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63D49B6" w14:textId="2B07A837" w:rsidR="00CE306C" w:rsidRDefault="00106A4B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jc w:val="center"/>
        <w:rPr>
          <w:sz w:val="28"/>
          <w:szCs w:val="28"/>
        </w:rPr>
      </w:pPr>
      <w:r>
        <w:rPr>
          <w:sz w:val="28"/>
          <w:szCs w:val="28"/>
        </w:rPr>
        <w:tab/>
      </w:r>
      <w:r w:rsidR="00DF4E56">
        <w:rPr>
          <w:sz w:val="28"/>
          <w:szCs w:val="28"/>
        </w:rPr>
        <w:t xml:space="preserve">  Presbytery of Eastern Oregon</w:t>
      </w:r>
    </w:p>
    <w:p w14:paraId="6841AA80" w14:textId="08427CA7" w:rsidR="00CE306C" w:rsidRDefault="00A673C5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770932">
        <w:rPr>
          <w:b/>
          <w:sz w:val="28"/>
          <w:szCs w:val="28"/>
        </w:rPr>
        <w:t>5</w:t>
      </w:r>
      <w:r w:rsidR="00DF4E56">
        <w:rPr>
          <w:b/>
          <w:sz w:val="28"/>
          <w:szCs w:val="28"/>
        </w:rPr>
        <w:t xml:space="preserve"> Directory</w:t>
      </w:r>
      <w:r w:rsidR="00770932">
        <w:rPr>
          <w:b/>
          <w:sz w:val="28"/>
          <w:szCs w:val="28"/>
        </w:rPr>
        <w:t xml:space="preserve">  (</w:t>
      </w:r>
      <w:r w:rsidR="00CF217F">
        <w:rPr>
          <w:b/>
          <w:sz w:val="28"/>
          <w:szCs w:val="28"/>
        </w:rPr>
        <w:t>October Version</w:t>
      </w:r>
      <w:r w:rsidR="00770932">
        <w:rPr>
          <w:b/>
          <w:sz w:val="28"/>
          <w:szCs w:val="28"/>
        </w:rPr>
        <w:t>)</w:t>
      </w:r>
    </w:p>
    <w:p w14:paraId="3A36D31B" w14:textId="77777777" w:rsidR="00CE306C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jc w:val="center"/>
      </w:pPr>
      <w:hyperlink r:id="rId7">
        <w:r>
          <w:rPr>
            <w:color w:val="000080"/>
            <w:u w:val="single"/>
          </w:rPr>
          <w:t>http://www.pbyofeasternoregon.org/</w:t>
        </w:r>
      </w:hyperlink>
      <w:r w:rsidR="00377593">
        <w:t xml:space="preserve"> </w:t>
      </w:r>
    </w:p>
    <w:p w14:paraId="644D8E25" w14:textId="77777777" w:rsidR="00377593" w:rsidRDefault="00377593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jc w:val="center"/>
      </w:pPr>
      <w:r>
        <w:t xml:space="preserve">State Clerk Email   </w:t>
      </w:r>
      <w:hyperlink r:id="rId8" w:history="1">
        <w:r w:rsidRPr="003F3559">
          <w:rPr>
            <w:rStyle w:val="Hyperlink"/>
          </w:rPr>
          <w:t>eopstatedclerk@gmail.com</w:t>
        </w:r>
      </w:hyperlink>
    </w:p>
    <w:p w14:paraId="0E530B65" w14:textId="3B68D527" w:rsidR="00377593" w:rsidRDefault="003174BE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jc w:val="center"/>
      </w:pPr>
      <w:r>
        <w:t>Presbytery</w:t>
      </w:r>
      <w:r w:rsidR="00377593">
        <w:t xml:space="preserve"> Email   </w:t>
      </w:r>
      <w:hyperlink r:id="rId9" w:history="1">
        <w:r w:rsidR="00377593" w:rsidRPr="003F3559">
          <w:rPr>
            <w:rStyle w:val="Hyperlink"/>
          </w:rPr>
          <w:t>eopfamily@gmail.com</w:t>
        </w:r>
      </w:hyperlink>
    </w:p>
    <w:p w14:paraId="22E8CF06" w14:textId="77777777" w:rsidR="00377593" w:rsidRDefault="00377593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jc w:val="center"/>
      </w:pPr>
    </w:p>
    <w:p w14:paraId="585AEEE6" w14:textId="77777777" w:rsidR="00CE306C" w:rsidRDefault="00CE306C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720"/>
      </w:pPr>
    </w:p>
    <w:p w14:paraId="7189A78B" w14:textId="73F18045" w:rsidR="002A0395" w:rsidRDefault="002A0395" w:rsidP="002A0395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720"/>
      </w:pPr>
      <w:r>
        <w:t>1-2</w:t>
      </w:r>
      <w:r w:rsidR="005404DF">
        <w:t>6</w:t>
      </w:r>
      <w:r w:rsidR="00377593">
        <w:t xml:space="preserve">-  </w:t>
      </w:r>
      <w:r w:rsidR="00841CB5">
        <w:t xml:space="preserve"> </w:t>
      </w:r>
      <w:r w:rsidR="00870CA2">
        <w:t xml:space="preserve">Moderator  </w:t>
      </w:r>
      <w:r w:rsidR="003D22FA">
        <w:t xml:space="preserve">Annalea Kauth, RE </w:t>
      </w:r>
      <w:hyperlink r:id="rId10" w:history="1">
        <w:r w:rsidR="00B90E14" w:rsidRPr="0099556F">
          <w:rPr>
            <w:rStyle w:val="Hyperlink"/>
          </w:rPr>
          <w:t>annaleakauth@gmail.com</w:t>
        </w:r>
      </w:hyperlink>
    </w:p>
    <w:p w14:paraId="17E1CFBA" w14:textId="3A12AC6C" w:rsidR="00841CB5" w:rsidRDefault="002A0395" w:rsidP="00870CA2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>1-2</w:t>
      </w:r>
      <w:r w:rsidR="005404DF">
        <w:t>6</w:t>
      </w:r>
      <w:r w:rsidR="00DF4E56">
        <w:t xml:space="preserve">    Past Moderator:  </w:t>
      </w:r>
      <w:r w:rsidR="00841CB5">
        <w:t>Jonathan Mitchell MWS, rev.jonathan.mitchell@gmail.com</w:t>
      </w:r>
    </w:p>
    <w:p w14:paraId="58743CC7" w14:textId="78ADA0E2" w:rsidR="00CE306C" w:rsidRDefault="00870CA2" w:rsidP="00870CA2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720"/>
      </w:pPr>
      <w:r>
        <w:tab/>
      </w:r>
      <w:r w:rsidR="00841CB5">
        <w:t>541.276.7681</w:t>
      </w:r>
    </w:p>
    <w:p w14:paraId="11BB6041" w14:textId="7904622B" w:rsidR="00841CB5" w:rsidRDefault="00841CB5" w:rsidP="00870CA2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720"/>
      </w:pPr>
      <w:r>
        <w:t>1-2</w:t>
      </w:r>
      <w:r w:rsidR="005404DF">
        <w:t>6</w:t>
      </w:r>
      <w:r>
        <w:tab/>
        <w:t xml:space="preserve">Vice Moderator, Keith Hudson, MWS,  </w:t>
      </w:r>
      <w:hyperlink r:id="rId11" w:history="1">
        <w:r w:rsidRPr="00EA68AF">
          <w:rPr>
            <w:rStyle w:val="Hyperlink"/>
          </w:rPr>
          <w:t>pastorshudson@eoni.com</w:t>
        </w:r>
      </w:hyperlink>
      <w:r>
        <w:t xml:space="preserve">  </w:t>
      </w:r>
      <w:r w:rsidRPr="00841CB5">
        <w:t>541-963-5114</w:t>
      </w:r>
    </w:p>
    <w:p w14:paraId="7E4C8B3C" w14:textId="77777777" w:rsidR="00CE306C" w:rsidRPr="002A5F96" w:rsidRDefault="002A5F96" w:rsidP="002A5F9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720"/>
        <w:jc w:val="center"/>
        <w:rPr>
          <w:i/>
        </w:rPr>
      </w:pPr>
      <w:r w:rsidRPr="002A5F96">
        <w:rPr>
          <w:i/>
        </w:rPr>
        <w:t xml:space="preserve">Note:  Terms are </w:t>
      </w:r>
      <w:r w:rsidR="00DF4E56" w:rsidRPr="002A5F96">
        <w:rPr>
          <w:i/>
        </w:rPr>
        <w:t>Vice Moderator - 2 years, Moderator 2</w:t>
      </w:r>
      <w:r w:rsidRPr="002A5F96">
        <w:rPr>
          <w:i/>
        </w:rPr>
        <w:t xml:space="preserve"> years, Past Moderator 2 years.</w:t>
      </w:r>
    </w:p>
    <w:p w14:paraId="181173C4" w14:textId="14DC1E17" w:rsidR="00CE306C" w:rsidRDefault="002A5F96">
      <w:pPr>
        <w:spacing w:before="0" w:after="0"/>
        <w:ind w:left="720" w:right="0" w:hanging="720"/>
      </w:pPr>
      <w:r>
        <w:t>1</w:t>
      </w:r>
      <w:r w:rsidR="00934F8A">
        <w:t>/2</w:t>
      </w:r>
      <w:r w:rsidR="00841CB5">
        <w:t>6</w:t>
      </w:r>
      <w:r>
        <w:t xml:space="preserve">  </w:t>
      </w:r>
      <w:r w:rsidR="00D56CC1">
        <w:tab/>
      </w:r>
      <w:r w:rsidR="00DF4E56">
        <w:t xml:space="preserve">Stated Clerk </w:t>
      </w:r>
      <w:r>
        <w:t>and Treasurer</w:t>
      </w:r>
      <w:r w:rsidR="00DF4E56">
        <w:t>: Rev. Stephen Kliewer, PO</w:t>
      </w:r>
      <w:r w:rsidR="00377593">
        <w:t xml:space="preserve"> Box 162, Lostine, 97857,  541-3</w:t>
      </w:r>
      <w:r w:rsidR="00DF4E56">
        <w:t>98-0547</w:t>
      </w:r>
      <w:r w:rsidR="001205BC">
        <w:t xml:space="preserve">, </w:t>
      </w:r>
      <w:hyperlink r:id="rId12" w:history="1">
        <w:r w:rsidR="001205BC" w:rsidRPr="00C02C36">
          <w:rPr>
            <w:rStyle w:val="Hyperlink"/>
          </w:rPr>
          <w:t>eopstatedclerk@gmail.com</w:t>
        </w:r>
      </w:hyperlink>
    </w:p>
    <w:p w14:paraId="7092E7D6" w14:textId="5B7B16D8" w:rsidR="00CE306C" w:rsidRDefault="00377272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720"/>
      </w:pPr>
      <w:r>
        <w:t>1/2</w:t>
      </w:r>
      <w:r w:rsidR="00841CB5">
        <w:t>6</w:t>
      </w:r>
      <w:r>
        <w:t xml:space="preserve">  </w:t>
      </w:r>
      <w:r w:rsidR="00D56CC1">
        <w:tab/>
      </w:r>
      <w:r w:rsidR="00377593">
        <w:t>General Presbyter (</w:t>
      </w:r>
      <w:r w:rsidR="00B90E14">
        <w:t>Temporary Supply)</w:t>
      </w:r>
      <w:r w:rsidR="00377593">
        <w:t xml:space="preserve">  Rev. </w:t>
      </w:r>
      <w:r w:rsidR="00CE726B">
        <w:t xml:space="preserve">Dr. </w:t>
      </w:r>
      <w:r w:rsidR="00377593">
        <w:t>Stephen Kliewer PO Box 218, Joseph, Oregon, 97846  541-398-0547</w:t>
      </w:r>
      <w:r w:rsidR="001205BC">
        <w:t xml:space="preserve">,  </w:t>
      </w:r>
      <w:hyperlink r:id="rId13" w:history="1">
        <w:r w:rsidR="001205BC" w:rsidRPr="00C02C36">
          <w:rPr>
            <w:rStyle w:val="Hyperlink"/>
          </w:rPr>
          <w:t>eopfamily@gmail.com</w:t>
        </w:r>
      </w:hyperlink>
    </w:p>
    <w:p w14:paraId="4ED50171" w14:textId="77777777" w:rsidR="00377593" w:rsidRDefault="00377593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720"/>
      </w:pPr>
    </w:p>
    <w:p w14:paraId="5CA519E6" w14:textId="77777777" w:rsidR="00CE306C" w:rsidRPr="00A673C5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jc w:val="center"/>
        <w:rPr>
          <w:b/>
        </w:rPr>
      </w:pPr>
      <w:hyperlink r:id="rId14">
        <w:r w:rsidRPr="00A673C5">
          <w:rPr>
            <w:b/>
            <w:u w:val="single"/>
          </w:rPr>
          <w:t>CONGREGATIONS</w:t>
        </w:r>
      </w:hyperlink>
      <w:r w:rsidRPr="00A673C5">
        <w:rPr>
          <w:b/>
        </w:rPr>
        <w:t>:</w:t>
      </w:r>
    </w:p>
    <w:p w14:paraId="257CCA15" w14:textId="7EBCAA89" w:rsidR="001C211E" w:rsidRPr="001C211E" w:rsidRDefault="00DC5F51" w:rsidP="008D306A">
      <w:pPr>
        <w:pBdr>
          <w:top w:val="nil"/>
          <w:left w:val="nil"/>
          <w:bottom w:val="nil"/>
          <w:right w:val="nil"/>
          <w:between w:val="nil"/>
        </w:pBdr>
        <w:ind w:left="600" w:right="0" w:hanging="600"/>
        <w:rPr>
          <w:color w:val="0000FF" w:themeColor="hyperlink"/>
          <w:u w:val="single"/>
        </w:rPr>
      </w:pPr>
      <w:r>
        <w:t xml:space="preserve">First Presbyterian Church, </w:t>
      </w:r>
      <w:r w:rsidR="00DF4E56">
        <w:t xml:space="preserve">Rev. </w:t>
      </w:r>
      <w:r w:rsidR="007F1D3E">
        <w:t>Cynthia Wunder</w:t>
      </w:r>
      <w:r w:rsidR="00DF4E56">
        <w:t>, 1995 Fourth Street, Baker City, 97814</w:t>
      </w:r>
      <w:r>
        <w:t xml:space="preserve">, </w:t>
      </w:r>
      <w:r w:rsidR="007F1D3E" w:rsidRPr="007F1D3E">
        <w:t>541-403-1429</w:t>
      </w:r>
      <w:r w:rsidR="00E01AD5">
        <w:t xml:space="preserve">, </w:t>
      </w:r>
      <w:hyperlink r:id="rId15" w:history="1">
        <w:r w:rsidR="00E01AD5" w:rsidRPr="00CD6ECB">
          <w:rPr>
            <w:rStyle w:val="Hyperlink"/>
          </w:rPr>
          <w:t>pastor@fpcbaker.org</w:t>
        </w:r>
      </w:hyperlink>
      <w:r w:rsidR="001C211E">
        <w:rPr>
          <w:rStyle w:val="Hyperlink"/>
        </w:rPr>
        <w:t xml:space="preserve">   </w:t>
      </w:r>
      <w:r w:rsidR="001C211E">
        <w:t>Mailing Address:  PO Box 1162</w:t>
      </w:r>
    </w:p>
    <w:p w14:paraId="24F7129C" w14:textId="35FC274F" w:rsidR="008D306A" w:rsidRDefault="00DF4E56" w:rsidP="008D306A">
      <w:pPr>
        <w:pBdr>
          <w:top w:val="nil"/>
          <w:left w:val="nil"/>
          <w:bottom w:val="nil"/>
          <w:right w:val="nil"/>
          <w:between w:val="nil"/>
        </w:pBdr>
        <w:ind w:left="600" w:right="0" w:hanging="600"/>
      </w:pPr>
      <w:r>
        <w:t xml:space="preserve">Pioneer Presbyterian Church, </w:t>
      </w:r>
      <w:r w:rsidR="009F45A6">
        <w:t xml:space="preserve">Vacant.  </w:t>
      </w:r>
      <w:r>
        <w:t>417 W Washington Street, Burns, 97720</w:t>
      </w:r>
      <w:r w:rsidR="00235E06">
        <w:t>,</w:t>
      </w:r>
      <w:r w:rsidR="009F45A6">
        <w:t xml:space="preserve">  </w:t>
      </w:r>
      <w:r w:rsidR="009F45A6" w:rsidRPr="009F45A6">
        <w:t>(541) 573-2134</w:t>
      </w:r>
      <w:r w:rsidR="009F45A6">
        <w:t xml:space="preserve">   </w:t>
      </w:r>
      <w:r w:rsidR="00235E06">
        <w:t xml:space="preserve"> </w:t>
      </w:r>
      <w:hyperlink r:id="rId16" w:history="1">
        <w:r w:rsidR="008D306A" w:rsidRPr="00913401">
          <w:rPr>
            <w:rStyle w:val="Hyperlink"/>
          </w:rPr>
          <w:t>pioneerpresbyterianburnsor@gmail.com</w:t>
        </w:r>
      </w:hyperlink>
    </w:p>
    <w:p w14:paraId="56022B92" w14:textId="61A25231" w:rsidR="00705A67" w:rsidRDefault="00DF4E56" w:rsidP="008D306A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600" w:right="0" w:hanging="600"/>
      </w:pPr>
      <w:r>
        <w:t>Pine Valley Presbyterian</w:t>
      </w:r>
      <w:r w:rsidR="00070B64">
        <w:t xml:space="preserve"> Church, </w:t>
      </w:r>
      <w:r w:rsidR="00705A67">
        <w:t xml:space="preserve">Rev. Brent Caulley </w:t>
      </w:r>
      <w:r w:rsidR="00705A67" w:rsidRPr="00705A67">
        <w:t>(541) 972-2108</w:t>
      </w:r>
      <w:r w:rsidR="00705A67">
        <w:t xml:space="preserve">,  </w:t>
      </w:r>
      <w:hyperlink r:id="rId17" w:history="1">
        <w:r w:rsidR="00705A67" w:rsidRPr="004E5741">
          <w:rPr>
            <w:rStyle w:val="Hyperlink"/>
          </w:rPr>
          <w:t>brent.caulley@gmail.com</w:t>
        </w:r>
      </w:hyperlink>
    </w:p>
    <w:p w14:paraId="063AF89D" w14:textId="71367BA1" w:rsidR="00CE306C" w:rsidRDefault="00B12EEF" w:rsidP="00705A67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600" w:right="0"/>
      </w:pPr>
      <w:r w:rsidRPr="00B12EEF">
        <w:t xml:space="preserve">David Baker </w:t>
      </w:r>
      <w:hyperlink r:id="rId18" w:history="1">
        <w:r w:rsidRPr="00C20ECA">
          <w:rPr>
            <w:rStyle w:val="Hyperlink"/>
          </w:rPr>
          <w:t>baker@pinetel.com</w:t>
        </w:r>
      </w:hyperlink>
      <w:r>
        <w:t xml:space="preserve">  </w:t>
      </w:r>
      <w:r w:rsidRPr="00B12EEF">
        <w:t xml:space="preserve">541-742-6555 </w:t>
      </w:r>
      <w:r>
        <w:t>or</w:t>
      </w:r>
      <w:r w:rsidRPr="00B12EEF">
        <w:t xml:space="preserve"> Jenny Gulick </w:t>
      </w:r>
      <w:hyperlink r:id="rId19" w:history="1">
        <w:r w:rsidR="008D306A" w:rsidRPr="00913401">
          <w:rPr>
            <w:rStyle w:val="Hyperlink"/>
          </w:rPr>
          <w:t>jenny_gulick@yahoo.com</w:t>
        </w:r>
      </w:hyperlink>
      <w:r>
        <w:t xml:space="preserve"> </w:t>
      </w:r>
      <w:r w:rsidRPr="00B12EEF">
        <w:t xml:space="preserve"> 541-742-7929</w:t>
      </w:r>
    </w:p>
    <w:p w14:paraId="1F605ECD" w14:textId="4C65B2A4" w:rsidR="00CE306C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630" w:right="0" w:hanging="630"/>
      </w:pPr>
      <w:r>
        <w:t xml:space="preserve">Faith Presbyterian Church, Rev. </w:t>
      </w:r>
      <w:r w:rsidR="003743A6">
        <w:t xml:space="preserve">Dr. </w:t>
      </w:r>
      <w:r>
        <w:t>Bruce Sexton, 1</w:t>
      </w:r>
      <w:r w:rsidR="00DC5F51">
        <w:t xml:space="preserve">005 SE 9th St, Hermiston, 97838, </w:t>
      </w:r>
      <w:r>
        <w:t>541-567-9642</w:t>
      </w:r>
      <w:r w:rsidR="00DC5F51">
        <w:t xml:space="preserve"> (w) 503-949-9270 (c)</w:t>
      </w:r>
      <w:r w:rsidR="00DC5F51" w:rsidRPr="00DC5F51">
        <w:t xml:space="preserve"> </w:t>
      </w:r>
      <w:hyperlink r:id="rId20" w:history="1">
        <w:r w:rsidR="00DC5F51" w:rsidRPr="00C02C36">
          <w:rPr>
            <w:rStyle w:val="Hyperlink"/>
          </w:rPr>
          <w:t>pastorbsexton@gmail.com</w:t>
        </w:r>
      </w:hyperlink>
    </w:p>
    <w:p w14:paraId="6714DC91" w14:textId="211FD965" w:rsidR="00846BFC" w:rsidRDefault="00DF4E56">
      <w:pPr>
        <w:pBdr>
          <w:top w:val="nil"/>
          <w:left w:val="nil"/>
          <w:bottom w:val="nil"/>
          <w:right w:val="nil"/>
          <w:between w:val="nil"/>
        </w:pBdr>
        <w:ind w:left="600" w:right="0" w:hanging="600"/>
      </w:pPr>
      <w:r>
        <w:t>First Presbyterian Church, Rev. Keith Hudson, Rev. Laura Hudson, 1308 Washington Ave., LaGrande, 97850</w:t>
      </w:r>
      <w:r w:rsidR="00DC5F51">
        <w:t xml:space="preserve">, </w:t>
      </w:r>
      <w:r>
        <w:t xml:space="preserve"> 541-963-5114</w:t>
      </w:r>
      <w:r w:rsidR="00DC5F51">
        <w:t xml:space="preserve">, </w:t>
      </w:r>
      <w:hyperlink r:id="rId21" w:history="1">
        <w:r w:rsidR="00846BFC" w:rsidRPr="00D76AA4">
          <w:rPr>
            <w:rStyle w:val="Hyperlink"/>
          </w:rPr>
          <w:t>pastorshudson@gmail.com</w:t>
        </w:r>
      </w:hyperlink>
      <w:r w:rsidR="00846BFC">
        <w:t xml:space="preserve">   Church email </w:t>
      </w:r>
      <w:r w:rsidR="00846BFC" w:rsidRPr="00846BFC">
        <w:t xml:space="preserve"> </w:t>
      </w:r>
      <w:hyperlink r:id="rId22" w:history="1">
        <w:r w:rsidR="00846BFC" w:rsidRPr="00D76AA4">
          <w:rPr>
            <w:rStyle w:val="Hyperlink"/>
          </w:rPr>
          <w:t>fpclagrande@gmail.com</w:t>
        </w:r>
      </w:hyperlink>
    </w:p>
    <w:p w14:paraId="09A3F9F6" w14:textId="7BEB6B6E" w:rsidR="003743A6" w:rsidRDefault="003743A6" w:rsidP="008B5952">
      <w:pPr>
        <w:pBdr>
          <w:top w:val="nil"/>
          <w:left w:val="nil"/>
          <w:bottom w:val="nil"/>
          <w:right w:val="nil"/>
          <w:between w:val="nil"/>
        </w:pBdr>
        <w:ind w:left="600" w:right="0" w:hanging="600"/>
      </w:pPr>
      <w:r w:rsidRPr="003743A6">
        <w:t xml:space="preserve">First Presbyterian Church, 619 South 1st St., PO Box 308, Lakeview, OR  97630, </w:t>
      </w:r>
      <w:hyperlink r:id="rId23" w:history="1">
        <w:r w:rsidRPr="00E97D2A">
          <w:rPr>
            <w:rStyle w:val="Hyperlink"/>
          </w:rPr>
          <w:t>FPCLakeview@gmail.com</w:t>
        </w:r>
      </w:hyperlink>
      <w:r>
        <w:t xml:space="preserve"> </w:t>
      </w:r>
      <w:r w:rsidRPr="003743A6">
        <w:t xml:space="preserve">, (541) 947-2909. </w:t>
      </w:r>
      <w:r w:rsidR="008B5952">
        <w:t>Best contact, Nonie Moss (office manager) 541-417-2451 Cell</w:t>
      </w:r>
    </w:p>
    <w:p w14:paraId="5938E2CC" w14:textId="45C198C8" w:rsidR="00327048" w:rsidRDefault="00DF4E56">
      <w:pPr>
        <w:pBdr>
          <w:top w:val="nil"/>
          <w:left w:val="nil"/>
          <w:bottom w:val="nil"/>
          <w:right w:val="nil"/>
          <w:between w:val="nil"/>
        </w:pBdr>
        <w:ind w:left="600" w:right="0" w:hanging="600"/>
      </w:pPr>
      <w:r>
        <w:t>Lostin</w:t>
      </w:r>
      <w:r w:rsidR="00327048">
        <w:t xml:space="preserve">e Presbyterian Church, Rev. </w:t>
      </w:r>
      <w:r w:rsidR="003743A6">
        <w:t xml:space="preserve">Dr. </w:t>
      </w:r>
      <w:r w:rsidR="00327048">
        <w:t>Steph</w:t>
      </w:r>
      <w:r>
        <w:t>e</w:t>
      </w:r>
      <w:r w:rsidR="00327048">
        <w:t>n Kliewer</w:t>
      </w:r>
      <w:r>
        <w:t xml:space="preserve">, PO Box 162, Lostine, 97857,  </w:t>
      </w:r>
    </w:p>
    <w:p w14:paraId="76619169" w14:textId="77777777" w:rsidR="00CE306C" w:rsidRDefault="00327048">
      <w:pPr>
        <w:pBdr>
          <w:top w:val="nil"/>
          <w:left w:val="nil"/>
          <w:bottom w:val="nil"/>
          <w:right w:val="nil"/>
          <w:between w:val="nil"/>
        </w:pBdr>
        <w:ind w:left="600" w:right="0" w:hanging="600"/>
      </w:pPr>
      <w:r>
        <w:tab/>
      </w:r>
      <w:r w:rsidR="00DF4E56">
        <w:t>541-398-0547</w:t>
      </w:r>
      <w:r w:rsidR="00235E06">
        <w:t xml:space="preserve">, </w:t>
      </w:r>
      <w:hyperlink r:id="rId24" w:history="1">
        <w:r w:rsidR="00235E06" w:rsidRPr="00C02C36">
          <w:rPr>
            <w:rStyle w:val="Hyperlink"/>
          </w:rPr>
          <w:t>spkliewer@hotmail.com</w:t>
        </w:r>
      </w:hyperlink>
    </w:p>
    <w:p w14:paraId="1814592A" w14:textId="68FA4099" w:rsidR="00013BE8" w:rsidRDefault="00DF4E56">
      <w:pPr>
        <w:pBdr>
          <w:top w:val="nil"/>
          <w:left w:val="nil"/>
          <w:bottom w:val="nil"/>
          <w:right w:val="nil"/>
          <w:between w:val="nil"/>
        </w:pBdr>
        <w:ind w:left="600" w:right="0" w:hanging="600"/>
      </w:pPr>
      <w:r>
        <w:t>Grace Presbyterian Church</w:t>
      </w:r>
      <w:r w:rsidR="00450C7A">
        <w:t>, Rev.</w:t>
      </w:r>
      <w:r w:rsidR="00013BE8">
        <w:t xml:space="preserve"> </w:t>
      </w:r>
      <w:r w:rsidR="009C54F2">
        <w:t xml:space="preserve">Dr. </w:t>
      </w:r>
      <w:r w:rsidR="00EF4C4C">
        <w:t>Tillie Makepeace</w:t>
      </w:r>
      <w:r>
        <w:t>, 703 S Main Street, Milton-Freewater, 97862 541-938-3842</w:t>
      </w:r>
      <w:r w:rsidR="00013BE8">
        <w:t xml:space="preserve"> (w</w:t>
      </w:r>
      <w:bookmarkStart w:id="0" w:name="_Hlk93239726"/>
      <w:r w:rsidR="00013BE8">
        <w:t>)</w:t>
      </w:r>
      <w:r w:rsidR="00EF4C4C">
        <w:t xml:space="preserve">  </w:t>
      </w:r>
      <w:hyperlink r:id="rId25" w:history="1">
        <w:r w:rsidR="00901EEA" w:rsidRPr="009D26A9">
          <w:rPr>
            <w:rStyle w:val="Hyperlink"/>
          </w:rPr>
          <w:t>peace.otter1234@gmail.com</w:t>
        </w:r>
      </w:hyperlink>
    </w:p>
    <w:p w14:paraId="3138890F" w14:textId="1D1A53C2" w:rsidR="002259BB" w:rsidRDefault="003743A6">
      <w:pPr>
        <w:pBdr>
          <w:top w:val="nil"/>
          <w:left w:val="nil"/>
          <w:bottom w:val="nil"/>
          <w:right w:val="nil"/>
          <w:between w:val="nil"/>
        </w:pBdr>
        <w:ind w:left="600" w:right="0" w:hanging="600"/>
      </w:pPr>
      <w:r>
        <w:t xml:space="preserve">Moro Community Presbyterian Church  204 4th Street PO, Box 112, Moro, OR, </w:t>
      </w:r>
      <w:r w:rsidR="008B5952">
        <w:t>97039</w:t>
      </w:r>
      <w:r>
        <w:t xml:space="preserve">, (541) 565-3630, </w:t>
      </w:r>
      <w:hyperlink r:id="rId26" w:history="1">
        <w:r w:rsidRPr="00E97D2A">
          <w:rPr>
            <w:rStyle w:val="Hyperlink"/>
          </w:rPr>
          <w:t>morochurch@earthlink.net</w:t>
        </w:r>
      </w:hyperlink>
      <w:r>
        <w:t xml:space="preserve"> , Contact Patty Burnett, </w:t>
      </w:r>
      <w:hyperlink r:id="rId27" w:history="1">
        <w:r w:rsidRPr="00E97D2A">
          <w:rPr>
            <w:rStyle w:val="Hyperlink"/>
          </w:rPr>
          <w:t>pbburnet@embarqmail.com</w:t>
        </w:r>
      </w:hyperlink>
      <w:r w:rsidR="002259BB">
        <w:rPr>
          <w:rStyle w:val="Hyperlink"/>
        </w:rPr>
        <w:t>,</w:t>
      </w:r>
      <w:bookmarkEnd w:id="0"/>
      <w:r w:rsidR="002259BB">
        <w:t xml:space="preserve"> Timothy Clem</w:t>
      </w:r>
      <w:r w:rsidR="00160387">
        <w:t>e</w:t>
      </w:r>
      <w:r w:rsidR="002259BB">
        <w:t>ns</w:t>
      </w:r>
      <w:r w:rsidR="00160387">
        <w:t>on</w:t>
      </w:r>
      <w:r w:rsidR="002259BB">
        <w:t xml:space="preserve"> </w:t>
      </w:r>
      <w:hyperlink r:id="rId28" w:history="1">
        <w:r w:rsidR="002259BB" w:rsidRPr="00982864">
          <w:rPr>
            <w:rStyle w:val="Hyperlink"/>
          </w:rPr>
          <w:t>eagletime57@gmail.com</w:t>
        </w:r>
      </w:hyperlink>
    </w:p>
    <w:p w14:paraId="5FAD6903" w14:textId="1EA71519" w:rsidR="00CE306C" w:rsidRDefault="00DF4E56">
      <w:pPr>
        <w:pBdr>
          <w:top w:val="nil"/>
          <w:left w:val="nil"/>
          <w:bottom w:val="nil"/>
          <w:right w:val="nil"/>
          <w:between w:val="nil"/>
        </w:pBdr>
        <w:ind w:left="600" w:right="0" w:hanging="600"/>
      </w:pPr>
      <w:r>
        <w:t xml:space="preserve">First Presbyterian Church, PO Box </w:t>
      </w:r>
      <w:r w:rsidR="00327048">
        <w:t>338</w:t>
      </w:r>
      <w:r>
        <w:t>, Monument, 97864 541-934-2688</w:t>
      </w:r>
      <w:r w:rsidR="00377593">
        <w:t xml:space="preserve">  (Primary Contact, Jim and Vonda Stubblefield) </w:t>
      </w:r>
      <w:hyperlink r:id="rId29" w:history="1">
        <w:r w:rsidR="00052FF7" w:rsidRPr="00B644A5">
          <w:rPr>
            <w:rStyle w:val="Hyperlink"/>
          </w:rPr>
          <w:t>stubblefield.murd@gmail.com</w:t>
        </w:r>
      </w:hyperlink>
    </w:p>
    <w:p w14:paraId="6A1699E4" w14:textId="77777777" w:rsidR="00761320" w:rsidRDefault="00761320">
      <w:pPr>
        <w:pBdr>
          <w:top w:val="nil"/>
          <w:left w:val="nil"/>
          <w:bottom w:val="nil"/>
          <w:right w:val="nil"/>
          <w:between w:val="nil"/>
        </w:pBdr>
        <w:ind w:left="600" w:right="0" w:hanging="600"/>
      </w:pPr>
    </w:p>
    <w:p w14:paraId="1AA2803E" w14:textId="60992D0A" w:rsidR="002A0395" w:rsidRDefault="00DF4E56" w:rsidP="002A0395">
      <w:pPr>
        <w:pStyle w:val="Heading1"/>
        <w:pBdr>
          <w:top w:val="nil"/>
          <w:left w:val="nil"/>
          <w:bottom w:val="nil"/>
          <w:right w:val="nil"/>
          <w:between w:val="nil"/>
        </w:pBdr>
        <w:spacing w:before="0" w:after="0"/>
        <w:ind w:left="600" w:hanging="600"/>
        <w:rPr>
          <w:rStyle w:val="Hyperlink"/>
          <w:b w:val="0"/>
          <w:sz w:val="24"/>
          <w:szCs w:val="24"/>
        </w:rPr>
      </w:pPr>
      <w:bookmarkStart w:id="1" w:name="_8bff8f9as1lt" w:colFirst="0" w:colLast="0"/>
      <w:bookmarkEnd w:id="1"/>
      <w:r>
        <w:rPr>
          <w:b w:val="0"/>
          <w:sz w:val="24"/>
          <w:szCs w:val="24"/>
        </w:rPr>
        <w:lastRenderedPageBreak/>
        <w:t>Mt. Vernon Presbyterian Community Church, 150 John Day Hwy, PO Box 70, Mt. Vernon, 97865</w:t>
      </w:r>
      <w:r w:rsidR="00377593">
        <w:rPr>
          <w:b w:val="0"/>
          <w:sz w:val="24"/>
          <w:szCs w:val="24"/>
        </w:rPr>
        <w:t xml:space="preserve">   (Primary Con</w:t>
      </w:r>
      <w:r w:rsidR="002A0395">
        <w:rPr>
          <w:b w:val="0"/>
          <w:sz w:val="24"/>
          <w:szCs w:val="24"/>
        </w:rPr>
        <w:t>tact RE Mary Lou Welby</w:t>
      </w:r>
      <w:r w:rsidR="00E01AD5">
        <w:rPr>
          <w:b w:val="0"/>
          <w:sz w:val="24"/>
          <w:szCs w:val="24"/>
        </w:rPr>
        <w:t xml:space="preserve">, </w:t>
      </w:r>
      <w:hyperlink r:id="rId30" w:history="1">
        <w:r w:rsidR="00471346" w:rsidRPr="00D76AA4">
          <w:rPr>
            <w:rStyle w:val="Hyperlink"/>
            <w:b w:val="0"/>
            <w:sz w:val="24"/>
            <w:szCs w:val="24"/>
          </w:rPr>
          <w:t>mcwelby2@gmail.com</w:t>
        </w:r>
      </w:hyperlink>
      <w:r w:rsidR="00471346">
        <w:rPr>
          <w:b w:val="0"/>
          <w:sz w:val="24"/>
          <w:szCs w:val="24"/>
        </w:rPr>
        <w:t xml:space="preserve"> </w:t>
      </w:r>
    </w:p>
    <w:p w14:paraId="1A97B7DC" w14:textId="0A271C9E" w:rsidR="00CE306C" w:rsidRPr="00901EEA" w:rsidRDefault="00DF4E56" w:rsidP="00377593">
      <w:pPr>
        <w:pStyle w:val="NoSpacing"/>
        <w:rPr>
          <w:b/>
          <w:bCs/>
        </w:rPr>
      </w:pPr>
      <w:r>
        <w:t xml:space="preserve">First Presbyterian Church, Rev. </w:t>
      </w:r>
      <w:r w:rsidR="00377593">
        <w:t>Jonathan Mitchell</w:t>
      </w:r>
      <w:r>
        <w:t xml:space="preserve">, 201 SW Dorion Ave, Pendleton, 97801 </w:t>
      </w:r>
      <w:r w:rsidR="00377593">
        <w:tab/>
      </w:r>
      <w:r w:rsidR="00901EEA">
        <w:tab/>
      </w:r>
      <w:r>
        <w:t>541-</w:t>
      </w:r>
      <w:r w:rsidRPr="00901EEA">
        <w:t>276-7681</w:t>
      </w:r>
      <w:r w:rsidR="00DC5F51" w:rsidRPr="00901EEA">
        <w:t xml:space="preserve">, </w:t>
      </w:r>
      <w:r w:rsidR="00F63F5F" w:rsidRPr="00901EEA">
        <w:t xml:space="preserve"> 541-240-0068 (cell)</w:t>
      </w:r>
      <w:r w:rsidR="00F63F5F" w:rsidRPr="00901EEA">
        <w:rPr>
          <w:b/>
          <w:bCs/>
        </w:rPr>
        <w:t xml:space="preserve"> </w:t>
      </w:r>
      <w:bookmarkStart w:id="2" w:name="_Hlk93340631"/>
      <w:r w:rsidR="00DC5F51" w:rsidRPr="003C23C1">
        <w:rPr>
          <w:rStyle w:val="Hyperlink"/>
        </w:rPr>
        <w:t>rev.jonathan.mitchell@gmail.com</w:t>
      </w:r>
      <w:bookmarkEnd w:id="2"/>
    </w:p>
    <w:p w14:paraId="49753BFA" w14:textId="3DC1A002" w:rsidR="00CE306C" w:rsidRDefault="00DF4E56" w:rsidP="00BE4D0C">
      <w:pPr>
        <w:pStyle w:val="NoSpacing"/>
        <w:ind w:left="600" w:hanging="600"/>
      </w:pPr>
      <w:r>
        <w:t>Tutuilla Presbyterian Church, Rev. Lloyd Commander, 45</w:t>
      </w:r>
      <w:r w:rsidR="00BE4D0C">
        <w:t xml:space="preserve">682 </w:t>
      </w:r>
      <w:r>
        <w:t>Tutuilla Church Road,  Pendleton, OR</w:t>
      </w:r>
      <w:r w:rsidR="00BE4D0C">
        <w:t xml:space="preserve"> </w:t>
      </w:r>
      <w:r>
        <w:t xml:space="preserve">97801 </w:t>
      </w:r>
      <w:r w:rsidR="00D06486" w:rsidRPr="00D06486">
        <w:t>541.310.2137</w:t>
      </w:r>
      <w:r w:rsidR="00D06486">
        <w:t xml:space="preserve">  </w:t>
      </w:r>
      <w:hyperlink r:id="rId31" w:history="1">
        <w:r w:rsidR="00D06486" w:rsidRPr="00A07061">
          <w:rPr>
            <w:rStyle w:val="Hyperlink"/>
          </w:rPr>
          <w:t>lpcommander1@outlook.com</w:t>
        </w:r>
      </w:hyperlink>
    </w:p>
    <w:p w14:paraId="318AC37B" w14:textId="63BC5AB7" w:rsidR="00CE306C" w:rsidRDefault="00DF4E56">
      <w:pPr>
        <w:pBdr>
          <w:top w:val="nil"/>
          <w:left w:val="nil"/>
          <w:bottom w:val="nil"/>
          <w:right w:val="nil"/>
          <w:between w:val="nil"/>
        </w:pBdr>
        <w:ind w:left="600" w:right="0" w:hanging="600"/>
      </w:pPr>
      <w:r>
        <w:t xml:space="preserve">Hope Presbyterian Church, </w:t>
      </w:r>
      <w:r w:rsidR="00450C7A">
        <w:t xml:space="preserve">Vacant, </w:t>
      </w:r>
      <w:r>
        <w:t>PO Box 309, Stanfield, 97875 541-720-3445</w:t>
      </w:r>
      <w:r w:rsidR="00D56CC1">
        <w:t xml:space="preserve">  Under Original Jurisdiction</w:t>
      </w:r>
      <w:r w:rsidR="00471346">
        <w:t xml:space="preserve">  Contact Jean Wise </w:t>
      </w:r>
      <w:hyperlink r:id="rId32" w:history="1">
        <w:r w:rsidR="005404DF" w:rsidRPr="00D76AA4">
          <w:rPr>
            <w:rStyle w:val="Hyperlink"/>
          </w:rPr>
          <w:t>wiseacres39@gmail.com</w:t>
        </w:r>
      </w:hyperlink>
      <w:r w:rsidR="005404DF">
        <w:t xml:space="preserve"> </w:t>
      </w:r>
    </w:p>
    <w:p w14:paraId="6F62E5FD" w14:textId="5ACF4BBC" w:rsidR="00CE306C" w:rsidRDefault="00DF4E56">
      <w:pPr>
        <w:pBdr>
          <w:top w:val="nil"/>
          <w:left w:val="nil"/>
          <w:bottom w:val="nil"/>
          <w:right w:val="nil"/>
          <w:between w:val="nil"/>
        </w:pBdr>
        <w:ind w:left="600" w:right="0" w:hanging="600"/>
      </w:pPr>
      <w:r>
        <w:t xml:space="preserve">Community Presbyterian Church, PO Box 75, Ukiah, 97880 </w:t>
      </w:r>
      <w:r w:rsidR="006D1D8E">
        <w:t>(Primary Contact, Nancy Martin 541</w:t>
      </w:r>
      <w:r w:rsidR="006D1D8E" w:rsidRPr="006D1D8E">
        <w:t>-910-1409</w:t>
      </w:r>
      <w:r w:rsidR="006D1D8E">
        <w:t>)</w:t>
      </w:r>
      <w:r w:rsidR="001205BC">
        <w:t xml:space="preserve">, </w:t>
      </w:r>
      <w:hyperlink r:id="rId33" w:history="1">
        <w:r w:rsidR="00D06486" w:rsidRPr="00A07061">
          <w:rPr>
            <w:rStyle w:val="Hyperlink"/>
          </w:rPr>
          <w:t>nancyemartin48@gmail.com</w:t>
        </w:r>
      </w:hyperlink>
    </w:p>
    <w:p w14:paraId="401DFC3E" w14:textId="77777777" w:rsidR="00CE306C" w:rsidRDefault="00DF4E56">
      <w:pPr>
        <w:pBdr>
          <w:top w:val="nil"/>
          <w:left w:val="nil"/>
          <w:bottom w:val="nil"/>
          <w:right w:val="nil"/>
          <w:between w:val="nil"/>
        </w:pBdr>
        <w:ind w:left="0" w:right="0"/>
      </w:pPr>
      <w:r>
        <w:t>Community Presbyterian Church, 14 Martin Drive, PO Box 358, Umatilla, 97882 541-922-3250 </w:t>
      </w:r>
    </w:p>
    <w:p w14:paraId="5962AE90" w14:textId="77777777" w:rsidR="00CE306C" w:rsidRDefault="00377593" w:rsidP="00377593">
      <w:pPr>
        <w:pBdr>
          <w:top w:val="nil"/>
          <w:left w:val="nil"/>
          <w:bottom w:val="nil"/>
          <w:right w:val="nil"/>
          <w:between w:val="nil"/>
        </w:pBdr>
        <w:ind w:left="0" w:right="0"/>
      </w:pPr>
      <w:r>
        <w:tab/>
        <w:t>(Primary Contact Carollyn Robinson)</w:t>
      </w:r>
      <w:r w:rsidR="001205BC">
        <w:t xml:space="preserve">, </w:t>
      </w:r>
      <w:hyperlink r:id="rId34" w:history="1">
        <w:r w:rsidR="001205BC" w:rsidRPr="00C02C36">
          <w:rPr>
            <w:rStyle w:val="Hyperlink"/>
          </w:rPr>
          <w:t>carollyn57robinson@gmail.com</w:t>
        </w:r>
      </w:hyperlink>
    </w:p>
    <w:p w14:paraId="39CFB490" w14:textId="1968262A" w:rsidR="002A5F96" w:rsidRDefault="00DF4E56" w:rsidP="00377593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>Commissioned</w:t>
      </w:r>
      <w:r w:rsidR="00377593">
        <w:t xml:space="preserve"> Ruling Elder to the Presbytery: CRE</w:t>
      </w:r>
      <w:r>
        <w:t xml:space="preserve"> Jim Kauth</w:t>
      </w:r>
      <w:r w:rsidR="00377593">
        <w:t>,</w:t>
      </w:r>
      <w:r>
        <w:t xml:space="preserve"> </w:t>
      </w:r>
      <w:r w:rsidR="00377593">
        <w:t xml:space="preserve">39168 Deer Creek Rd., Baker </w:t>
      </w:r>
      <w:r w:rsidR="00377593">
        <w:tab/>
      </w:r>
      <w:r w:rsidR="00901EEA">
        <w:tab/>
      </w:r>
      <w:r w:rsidR="00377593">
        <w:t>City 97814, 541-519-0181</w:t>
      </w:r>
      <w:r w:rsidR="001205BC">
        <w:t xml:space="preserve">, </w:t>
      </w:r>
      <w:hyperlink r:id="rId35" w:history="1">
        <w:r w:rsidR="001205BC" w:rsidRPr="00C02C36">
          <w:rPr>
            <w:rStyle w:val="Hyperlink"/>
          </w:rPr>
          <w:t>jw.kauth@gmail.com</w:t>
        </w:r>
      </w:hyperlink>
    </w:p>
    <w:p w14:paraId="704EC184" w14:textId="77777777" w:rsidR="00CE306C" w:rsidRDefault="00CE306C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</w:p>
    <w:p w14:paraId="1862D08E" w14:textId="77777777" w:rsidR="00CE306C" w:rsidRPr="00640A8F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rPr>
          <w:b/>
        </w:rPr>
      </w:pPr>
      <w:r w:rsidRPr="00640A8F">
        <w:rPr>
          <w:b/>
        </w:rPr>
        <w:t>Board of Trustees</w:t>
      </w:r>
    </w:p>
    <w:p w14:paraId="166C6E20" w14:textId="0C94D33F" w:rsidR="007920E3" w:rsidRDefault="00870CA2" w:rsidP="007920E3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right="0"/>
      </w:pPr>
      <w:r>
        <w:t xml:space="preserve">     </w:t>
      </w:r>
      <w:r w:rsidR="00660DF5" w:rsidRPr="00450C7A">
        <w:t>1-26</w:t>
      </w:r>
      <w:r w:rsidR="00DF4E56" w:rsidRPr="00450C7A">
        <w:t xml:space="preserve"> </w:t>
      </w:r>
      <w:r w:rsidR="00660DF5" w:rsidRPr="00450C7A">
        <w:t>Chair</w:t>
      </w:r>
      <w:r w:rsidR="007920E3">
        <w:t xml:space="preserve">  Christy Wheeler</w:t>
      </w:r>
      <w:r w:rsidR="00450C7A">
        <w:t xml:space="preserve">, </w:t>
      </w:r>
      <w:hyperlink r:id="rId36" w:history="1">
        <w:r w:rsidR="00450C7A" w:rsidRPr="0099556F">
          <w:rPr>
            <w:rStyle w:val="Hyperlink"/>
          </w:rPr>
          <w:t>christyjane13@yahoo.com</w:t>
        </w:r>
      </w:hyperlink>
    </w:p>
    <w:p w14:paraId="49DD4159" w14:textId="1847E08E" w:rsidR="00CE306C" w:rsidRDefault="00660DF5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900" w:right="0" w:hanging="540"/>
      </w:pPr>
      <w:r>
        <w:t>1</w:t>
      </w:r>
      <w:r w:rsidR="002A5F96">
        <w:t>-2</w:t>
      </w:r>
      <w:r w:rsidR="00CB1FDA">
        <w:t>7</w:t>
      </w:r>
      <w:r w:rsidR="002A5F96">
        <w:t xml:space="preserve"> </w:t>
      </w:r>
      <w:r w:rsidR="00DF4E56">
        <w:t xml:space="preserve"> </w:t>
      </w:r>
      <w:r w:rsidR="00CB1FDA">
        <w:t xml:space="preserve">John Zerba </w:t>
      </w:r>
      <w:r w:rsidR="00D56CC1">
        <w:t xml:space="preserve"> </w:t>
      </w:r>
      <w:hyperlink r:id="rId37" w:history="1">
        <w:r w:rsidR="00D56CC1" w:rsidRPr="00EA68AF">
          <w:rPr>
            <w:rStyle w:val="Hyperlink"/>
          </w:rPr>
          <w:t>wahs@bmi.net</w:t>
        </w:r>
      </w:hyperlink>
    </w:p>
    <w:p w14:paraId="2D7D21E2" w14:textId="4A0097E4" w:rsidR="00CE306C" w:rsidRDefault="00D56CC1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900" w:right="0" w:hanging="540"/>
      </w:pPr>
      <w:r>
        <w:t>1</w:t>
      </w:r>
      <w:r w:rsidR="007E5975">
        <w:t>-2</w:t>
      </w:r>
      <w:r w:rsidR="00660DF5">
        <w:t>6</w:t>
      </w:r>
      <w:r w:rsidR="007E5975">
        <w:t xml:space="preserve"> – </w:t>
      </w:r>
      <w:r w:rsidR="00215294">
        <w:t>Dorothy Kn</w:t>
      </w:r>
      <w:r w:rsidR="004B732A">
        <w:t>ud</w:t>
      </w:r>
      <w:r w:rsidR="00215294">
        <w:t xml:space="preserve">son MSW 509.522.3916    </w:t>
      </w:r>
      <w:bookmarkStart w:id="3" w:name="_Hlk175047332"/>
      <w:r w:rsidR="00660DF5">
        <w:fldChar w:fldCharType="begin"/>
      </w:r>
      <w:r w:rsidR="00660DF5">
        <w:instrText>HYPERLINK "mailto:dpknud@hotmail.com"</w:instrText>
      </w:r>
      <w:r w:rsidR="00660DF5">
        <w:fldChar w:fldCharType="separate"/>
      </w:r>
      <w:r w:rsidR="00215294" w:rsidRPr="00770387">
        <w:rPr>
          <w:rStyle w:val="Hyperlink"/>
        </w:rPr>
        <w:t>dpknud@hotmail.com</w:t>
      </w:r>
      <w:r w:rsidR="00660DF5">
        <w:rPr>
          <w:rStyle w:val="Hyperlink"/>
        </w:rPr>
        <w:fldChar w:fldCharType="end"/>
      </w:r>
      <w:bookmarkEnd w:id="3"/>
    </w:p>
    <w:p w14:paraId="34899BC4" w14:textId="77777777" w:rsidR="007E5975" w:rsidRDefault="007E5975" w:rsidP="002A5F96">
      <w:pPr>
        <w:pBdr>
          <w:top w:val="nil"/>
          <w:left w:val="nil"/>
          <w:bottom w:val="nil"/>
          <w:right w:val="nil"/>
          <w:between w:val="nil"/>
        </w:pBdr>
        <w:spacing w:before="0"/>
        <w:ind w:left="0" w:right="0"/>
        <w:rPr>
          <w:b/>
        </w:rPr>
      </w:pPr>
    </w:p>
    <w:p w14:paraId="1E297EAE" w14:textId="39D6683E" w:rsidR="002A5F96" w:rsidRDefault="00DF4E56" w:rsidP="002A5F96">
      <w:pPr>
        <w:pBdr>
          <w:top w:val="nil"/>
          <w:left w:val="nil"/>
          <w:bottom w:val="nil"/>
          <w:right w:val="nil"/>
          <w:between w:val="nil"/>
        </w:pBdr>
        <w:spacing w:before="0"/>
        <w:ind w:left="0" w:right="0"/>
      </w:pPr>
      <w:r w:rsidRPr="00640A8F">
        <w:rPr>
          <w:b/>
        </w:rPr>
        <w:t>Commissioners and delegate</w:t>
      </w:r>
      <w:r w:rsidR="004B732A">
        <w:rPr>
          <w:b/>
        </w:rPr>
        <w:t>s</w:t>
      </w:r>
      <w:r w:rsidRPr="00640A8F">
        <w:rPr>
          <w:b/>
        </w:rPr>
        <w:t xml:space="preserve"> to </w:t>
      </w:r>
      <w:r w:rsidR="002A5F96" w:rsidRPr="00640A8F">
        <w:rPr>
          <w:b/>
        </w:rPr>
        <w:t>22</w:t>
      </w:r>
      <w:r w:rsidR="00846BFC">
        <w:rPr>
          <w:b/>
        </w:rPr>
        <w:t>7</w:t>
      </w:r>
      <w:r w:rsidR="002A5F96" w:rsidRPr="00640A8F">
        <w:rPr>
          <w:b/>
        </w:rPr>
        <w:t>th General Assembly</w:t>
      </w:r>
    </w:p>
    <w:p w14:paraId="38ED8FD6" w14:textId="60196603" w:rsidR="002A5F96" w:rsidRDefault="00846BFC" w:rsidP="002A5F96">
      <w:pPr>
        <w:pBdr>
          <w:top w:val="nil"/>
          <w:left w:val="nil"/>
          <w:bottom w:val="nil"/>
          <w:right w:val="nil"/>
          <w:between w:val="nil"/>
        </w:pBdr>
        <w:spacing w:before="0"/>
        <w:ind w:left="0" w:right="0"/>
      </w:pPr>
      <w:r>
        <w:t xml:space="preserve">Minneapolis, Minnesota </w:t>
      </w:r>
      <w:r w:rsidR="00B12EEF">
        <w:t>and online (Zoom)</w:t>
      </w:r>
      <w:r w:rsidR="002A5F96">
        <w:t>.</w:t>
      </w:r>
      <w:r w:rsidR="002A5F96">
        <w:tab/>
      </w:r>
      <w:r w:rsidR="002A5F96">
        <w:tab/>
      </w:r>
    </w:p>
    <w:p w14:paraId="1206716E" w14:textId="35FACE06" w:rsidR="003C23C1" w:rsidRDefault="00450C7A" w:rsidP="002A5F96">
      <w:pPr>
        <w:pBdr>
          <w:top w:val="nil"/>
          <w:left w:val="nil"/>
          <w:bottom w:val="nil"/>
          <w:right w:val="nil"/>
          <w:between w:val="nil"/>
        </w:pBdr>
        <w:spacing w:before="0"/>
        <w:ind w:left="0" w:right="0"/>
      </w:pPr>
      <w:r>
        <w:tab/>
        <w:t xml:space="preserve">MWS,  </w:t>
      </w:r>
      <w:r w:rsidR="00846BFC">
        <w:t xml:space="preserve">Jonathan Mitchell, First </w:t>
      </w:r>
      <w:r w:rsidR="003C23C1">
        <w:t>Pres</w:t>
      </w:r>
      <w:r>
        <w:t>byterian</w:t>
      </w:r>
      <w:r w:rsidR="003C23C1">
        <w:t>,</w:t>
      </w:r>
      <w:r>
        <w:t xml:space="preserve"> </w:t>
      </w:r>
      <w:r w:rsidR="003C23C1">
        <w:t>Pendleton</w:t>
      </w:r>
      <w:r>
        <w:t xml:space="preserve">, OR  </w:t>
      </w:r>
      <w:hyperlink r:id="rId38" w:history="1">
        <w:r w:rsidR="003C23C1" w:rsidRPr="00D76AA4">
          <w:rPr>
            <w:rStyle w:val="Hyperlink"/>
          </w:rPr>
          <w:t>rev.jonathan.mitchell@gmail.com</w:t>
        </w:r>
      </w:hyperlink>
    </w:p>
    <w:p w14:paraId="440EEE2A" w14:textId="2B62935E" w:rsidR="00450C7A" w:rsidRDefault="00450C7A" w:rsidP="002A5F96">
      <w:pPr>
        <w:pBdr>
          <w:top w:val="nil"/>
          <w:left w:val="nil"/>
          <w:bottom w:val="nil"/>
          <w:right w:val="nil"/>
          <w:between w:val="nil"/>
        </w:pBdr>
        <w:spacing w:before="0"/>
        <w:ind w:left="0" w:right="0"/>
      </w:pPr>
      <w:r>
        <w:tab/>
        <w:t>RE</w:t>
      </w:r>
    </w:p>
    <w:p w14:paraId="462C4BEC" w14:textId="77777777" w:rsidR="00CE306C" w:rsidRPr="00A673C5" w:rsidRDefault="00CE306C" w:rsidP="00A673C5">
      <w:pPr>
        <w:pStyle w:val="NoSpacing"/>
      </w:pPr>
    </w:p>
    <w:p w14:paraId="2C69669D" w14:textId="11E698A2" w:rsidR="00CE306C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360" w:right="0" w:hanging="360"/>
      </w:pPr>
      <w:r w:rsidRPr="00A673C5">
        <w:rPr>
          <w:b/>
        </w:rPr>
        <w:t>Commissioners To The Synod</w:t>
      </w:r>
      <w:r>
        <w:t xml:space="preserve"> Of The Pacific. </w:t>
      </w:r>
      <w:r w:rsidRPr="008A19D0">
        <w:rPr>
          <w:b/>
          <w:bCs/>
        </w:rPr>
        <w:t>Maximum of two three</w:t>
      </w:r>
      <w:r w:rsidR="004B732A" w:rsidRPr="008A19D0">
        <w:rPr>
          <w:b/>
          <w:bCs/>
        </w:rPr>
        <w:t>-</w:t>
      </w:r>
      <w:r w:rsidRPr="008A19D0">
        <w:rPr>
          <w:b/>
          <w:bCs/>
        </w:rPr>
        <w:t>year terms</w:t>
      </w:r>
      <w:r>
        <w:t>. Elected in April for a term beginning at the October Synod meeting.</w:t>
      </w:r>
    </w:p>
    <w:p w14:paraId="27441295" w14:textId="62412D4F" w:rsidR="00CE306C" w:rsidRDefault="000A2A2D" w:rsidP="00377272">
      <w:pPr>
        <w:pBdr>
          <w:top w:val="nil"/>
          <w:left w:val="nil"/>
          <w:bottom w:val="nil"/>
          <w:right w:val="nil"/>
          <w:between w:val="nil"/>
        </w:pBdr>
        <w:tabs>
          <w:tab w:val="left" w:pos="8300"/>
        </w:tabs>
        <w:spacing w:before="0" w:after="0"/>
        <w:ind w:left="810" w:right="0" w:hanging="540"/>
      </w:pPr>
      <w:r>
        <w:t>2</w:t>
      </w:r>
      <w:r w:rsidR="00377272">
        <w:t>-10/2</w:t>
      </w:r>
      <w:r>
        <w:t>7</w:t>
      </w:r>
      <w:r w:rsidR="00377272">
        <w:t xml:space="preserve"> – MWS </w:t>
      </w:r>
      <w:r w:rsidR="005B483D">
        <w:t xml:space="preserve">Cynthia Wunder </w:t>
      </w:r>
      <w:r w:rsidR="005B483D" w:rsidRPr="005B483D">
        <w:t xml:space="preserve">541-403-1429, </w:t>
      </w:r>
      <w:hyperlink r:id="rId39" w:history="1">
        <w:r w:rsidR="005B483D" w:rsidRPr="00770387">
          <w:rPr>
            <w:rStyle w:val="Hyperlink"/>
          </w:rPr>
          <w:t>pastor@fpcbaker.org</w:t>
        </w:r>
      </w:hyperlink>
    </w:p>
    <w:p w14:paraId="7989A947" w14:textId="13E3744F" w:rsidR="00CE306C" w:rsidRDefault="0089674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270" w:right="0"/>
      </w:pPr>
      <w:r>
        <w:t>1</w:t>
      </w:r>
      <w:r w:rsidR="00C4402D">
        <w:t>-10/2</w:t>
      </w:r>
      <w:r w:rsidR="00660DF5">
        <w:t>6</w:t>
      </w:r>
      <w:r w:rsidR="00DF4E56">
        <w:t xml:space="preserve"> Rev. </w:t>
      </w:r>
      <w:r w:rsidR="00660DF5">
        <w:t>Jonathan Mitche</w:t>
      </w:r>
      <w:r w:rsidR="007920E3">
        <w:t>l</w:t>
      </w:r>
      <w:r w:rsidR="00660DF5">
        <w:t>l MWS</w:t>
      </w:r>
      <w:r w:rsidR="00B90E14">
        <w:t xml:space="preserve"> </w:t>
      </w:r>
      <w:hyperlink r:id="rId40" w:history="1">
        <w:r w:rsidR="00B90E14" w:rsidRPr="0099556F">
          <w:rPr>
            <w:rStyle w:val="Hyperlink"/>
          </w:rPr>
          <w:t>Rev.Jonathan.Mitchell@gmail.com</w:t>
        </w:r>
      </w:hyperlink>
    </w:p>
    <w:p w14:paraId="3130101D" w14:textId="1A49FCDE" w:rsidR="00CE306C" w:rsidRDefault="00660DF5" w:rsidP="00CE3FD4">
      <w:pPr>
        <w:spacing w:before="0" w:after="0"/>
        <w:ind w:left="810" w:right="0" w:hanging="540"/>
      </w:pPr>
      <w:r>
        <w:rPr>
          <w:highlight w:val="white"/>
        </w:rPr>
        <w:t>2</w:t>
      </w:r>
      <w:r w:rsidR="00DF4E56">
        <w:rPr>
          <w:highlight w:val="white"/>
        </w:rPr>
        <w:t>-</w:t>
      </w:r>
      <w:r w:rsidR="005C754B">
        <w:t>10/2</w:t>
      </w:r>
      <w:r w:rsidR="00237FF8">
        <w:t>6</w:t>
      </w:r>
      <w:r w:rsidR="00DF4E56">
        <w:t xml:space="preserve"> </w:t>
      </w:r>
      <w:r w:rsidR="00CE3FD4">
        <w:t>MRE</w:t>
      </w:r>
      <w:r w:rsidR="00DF4E56">
        <w:t xml:space="preserve"> </w:t>
      </w:r>
      <w:r w:rsidR="00C4402D">
        <w:t>Mike Muller</w:t>
      </w:r>
      <w:r w:rsidR="00DF4E56">
        <w:t xml:space="preserve"> </w:t>
      </w:r>
      <w:r w:rsidR="00C4402D" w:rsidRPr="00C4402D">
        <w:t xml:space="preserve">541-377-0808,  </w:t>
      </w:r>
      <w:hyperlink r:id="rId41" w:history="1">
        <w:r w:rsidR="00C4402D" w:rsidRPr="0070174A">
          <w:rPr>
            <w:rStyle w:val="Hyperlink"/>
          </w:rPr>
          <w:t>mike.w.muller8@gmail.com</w:t>
        </w:r>
      </w:hyperlink>
    </w:p>
    <w:p w14:paraId="72FEC0D2" w14:textId="30C54634" w:rsidR="00901EEA" w:rsidRDefault="00896748" w:rsidP="006D1D8E">
      <w:pPr>
        <w:spacing w:before="0" w:after="0"/>
        <w:ind w:left="810" w:right="0" w:hanging="540"/>
      </w:pPr>
      <w:r>
        <w:t>2</w:t>
      </w:r>
      <w:r w:rsidR="00CE3FD4">
        <w:t>-10/2</w:t>
      </w:r>
      <w:r w:rsidR="005404DF">
        <w:t>8</w:t>
      </w:r>
      <w:r w:rsidR="00CE3FD4">
        <w:t xml:space="preserve">  FRE </w:t>
      </w:r>
      <w:r w:rsidR="005404DF">
        <w:t xml:space="preserve">Andrea Cox </w:t>
      </w:r>
    </w:p>
    <w:p w14:paraId="0897EB72" w14:textId="77777777" w:rsidR="00640A8F" w:rsidRDefault="00640A8F" w:rsidP="00CE3FD4">
      <w:pPr>
        <w:spacing w:before="0" w:after="0"/>
        <w:ind w:left="810" w:right="0" w:hanging="540"/>
      </w:pPr>
    </w:p>
    <w:p w14:paraId="473037A0" w14:textId="00ED6D83" w:rsidR="00CE306C" w:rsidRDefault="00887114" w:rsidP="00887114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270" w:right="0" w:hanging="270"/>
      </w:pPr>
      <w:r>
        <w:rPr>
          <w:b/>
        </w:rPr>
        <w:t>`</w:t>
      </w:r>
      <w:r w:rsidR="00640A8F" w:rsidRPr="00347687">
        <w:rPr>
          <w:b/>
        </w:rPr>
        <w:t>Committee on Ministry</w:t>
      </w:r>
      <w:r w:rsidR="00DF4E56">
        <w:t xml:space="preserve"> (</w:t>
      </w:r>
      <w:r w:rsidR="003C23C1">
        <w:t xml:space="preserve">Up to </w:t>
      </w:r>
      <w:r w:rsidR="00DF4E56">
        <w:t>7 members)</w:t>
      </w:r>
    </w:p>
    <w:p w14:paraId="1FD2CC58" w14:textId="42C0B43F" w:rsidR="00CE306C" w:rsidRDefault="00660DF5" w:rsidP="00640A8F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540"/>
      </w:pPr>
      <w:r w:rsidRPr="00450C7A">
        <w:t>1</w:t>
      </w:r>
      <w:r w:rsidR="005C754B" w:rsidRPr="00450C7A">
        <w:t>-2</w:t>
      </w:r>
      <w:r w:rsidRPr="00450C7A">
        <w:t>6</w:t>
      </w:r>
      <w:r>
        <w:t xml:space="preserve">  </w:t>
      </w:r>
      <w:r w:rsidR="00450C7A">
        <w:t xml:space="preserve">Ruling Elder, </w:t>
      </w:r>
      <w:r w:rsidR="007920E3">
        <w:t>Carollyn Robinson</w:t>
      </w:r>
      <w:r w:rsidR="00450C7A">
        <w:t xml:space="preserve">, </w:t>
      </w:r>
      <w:hyperlink r:id="rId42" w:history="1">
        <w:r w:rsidR="00450C7A" w:rsidRPr="0099556F">
          <w:rPr>
            <w:rStyle w:val="Hyperlink"/>
          </w:rPr>
          <w:t>carollyn57robinson@gmail.com</w:t>
        </w:r>
      </w:hyperlink>
    </w:p>
    <w:p w14:paraId="071CF52E" w14:textId="5517C691" w:rsidR="005C754B" w:rsidRPr="005C754B" w:rsidRDefault="003C23C1" w:rsidP="00640A8F">
      <w:pPr>
        <w:spacing w:before="0" w:after="0"/>
        <w:ind w:left="810" w:right="0" w:hanging="540"/>
        <w:rPr>
          <w:color w:val="0000FF" w:themeColor="hyperlink"/>
          <w:u w:val="single"/>
        </w:rPr>
      </w:pPr>
      <w:r w:rsidRPr="003C23C1">
        <w:rPr>
          <w:highlight w:val="yellow"/>
        </w:rPr>
        <w:t>1</w:t>
      </w:r>
      <w:r w:rsidR="004147B3" w:rsidRPr="003C23C1">
        <w:rPr>
          <w:highlight w:val="yellow"/>
        </w:rPr>
        <w:t>-2</w:t>
      </w:r>
      <w:r w:rsidRPr="003C23C1">
        <w:rPr>
          <w:highlight w:val="yellow"/>
        </w:rPr>
        <w:t>8</w:t>
      </w:r>
      <w:r>
        <w:t xml:space="preserve">  </w:t>
      </w:r>
    </w:p>
    <w:p w14:paraId="7CF6A1BA" w14:textId="46344E29" w:rsidR="001E7C0E" w:rsidRDefault="007920E3" w:rsidP="00BD175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450"/>
      </w:pPr>
      <w:r w:rsidRPr="00450C7A">
        <w:t>2</w:t>
      </w:r>
      <w:r w:rsidR="005C754B" w:rsidRPr="00450C7A">
        <w:t>-2</w:t>
      </w:r>
      <w:r w:rsidRPr="00450C7A">
        <w:t>6</w:t>
      </w:r>
      <w:r w:rsidR="005C754B">
        <w:t xml:space="preserve">  Ruling </w:t>
      </w:r>
      <w:r w:rsidR="001E7C0E">
        <w:t xml:space="preserve">Elder Judith Chesnut, </w:t>
      </w:r>
      <w:r w:rsidR="00DF3901" w:rsidRPr="00DF3901">
        <w:t>85094 Hawthorne Lane Milton-Freewater 97862</w:t>
      </w:r>
      <w:r w:rsidR="001E7C0E">
        <w:t>,</w:t>
      </w:r>
    </w:p>
    <w:p w14:paraId="58B66B19" w14:textId="08C5359E" w:rsidR="001E7C0E" w:rsidRDefault="001E7C0E" w:rsidP="00BD175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450"/>
        <w:rPr>
          <w:rStyle w:val="Hyperlink"/>
        </w:rPr>
      </w:pPr>
      <w:r>
        <w:tab/>
      </w:r>
      <w:r w:rsidR="00DF3901" w:rsidRPr="00DF3901">
        <w:t>509-386-5028</w:t>
      </w:r>
      <w:r>
        <w:t xml:space="preserve">, </w:t>
      </w:r>
      <w:hyperlink r:id="rId43" w:history="1">
        <w:r w:rsidR="00DF3901" w:rsidRPr="00A759D1">
          <w:rPr>
            <w:rStyle w:val="Hyperlink"/>
          </w:rPr>
          <w:t>starfishjudy@gmail.com</w:t>
        </w:r>
      </w:hyperlink>
    </w:p>
    <w:p w14:paraId="1749A770" w14:textId="49DA723B" w:rsidR="00590701" w:rsidRPr="00901EEA" w:rsidRDefault="00901EEA" w:rsidP="00BD175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450"/>
      </w:pPr>
      <w:r w:rsidRPr="00901EEA">
        <w:rPr>
          <w:rStyle w:val="Hyperlink"/>
          <w:color w:val="auto"/>
          <w:u w:val="none"/>
        </w:rPr>
        <w:t>1-26</w:t>
      </w:r>
      <w:r w:rsidRPr="00901EEA">
        <w:rPr>
          <w:rStyle w:val="Hyperlink"/>
          <w:color w:val="auto"/>
          <w:u w:val="none"/>
        </w:rPr>
        <w:tab/>
        <w:t xml:space="preserve">  </w:t>
      </w:r>
      <w:r w:rsidR="007964D0">
        <w:rPr>
          <w:rStyle w:val="Hyperlink"/>
          <w:color w:val="auto"/>
          <w:u w:val="none"/>
        </w:rPr>
        <w:t xml:space="preserve">Commissioned </w:t>
      </w:r>
      <w:r w:rsidRPr="00901EEA">
        <w:rPr>
          <w:rStyle w:val="Hyperlink"/>
          <w:color w:val="auto"/>
          <w:u w:val="none"/>
        </w:rPr>
        <w:t xml:space="preserve">Ruling Elder Jim Kauth  </w:t>
      </w:r>
      <w:hyperlink r:id="rId44" w:history="1">
        <w:r w:rsidRPr="009D26A9">
          <w:rPr>
            <w:rStyle w:val="Hyperlink"/>
          </w:rPr>
          <w:t>Jim.Kauth@gmail.com</w:t>
        </w:r>
      </w:hyperlink>
      <w:r>
        <w:rPr>
          <w:rStyle w:val="Hyperlink"/>
        </w:rPr>
        <w:t xml:space="preserve">  </w:t>
      </w:r>
      <w:r w:rsidRPr="00901EEA">
        <w:rPr>
          <w:rStyle w:val="Hyperlink"/>
          <w:color w:val="auto"/>
          <w:u w:val="none"/>
        </w:rPr>
        <w:t>541</w:t>
      </w:r>
      <w:r>
        <w:rPr>
          <w:rStyle w:val="Hyperlink"/>
          <w:color w:val="auto"/>
          <w:u w:val="none"/>
        </w:rPr>
        <w:t>-519-0181</w:t>
      </w:r>
    </w:p>
    <w:p w14:paraId="2B996D87" w14:textId="4423B851" w:rsidR="00BD1758" w:rsidRDefault="00BD1758" w:rsidP="00BD175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450"/>
      </w:pPr>
      <w:r>
        <w:t>2</w:t>
      </w:r>
      <w:r w:rsidR="00590701">
        <w:t>-2</w:t>
      </w:r>
      <w:r>
        <w:t>7</w:t>
      </w:r>
      <w:r w:rsidR="00590701">
        <w:t xml:space="preserve">  Ruling Elder Annalea Kauth, </w:t>
      </w:r>
      <w:hyperlink r:id="rId45" w:history="1">
        <w:r w:rsidR="00590701" w:rsidRPr="00982864">
          <w:rPr>
            <w:rStyle w:val="Hyperlink"/>
          </w:rPr>
          <w:t>annaleakauth@gmail.com</w:t>
        </w:r>
      </w:hyperlink>
      <w:r>
        <w:t xml:space="preserve">   541-</w:t>
      </w:r>
    </w:p>
    <w:p w14:paraId="4A06CF20" w14:textId="63E606ED" w:rsidR="00590701" w:rsidRPr="003C23C1" w:rsidRDefault="000A2A2D" w:rsidP="001E7C0E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450"/>
        <w:rPr>
          <w:highlight w:val="yellow"/>
        </w:rPr>
      </w:pPr>
      <w:r w:rsidRPr="003C23C1">
        <w:rPr>
          <w:highlight w:val="yellow"/>
        </w:rPr>
        <w:t>TBD</w:t>
      </w:r>
    </w:p>
    <w:p w14:paraId="26FFB8A7" w14:textId="157BB7F8" w:rsidR="000A2A2D" w:rsidRDefault="000A2A2D" w:rsidP="001E7C0E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450"/>
      </w:pPr>
      <w:r w:rsidRPr="003C23C1">
        <w:rPr>
          <w:highlight w:val="yellow"/>
        </w:rPr>
        <w:t>TBD</w:t>
      </w:r>
    </w:p>
    <w:p w14:paraId="1EE73AC0" w14:textId="77777777" w:rsidR="000A2A2D" w:rsidRDefault="000A2A2D" w:rsidP="001E7C0E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450"/>
      </w:pPr>
    </w:p>
    <w:p w14:paraId="615CDBF5" w14:textId="77777777" w:rsidR="000A2A2D" w:rsidRDefault="000A2A2D" w:rsidP="001E7C0E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450"/>
      </w:pPr>
    </w:p>
    <w:p w14:paraId="0EE996F4" w14:textId="636AD484" w:rsidR="00CE306C" w:rsidRDefault="00C91706" w:rsidP="00887114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360" w:right="0" w:hanging="360"/>
      </w:pPr>
      <w:r>
        <w:rPr>
          <w:b/>
        </w:rPr>
        <w:lastRenderedPageBreak/>
        <w:t>C</w:t>
      </w:r>
      <w:r w:rsidR="00DF4E56" w:rsidRPr="00347687">
        <w:rPr>
          <w:b/>
        </w:rPr>
        <w:t>ommittee on Preparation for Ministry</w:t>
      </w:r>
      <w:r w:rsidR="00DF4E56">
        <w:t>,</w:t>
      </w:r>
      <w:r>
        <w:t xml:space="preserve"> part of COM</w:t>
      </w:r>
      <w:r w:rsidR="00590701">
        <w:t>.  Selected as needed</w:t>
      </w:r>
    </w:p>
    <w:p w14:paraId="27F660B3" w14:textId="77777777" w:rsidR="003743A6" w:rsidRDefault="003743A6" w:rsidP="005C754B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360" w:right="0" w:hanging="360"/>
        <w:rPr>
          <w:b/>
        </w:rPr>
      </w:pPr>
    </w:p>
    <w:p w14:paraId="686B8F93" w14:textId="7D61B1FE" w:rsidR="00CE306C" w:rsidRDefault="00DF4E56" w:rsidP="005C754B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360" w:right="0" w:hanging="360"/>
      </w:pPr>
      <w:r w:rsidRPr="005C754B">
        <w:rPr>
          <w:b/>
        </w:rPr>
        <w:t>Coordinator for Commissioned Ruling Elders</w:t>
      </w:r>
      <w:r>
        <w:t xml:space="preserve"> (appointed by Committee on Ministry)</w:t>
      </w:r>
    </w:p>
    <w:p w14:paraId="016FF092" w14:textId="40814ADC" w:rsidR="00CE306C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ab/>
      </w:r>
      <w:r w:rsidR="00870CA2">
        <w:t>Jim Kauth CRE (no term)</w:t>
      </w:r>
    </w:p>
    <w:p w14:paraId="21944DEF" w14:textId="77777777" w:rsidR="00870CA2" w:rsidRDefault="00870CA2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270" w:right="0"/>
      </w:pPr>
    </w:p>
    <w:p w14:paraId="20F90E76" w14:textId="3F7531C1" w:rsidR="00CE306C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270" w:right="0" w:hanging="270"/>
      </w:pPr>
      <w:r w:rsidRPr="00347687">
        <w:rPr>
          <w:b/>
        </w:rPr>
        <w:t>Reader</w:t>
      </w:r>
      <w:r w:rsidR="009C54F2">
        <w:rPr>
          <w:b/>
        </w:rPr>
        <w:t>s (</w:t>
      </w:r>
      <w:r w:rsidRPr="00347687">
        <w:rPr>
          <w:b/>
        </w:rPr>
        <w:t xml:space="preserve"> Ordination</w:t>
      </w:r>
      <w:r>
        <w:t xml:space="preserve"> Exam</w:t>
      </w:r>
      <w:r w:rsidR="009C54F2">
        <w:t>s)  A</w:t>
      </w:r>
      <w:r>
        <w:t xml:space="preserve">ppointed </w:t>
      </w:r>
      <w:r w:rsidR="00D56CC1">
        <w:t>at Spring or Summer meeting.</w:t>
      </w:r>
    </w:p>
    <w:p w14:paraId="0DAC8B74" w14:textId="580DD405" w:rsidR="005C754B" w:rsidRDefault="00D56CC1" w:rsidP="005C754B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270" w:right="0"/>
      </w:pPr>
      <w:bookmarkStart w:id="4" w:name="_Hlk160531999"/>
      <w:r>
        <w:t>2025</w:t>
      </w:r>
      <w:r w:rsidR="005C754B">
        <w:t xml:space="preserve">  </w:t>
      </w:r>
      <w:r>
        <w:t>Patti Burnet</w:t>
      </w:r>
      <w:r w:rsidR="005C754B">
        <w:t xml:space="preserve"> </w:t>
      </w:r>
      <w:r>
        <w:t xml:space="preserve"> Moro</w:t>
      </w:r>
    </w:p>
    <w:p w14:paraId="2F6E98AA" w14:textId="427782A5" w:rsidR="005C754B" w:rsidRDefault="00D56CC1" w:rsidP="005C754B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270" w:right="0"/>
      </w:pPr>
      <w:r>
        <w:t>2025  Kirk Ruehl Validated Ministry</w:t>
      </w:r>
    </w:p>
    <w:p w14:paraId="3FC47DA3" w14:textId="7AAFA3D6" w:rsidR="00CE306C" w:rsidRDefault="00D56CC1" w:rsidP="00BE66F4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270" w:right="0"/>
      </w:pPr>
      <w:r>
        <w:t xml:space="preserve">2025  </w:t>
      </w:r>
      <w:r w:rsidRPr="00D56CC1">
        <w:t>MaryLou Welby</w:t>
      </w:r>
      <w:r>
        <w:t xml:space="preserve"> Mt. Vernon</w:t>
      </w:r>
    </w:p>
    <w:p w14:paraId="05B0179D" w14:textId="77777777" w:rsidR="00BE66F4" w:rsidRPr="00347687" w:rsidRDefault="00BE66F4" w:rsidP="00BE66F4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270" w:right="0"/>
        <w:rPr>
          <w:b/>
        </w:rPr>
      </w:pPr>
    </w:p>
    <w:bookmarkEnd w:id="4"/>
    <w:p w14:paraId="7014A3C3" w14:textId="1097ABA2" w:rsidR="00CE306C" w:rsidRPr="00347687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rPr>
          <w:b/>
        </w:rPr>
      </w:pPr>
      <w:r w:rsidRPr="00347687">
        <w:rPr>
          <w:b/>
        </w:rPr>
        <w:t>Committee on Nominations</w:t>
      </w:r>
      <w:r w:rsidR="00356FD8">
        <w:rPr>
          <w:b/>
        </w:rPr>
        <w:t xml:space="preserve"> and </w:t>
      </w:r>
      <w:r w:rsidR="009F45A6">
        <w:rPr>
          <w:b/>
        </w:rPr>
        <w:t xml:space="preserve">Committee on </w:t>
      </w:r>
      <w:r w:rsidR="00356FD8">
        <w:rPr>
          <w:b/>
        </w:rPr>
        <w:t>Representation – 6 positions</w:t>
      </w:r>
    </w:p>
    <w:p w14:paraId="1BF3BE10" w14:textId="17F8FBC7" w:rsidR="00870CA2" w:rsidRPr="00B04AD2" w:rsidRDefault="00870CA2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450"/>
      </w:pPr>
      <w:r>
        <w:t xml:space="preserve">1-25   Elder Mary Lou Welby Mt Vernon, </w:t>
      </w:r>
      <w:r w:rsidR="00266CE7" w:rsidRPr="00266CE7">
        <w:t>mcwelby2@</w:t>
      </w:r>
      <w:r w:rsidR="00266CE7">
        <w:t>gmail.com</w:t>
      </w:r>
      <w:r w:rsidR="00B04AD2">
        <w:rPr>
          <w:rStyle w:val="Hyperlink"/>
        </w:rPr>
        <w:t xml:space="preserve"> </w:t>
      </w:r>
      <w:r w:rsidR="00B04AD2" w:rsidRPr="00B04AD2">
        <w:rPr>
          <w:rStyle w:val="Hyperlink"/>
          <w:color w:val="auto"/>
          <w:u w:val="none"/>
        </w:rPr>
        <w:t>(Chair)</w:t>
      </w:r>
    </w:p>
    <w:p w14:paraId="176347F3" w14:textId="2D450A68" w:rsidR="004147B3" w:rsidRPr="009C54F2" w:rsidRDefault="006100C2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450"/>
      </w:pPr>
      <w:r w:rsidRPr="009C54F2">
        <w:t>1</w:t>
      </w:r>
      <w:r w:rsidR="004147B3" w:rsidRPr="009C54F2">
        <w:t>-2</w:t>
      </w:r>
      <w:r w:rsidRPr="009C54F2">
        <w:t>8</w:t>
      </w:r>
      <w:r w:rsidR="004147B3" w:rsidRPr="009C54F2">
        <w:t xml:space="preserve">  Elder Jo Carmichael, La Grande</w:t>
      </w:r>
      <w:r w:rsidR="00A673C5" w:rsidRPr="009C54F2">
        <w:t xml:space="preserve">, </w:t>
      </w:r>
      <w:hyperlink r:id="rId46" w:history="1">
        <w:r w:rsidR="00A673C5" w:rsidRPr="009C54F2">
          <w:rPr>
            <w:rStyle w:val="Hyperlink"/>
          </w:rPr>
          <w:t>jkc@eoni.com</w:t>
        </w:r>
      </w:hyperlink>
    </w:p>
    <w:p w14:paraId="56CBFA5C" w14:textId="26BDB4E8" w:rsidR="004147B3" w:rsidRDefault="006100C2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450"/>
      </w:pPr>
      <w:r w:rsidRPr="009C54F2">
        <w:t>1-28</w:t>
      </w:r>
      <w:r w:rsidR="004147B3" w:rsidRPr="009C54F2">
        <w:t xml:space="preserve">   Elder Bonnie Burke,  Tutuilla</w:t>
      </w:r>
      <w:r w:rsidR="00A673C5" w:rsidRPr="009C54F2">
        <w:t xml:space="preserve">, </w:t>
      </w:r>
      <w:hyperlink r:id="rId47" w:history="1">
        <w:r w:rsidR="00C90B70" w:rsidRPr="009C54F2">
          <w:rPr>
            <w:rStyle w:val="Hyperlink"/>
          </w:rPr>
          <w:t>burmay1946@gmail.com</w:t>
        </w:r>
      </w:hyperlink>
      <w:r w:rsidR="009C54F2">
        <w:t>1</w:t>
      </w:r>
    </w:p>
    <w:p w14:paraId="6A508764" w14:textId="3B17CF0D" w:rsidR="00CE306C" w:rsidRDefault="00356FD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450"/>
      </w:pPr>
      <w:r>
        <w:t>1-2</w:t>
      </w:r>
      <w:r w:rsidR="00C91706">
        <w:t>6</w:t>
      </w:r>
      <w:r>
        <w:t xml:space="preserve">   </w:t>
      </w:r>
      <w:r w:rsidR="00C91706">
        <w:t xml:space="preserve">Patti Wagner, RE Umatilla </w:t>
      </w:r>
      <w:hyperlink r:id="rId48" w:history="1">
        <w:r w:rsidR="00450C7A" w:rsidRPr="0099556F">
          <w:rPr>
            <w:rStyle w:val="Hyperlink"/>
          </w:rPr>
          <w:t>bandpwags@yahoo.com</w:t>
        </w:r>
      </w:hyperlink>
    </w:p>
    <w:p w14:paraId="4E5CB69D" w14:textId="294225CB" w:rsidR="00356FD8" w:rsidRDefault="00870CA2" w:rsidP="00356FD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450"/>
      </w:pPr>
      <w:r>
        <w:t>1-2</w:t>
      </w:r>
      <w:r w:rsidR="00C91706">
        <w:t>6</w:t>
      </w:r>
      <w:r w:rsidR="00356FD8">
        <w:t xml:space="preserve">  </w:t>
      </w:r>
      <w:r w:rsidR="00C91706">
        <w:t>Steve Toth MWS</w:t>
      </w:r>
      <w:r w:rsidR="00450C7A">
        <w:t xml:space="preserve">  </w:t>
      </w:r>
      <w:hyperlink r:id="rId49" w:history="1">
        <w:r w:rsidR="00407C7B" w:rsidRPr="00B00329">
          <w:rPr>
            <w:rStyle w:val="Hyperlink"/>
          </w:rPr>
          <w:t>linda_toth@q.com</w:t>
        </w:r>
      </w:hyperlink>
      <w:r w:rsidR="00407C7B">
        <w:t xml:space="preserve"> </w:t>
      </w:r>
      <w:r w:rsidR="00450C7A">
        <w:t xml:space="preserve">   (</w:t>
      </w:r>
      <w:r w:rsidR="00B04AD2">
        <w:t xml:space="preserve">Personnel) </w:t>
      </w:r>
    </w:p>
    <w:p w14:paraId="2E66FDB7" w14:textId="443AED7B" w:rsidR="00CE306C" w:rsidRDefault="00C91706" w:rsidP="00356FD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450"/>
      </w:pPr>
      <w:r>
        <w:t>2</w:t>
      </w:r>
      <w:r w:rsidR="00C90B70">
        <w:t>-</w:t>
      </w:r>
      <w:r w:rsidR="00B12EEF">
        <w:t xml:space="preserve"> </w:t>
      </w:r>
      <w:r w:rsidR="00356FD8">
        <w:t>2</w:t>
      </w:r>
      <w:r>
        <w:t>6</w:t>
      </w:r>
      <w:r w:rsidR="00356FD8">
        <w:t xml:space="preserve">  Lloyd Commander  Tutuilla Church Road, PO Box 1477, Pendleton, OR  97801</w:t>
      </w:r>
    </w:p>
    <w:p w14:paraId="031D0451" w14:textId="3029AB33" w:rsidR="00266CE7" w:rsidRDefault="00266CE7" w:rsidP="00356FD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450"/>
      </w:pPr>
      <w:hyperlink r:id="rId50" w:history="1">
        <w:r w:rsidRPr="00D76AA4">
          <w:rPr>
            <w:rStyle w:val="Hyperlink"/>
          </w:rPr>
          <w:t>lpcommander1@outlook.com</w:t>
        </w:r>
      </w:hyperlink>
    </w:p>
    <w:p w14:paraId="388CBEE9" w14:textId="77777777" w:rsidR="00C91706" w:rsidRDefault="00C91706" w:rsidP="00356FD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450"/>
      </w:pPr>
    </w:p>
    <w:p w14:paraId="40202F05" w14:textId="40A938C5" w:rsidR="00CE306C" w:rsidRPr="00347687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720" w:right="0" w:hanging="720"/>
        <w:rPr>
          <w:b/>
          <w:strike/>
        </w:rPr>
      </w:pPr>
      <w:r w:rsidRPr="00347687">
        <w:rPr>
          <w:b/>
        </w:rPr>
        <w:t>Committee on Personnel</w:t>
      </w:r>
      <w:r w:rsidRPr="00347687">
        <w:rPr>
          <w:b/>
          <w:strike/>
        </w:rPr>
        <w:t xml:space="preserve"> </w:t>
      </w:r>
    </w:p>
    <w:p w14:paraId="7711ACD4" w14:textId="2B8AF3D6" w:rsidR="00B04AD2" w:rsidRDefault="00725FA1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540"/>
      </w:pPr>
      <w:r>
        <w:rPr>
          <w:highlight w:val="white"/>
        </w:rPr>
        <w:t>1/27</w:t>
      </w:r>
      <w:r w:rsidR="00DF4E56">
        <w:rPr>
          <w:highlight w:val="white"/>
        </w:rPr>
        <w:t xml:space="preserve"> </w:t>
      </w:r>
      <w:r w:rsidR="00C91706">
        <w:t xml:space="preserve"> </w:t>
      </w:r>
      <w:r w:rsidR="00D22EC1">
        <w:t xml:space="preserve"> </w:t>
      </w:r>
      <w:r w:rsidR="00C91706">
        <w:t>Steve Toth, MWS</w:t>
      </w:r>
      <w:r w:rsidR="00B04AD2">
        <w:t xml:space="preserve">  </w:t>
      </w:r>
      <w:hyperlink r:id="rId51" w:history="1">
        <w:r w:rsidR="00407C7B" w:rsidRPr="00B00329">
          <w:rPr>
            <w:rStyle w:val="Hyperlink"/>
          </w:rPr>
          <w:t>linda_toth@q.com</w:t>
        </w:r>
      </w:hyperlink>
      <w:r w:rsidR="00407C7B">
        <w:t xml:space="preserve"> </w:t>
      </w:r>
    </w:p>
    <w:p w14:paraId="28DDEA68" w14:textId="729B83E3" w:rsidR="00B04AD2" w:rsidRDefault="00CE726B" w:rsidP="00CE726B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540"/>
      </w:pPr>
      <w:r w:rsidRPr="00B04AD2">
        <w:t>1-2</w:t>
      </w:r>
      <w:r w:rsidR="00725FA1">
        <w:t>7</w:t>
      </w:r>
      <w:r w:rsidRPr="00B04AD2">
        <w:t xml:space="preserve"> </w:t>
      </w:r>
      <w:r w:rsidR="00C91706" w:rsidRPr="00B04AD2">
        <w:t xml:space="preserve">  Daryl Wilson MWS</w:t>
      </w:r>
      <w:r w:rsidR="007920E3" w:rsidRPr="00B04AD2">
        <w:t xml:space="preserve"> </w:t>
      </w:r>
      <w:r w:rsidR="00B04AD2">
        <w:t xml:space="preserve"> </w:t>
      </w:r>
      <w:hyperlink r:id="rId52" w:history="1">
        <w:r w:rsidR="00B04AD2" w:rsidRPr="0099556F">
          <w:rPr>
            <w:rStyle w:val="Hyperlink"/>
          </w:rPr>
          <w:t>pastordarylwilson@gmail.com</w:t>
        </w:r>
      </w:hyperlink>
      <w:r w:rsidR="000A2A2D">
        <w:t xml:space="preserve"> </w:t>
      </w:r>
    </w:p>
    <w:p w14:paraId="7A959B50" w14:textId="74FB0F5A" w:rsidR="009C54F2" w:rsidRDefault="009C54F2" w:rsidP="00660DF5">
      <w:pPr>
        <w:spacing w:before="0" w:after="0"/>
        <w:ind w:left="810" w:right="0" w:hanging="540"/>
      </w:pPr>
      <w:r w:rsidRPr="009C54F2">
        <w:t>1</w:t>
      </w:r>
      <w:r>
        <w:t>- 28  Linda Fratske</w:t>
      </w:r>
      <w:r w:rsidR="009A470F">
        <w:t xml:space="preserve"> RE La Grande</w:t>
      </w:r>
    </w:p>
    <w:p w14:paraId="7FC0E860" w14:textId="4546F105" w:rsidR="000A2A2D" w:rsidRDefault="009C54F2" w:rsidP="00660DF5">
      <w:pPr>
        <w:spacing w:before="0" w:after="0"/>
        <w:ind w:left="810" w:right="0" w:hanging="540"/>
      </w:pPr>
      <w:r>
        <w:t xml:space="preserve">1-28  </w:t>
      </w:r>
      <w:r w:rsidR="00D22EC1">
        <w:t xml:space="preserve"> Mike Muller  </w:t>
      </w:r>
      <w:r w:rsidR="009A470F">
        <w:t>RE Pendleton First</w:t>
      </w:r>
    </w:p>
    <w:p w14:paraId="5EB04E88" w14:textId="77777777" w:rsidR="00660DF5" w:rsidRPr="00660DF5" w:rsidRDefault="00660DF5" w:rsidP="00660DF5">
      <w:pPr>
        <w:spacing w:before="0" w:after="0"/>
        <w:ind w:left="810" w:right="0" w:hanging="540"/>
      </w:pPr>
    </w:p>
    <w:p w14:paraId="50A42572" w14:textId="77777777" w:rsidR="00CE306C" w:rsidRDefault="00347687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810"/>
      </w:pPr>
      <w:r w:rsidRPr="00347687">
        <w:rPr>
          <w:b/>
        </w:rPr>
        <w:t>Committee on Program, Mission and Peacemaking</w:t>
      </w:r>
      <w:r>
        <w:t xml:space="preserve"> </w:t>
      </w:r>
      <w:r w:rsidR="00DF4E56">
        <w:t>(5 members)</w:t>
      </w:r>
    </w:p>
    <w:p w14:paraId="443D5AEF" w14:textId="248ED37C" w:rsidR="001E7C0E" w:rsidRDefault="003309C9" w:rsidP="001E7C0E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540"/>
      </w:pPr>
      <w:r>
        <w:t>2</w:t>
      </w:r>
      <w:r w:rsidR="001E7C0E">
        <w:t>-2</w:t>
      </w:r>
      <w:r>
        <w:t>7</w:t>
      </w:r>
      <w:r w:rsidR="001E7C0E">
        <w:t xml:space="preserve"> </w:t>
      </w:r>
      <w:r w:rsidR="00660DF5">
        <w:t xml:space="preserve">  </w:t>
      </w:r>
      <w:r w:rsidR="001E7C0E">
        <w:t xml:space="preserve">Marilyn Hulse,  Box 548, Wallowa, OR 97885, 541-886-4701. </w:t>
      </w:r>
      <w:hyperlink r:id="rId53" w:history="1">
        <w:r w:rsidR="001E7C0E" w:rsidRPr="0070174A">
          <w:rPr>
            <w:rStyle w:val="Hyperlink"/>
          </w:rPr>
          <w:t>hulsefam@hotmail.com</w:t>
        </w:r>
      </w:hyperlink>
    </w:p>
    <w:p w14:paraId="3A0CBEAC" w14:textId="053E10FA" w:rsidR="00CE306C" w:rsidRDefault="00660DF5">
      <w:pPr>
        <w:spacing w:before="0" w:after="0"/>
        <w:ind w:left="810" w:right="0" w:hanging="540"/>
      </w:pPr>
      <w:r w:rsidRPr="00B04AD2">
        <w:t>1</w:t>
      </w:r>
      <w:r w:rsidR="001E7C0E" w:rsidRPr="00B04AD2">
        <w:t>-2</w:t>
      </w:r>
      <w:r w:rsidRPr="00B04AD2">
        <w:t>6</w:t>
      </w:r>
      <w:r w:rsidR="00DF4E56" w:rsidRPr="00B04AD2">
        <w:t xml:space="preserve"> </w:t>
      </w:r>
      <w:r w:rsidRPr="00B04AD2">
        <w:t xml:space="preserve"> </w:t>
      </w:r>
      <w:r w:rsidR="00B04AD2">
        <w:t xml:space="preserve">Kaye Garver, CRE, Lostine Presbyterian, </w:t>
      </w:r>
      <w:hyperlink r:id="rId54" w:history="1">
        <w:r w:rsidR="00B04AD2" w:rsidRPr="0099556F">
          <w:rPr>
            <w:rStyle w:val="Hyperlink"/>
          </w:rPr>
          <w:t>kayegarver@gmail.com</w:t>
        </w:r>
      </w:hyperlink>
    </w:p>
    <w:p w14:paraId="5BB22E60" w14:textId="71BD670B" w:rsidR="00883CFA" w:rsidRDefault="00660DF5" w:rsidP="00883CFA">
      <w:pPr>
        <w:spacing w:before="0" w:after="0"/>
        <w:ind w:left="810" w:right="0" w:hanging="540"/>
      </w:pPr>
      <w:r w:rsidRPr="00883CFA">
        <w:t>1</w:t>
      </w:r>
      <w:r w:rsidR="001E7C0E" w:rsidRPr="00883CFA">
        <w:t>-2</w:t>
      </w:r>
      <w:r w:rsidRPr="00883CFA">
        <w:t>6</w:t>
      </w:r>
      <w:r w:rsidR="00DF4E56" w:rsidRPr="00883CFA">
        <w:t xml:space="preserve"> </w:t>
      </w:r>
      <w:r w:rsidRPr="00883CFA">
        <w:t xml:space="preserve"> </w:t>
      </w:r>
      <w:r w:rsidR="00637520" w:rsidRPr="00883CFA">
        <w:t>Jim</w:t>
      </w:r>
      <w:r w:rsidR="00637520">
        <w:t xml:space="preserve"> Rowan</w:t>
      </w:r>
      <w:r w:rsidR="00883CFA">
        <w:t xml:space="preserve">, Milton Freewater, Grace Presbyterian </w:t>
      </w:r>
      <w:hyperlink r:id="rId55" w:history="1">
        <w:r w:rsidR="00883CFA" w:rsidRPr="00DC08E0">
          <w:rPr>
            <w:rStyle w:val="Hyperlink"/>
          </w:rPr>
          <w:t>rowan@bmi.net</w:t>
        </w:r>
      </w:hyperlink>
    </w:p>
    <w:p w14:paraId="722E5B07" w14:textId="7E66E0D4" w:rsidR="00CE306C" w:rsidRDefault="000A2A2D" w:rsidP="00356FD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 w:firstLine="270"/>
        <w:rPr>
          <w:rStyle w:val="Hyperlink"/>
          <w:color w:val="auto"/>
          <w:u w:val="none"/>
        </w:rPr>
      </w:pPr>
      <w:r>
        <w:t>2</w:t>
      </w:r>
      <w:r w:rsidR="00356FD8" w:rsidRPr="00356FD8">
        <w:t>-2</w:t>
      </w:r>
      <w:r>
        <w:t>7</w:t>
      </w:r>
      <w:r w:rsidR="00356FD8" w:rsidRPr="00356FD8">
        <w:t xml:space="preserve"> </w:t>
      </w:r>
      <w:r w:rsidR="00660DF5">
        <w:t xml:space="preserve"> </w:t>
      </w:r>
      <w:r w:rsidR="00356FD8">
        <w:t xml:space="preserve">Rev. Cynthia Wunder, </w:t>
      </w:r>
      <w:r w:rsidR="00356FD8" w:rsidRPr="00356FD8">
        <w:t xml:space="preserve">541-403-1429, </w:t>
      </w:r>
      <w:hyperlink r:id="rId56" w:history="1">
        <w:r w:rsidR="00356FD8" w:rsidRPr="00CD6ECB">
          <w:rPr>
            <w:rStyle w:val="Hyperlink"/>
          </w:rPr>
          <w:t>pastor@fpcbaker.org</w:t>
        </w:r>
      </w:hyperlink>
      <w:r w:rsidR="00B04AD2">
        <w:rPr>
          <w:rStyle w:val="Hyperlink"/>
        </w:rPr>
        <w:t xml:space="preserve">  </w:t>
      </w:r>
      <w:r w:rsidR="00B04AD2" w:rsidRPr="00F7050B">
        <w:rPr>
          <w:rStyle w:val="Hyperlink"/>
          <w:color w:val="auto"/>
          <w:u w:val="none"/>
        </w:rPr>
        <w:t>(Chair)</w:t>
      </w:r>
    </w:p>
    <w:p w14:paraId="7BA86025" w14:textId="202F30D6" w:rsidR="00AE271C" w:rsidRDefault="00AE271C" w:rsidP="00356FD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 w:firstLine="270"/>
      </w:pPr>
      <w:r>
        <w:rPr>
          <w:rStyle w:val="Hyperlink"/>
          <w:color w:val="auto"/>
          <w:u w:val="none"/>
        </w:rPr>
        <w:t xml:space="preserve">1-26  </w:t>
      </w:r>
      <w:r w:rsidRPr="00AE271C">
        <w:rPr>
          <w:rStyle w:val="Hyperlink"/>
          <w:color w:val="auto"/>
          <w:u w:val="none"/>
        </w:rPr>
        <w:t>Karen Kolb-Schoeningh</w:t>
      </w:r>
      <w:r>
        <w:rPr>
          <w:rStyle w:val="Hyperlink"/>
          <w:color w:val="auto"/>
          <w:u w:val="none"/>
        </w:rPr>
        <w:t>, RE</w:t>
      </w:r>
      <w:r w:rsidR="00590701">
        <w:rPr>
          <w:rStyle w:val="Hyperlink"/>
          <w:color w:val="auto"/>
          <w:u w:val="none"/>
        </w:rPr>
        <w:t>, Baker City, OR</w:t>
      </w:r>
      <w:r w:rsidR="001C211E">
        <w:rPr>
          <w:rStyle w:val="Hyperlink"/>
          <w:color w:val="auto"/>
          <w:u w:val="none"/>
        </w:rPr>
        <w:t xml:space="preserve"> </w:t>
      </w:r>
      <w:hyperlink r:id="rId57" w:history="1">
        <w:r w:rsidR="001C211E" w:rsidRPr="009C1A59">
          <w:rPr>
            <w:rStyle w:val="Hyperlink"/>
          </w:rPr>
          <w:t>karenekolb@msn.com</w:t>
        </w:r>
      </w:hyperlink>
    </w:p>
    <w:p w14:paraId="4E7B5CB2" w14:textId="44A0956F" w:rsidR="000A2A2D" w:rsidRDefault="000A2A2D" w:rsidP="00356FD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 w:firstLine="270"/>
      </w:pPr>
      <w:r>
        <w:t>1-27  Leo Stewar</w:t>
      </w:r>
      <w:r w:rsidR="006B478F">
        <w:t>t</w:t>
      </w:r>
      <w:r>
        <w:t xml:space="preserve">, RE Tutuilla, OR </w:t>
      </w:r>
      <w:r w:rsidR="006B478F">
        <w:t xml:space="preserve"> </w:t>
      </w:r>
      <w:hyperlink r:id="rId58" w:history="1">
        <w:r w:rsidR="006B478F" w:rsidRPr="003C6282">
          <w:rPr>
            <w:rStyle w:val="Hyperlink"/>
          </w:rPr>
          <w:t>Stewartleo1234@gmail.com</w:t>
        </w:r>
      </w:hyperlink>
    </w:p>
    <w:p w14:paraId="5F0017C6" w14:textId="77777777" w:rsidR="001C211E" w:rsidRPr="00F7050B" w:rsidRDefault="001C211E" w:rsidP="00356FD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 w:firstLine="270"/>
      </w:pPr>
    </w:p>
    <w:p w14:paraId="471F3CE6" w14:textId="77777777" w:rsidR="00CE306C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270" w:right="0" w:hanging="270"/>
      </w:pPr>
      <w:r w:rsidRPr="007E5975">
        <w:rPr>
          <w:b/>
        </w:rPr>
        <w:t>Advocate for the Council of Theological Seminaries</w:t>
      </w:r>
      <w:r>
        <w:t xml:space="preserve"> (appointed by the Committee on Program in the Parish and Presbytery and Mission</w:t>
      </w:r>
    </w:p>
    <w:p w14:paraId="14701B4C" w14:textId="77777777" w:rsidR="00CE306C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990" w:right="0" w:hanging="540"/>
      </w:pPr>
      <w:r>
        <w:t>Open</w:t>
      </w:r>
    </w:p>
    <w:p w14:paraId="2BD400FC" w14:textId="2DE05235" w:rsidR="00CE306C" w:rsidRDefault="00CE306C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990" w:right="0" w:hanging="540"/>
      </w:pPr>
    </w:p>
    <w:p w14:paraId="7F369D3C" w14:textId="646C2803" w:rsidR="00CE306C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 w:rsidRPr="00171AAC">
        <w:rPr>
          <w:b/>
        </w:rPr>
        <w:t>Presbytery Judicial Commission</w:t>
      </w:r>
      <w:r>
        <w:t xml:space="preserve"> (limit one </w:t>
      </w:r>
      <w:r w:rsidR="00660DF5">
        <w:t>six-year</w:t>
      </w:r>
      <w:r>
        <w:t xml:space="preserve"> term; will elect own moderator)</w:t>
      </w:r>
    </w:p>
    <w:p w14:paraId="53340634" w14:textId="77777777" w:rsidR="00CE306C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360"/>
      </w:pPr>
      <w:bookmarkStart w:id="5" w:name="_Hlk189423223"/>
      <w:r>
        <w:t>2024 Rev. Ginger Johnston, Milton Freewater</w:t>
      </w:r>
      <w:r w:rsidR="00171AAC">
        <w:t xml:space="preserve">,  </w:t>
      </w:r>
      <w:hyperlink r:id="rId59" w:history="1">
        <w:r w:rsidR="00171AAC" w:rsidRPr="00C02C36">
          <w:rPr>
            <w:rStyle w:val="Hyperlink"/>
          </w:rPr>
          <w:t>gingerj3@q.com</w:t>
        </w:r>
      </w:hyperlink>
    </w:p>
    <w:bookmarkEnd w:id="5"/>
    <w:p w14:paraId="0DDED2A8" w14:textId="77777777" w:rsidR="00CE306C" w:rsidRDefault="00DC5F51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360"/>
      </w:pPr>
      <w:r>
        <w:t>2025 Elder Bob Moon, B</w:t>
      </w:r>
      <w:r w:rsidR="00307978">
        <w:t>aker City</w:t>
      </w:r>
      <w:r w:rsidR="00171AAC">
        <w:t xml:space="preserve">, </w:t>
      </w:r>
      <w:hyperlink r:id="rId60" w:history="1">
        <w:r w:rsidR="00171AAC" w:rsidRPr="00C02C36">
          <w:rPr>
            <w:rStyle w:val="Hyperlink"/>
          </w:rPr>
          <w:t>bob@jrobertmoonjr.com</w:t>
        </w:r>
      </w:hyperlink>
    </w:p>
    <w:p w14:paraId="32149DC0" w14:textId="78EE23C3" w:rsidR="00B04AD2" w:rsidRDefault="007E5975" w:rsidP="00883CFA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360"/>
      </w:pPr>
      <w:r>
        <w:t xml:space="preserve">2026  Elder </w:t>
      </w:r>
      <w:r w:rsidRPr="007E5975">
        <w:t>Katherine Krauel-Hernberg</w:t>
      </w:r>
      <w:r>
        <w:t xml:space="preserve"> Pendelton, </w:t>
      </w:r>
    </w:p>
    <w:p w14:paraId="1689E70B" w14:textId="3658051B" w:rsidR="00637520" w:rsidRPr="00883CFA" w:rsidRDefault="00B04AD2" w:rsidP="00883CFA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360"/>
        <w:rPr>
          <w:rStyle w:val="Hyperlink"/>
          <w:u w:val="none"/>
        </w:rPr>
      </w:pPr>
      <w:r>
        <w:t>202</w:t>
      </w:r>
      <w:r w:rsidR="00883CFA">
        <w:t>7</w:t>
      </w:r>
      <w:r>
        <w:t xml:space="preserve"> </w:t>
      </w:r>
      <w:r w:rsidRPr="00B04AD2">
        <w:t>Daryl Wilson, MWS, Validated Ministry)</w:t>
      </w:r>
      <w:r>
        <w:t xml:space="preserve"> </w:t>
      </w:r>
      <w:hyperlink r:id="rId61" w:history="1">
        <w:r w:rsidRPr="0099556F">
          <w:rPr>
            <w:rStyle w:val="Hyperlink"/>
          </w:rPr>
          <w:t>pastordarylwilson@gmail.com</w:t>
        </w:r>
      </w:hyperlink>
      <w:r w:rsidR="00883CFA">
        <w:rPr>
          <w:rStyle w:val="Hyperlink"/>
        </w:rPr>
        <w:t xml:space="preserve">  </w:t>
      </w:r>
      <w:r w:rsidR="00883CFA" w:rsidRPr="00883CFA">
        <w:rPr>
          <w:rStyle w:val="Hyperlink"/>
          <w:u w:val="none"/>
        </w:rPr>
        <w:t xml:space="preserve"> </w:t>
      </w:r>
    </w:p>
    <w:p w14:paraId="425CC282" w14:textId="443DA560" w:rsidR="00883CFA" w:rsidRDefault="00883CFA" w:rsidP="00883CFA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360"/>
        <w:rPr>
          <w:rStyle w:val="Hyperlink"/>
          <w:color w:val="auto"/>
          <w:u w:val="none"/>
        </w:rPr>
      </w:pPr>
      <w:r w:rsidRPr="00883CFA">
        <w:rPr>
          <w:rStyle w:val="Hyperlink"/>
          <w:color w:val="auto"/>
          <w:u w:val="none"/>
        </w:rPr>
        <w:t>2028  Kirk Ruehl, MWS, Validated Ministry</w:t>
      </w:r>
      <w:r w:rsidR="00484060">
        <w:rPr>
          <w:rStyle w:val="Hyperlink"/>
          <w:color w:val="auto"/>
          <w:u w:val="none"/>
        </w:rPr>
        <w:t xml:space="preserve">  </w:t>
      </w:r>
      <w:hyperlink r:id="rId62" w:history="1">
        <w:r w:rsidR="00484060" w:rsidRPr="00DC08E0">
          <w:rPr>
            <w:rStyle w:val="Hyperlink"/>
          </w:rPr>
          <w:t>kirkruehl@gmail.com</w:t>
        </w:r>
      </w:hyperlink>
    </w:p>
    <w:p w14:paraId="13BFF456" w14:textId="131838BD" w:rsidR="000A2A2D" w:rsidRDefault="000A2A2D" w:rsidP="00883CFA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36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2029</w:t>
      </w:r>
    </w:p>
    <w:p w14:paraId="3A9DDE4E" w14:textId="73D9A826" w:rsidR="00883CFA" w:rsidRDefault="000A2A2D" w:rsidP="00EF7A0A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360"/>
      </w:pPr>
      <w:r>
        <w:rPr>
          <w:rStyle w:val="Hyperlink"/>
          <w:color w:val="auto"/>
          <w:u w:val="none"/>
        </w:rPr>
        <w:t>2030</w:t>
      </w:r>
      <w:r w:rsidR="00EF7A0A">
        <w:rPr>
          <w:rStyle w:val="Hyperlink"/>
          <w:color w:val="auto"/>
          <w:u w:val="none"/>
        </w:rPr>
        <w:tab/>
        <w:t xml:space="preserve">Dorothy Knudson, MWS, Retired </w:t>
      </w:r>
      <w:hyperlink r:id="rId63" w:history="1">
        <w:r w:rsidR="00EF7A0A" w:rsidRPr="00EA68AF">
          <w:rPr>
            <w:rStyle w:val="Hyperlink"/>
          </w:rPr>
          <w:t>dpknud@hotmail.com</w:t>
        </w:r>
      </w:hyperlink>
      <w:r w:rsidR="00EF7A0A">
        <w:rPr>
          <w:rStyle w:val="Hyperlink"/>
          <w:color w:val="auto"/>
          <w:u w:val="none"/>
        </w:rPr>
        <w:t xml:space="preserve">  </w:t>
      </w:r>
      <w:r w:rsidR="00EF7A0A" w:rsidRPr="00EF7A0A">
        <w:t>509</w:t>
      </w:r>
      <w:r w:rsidR="00EF7A0A">
        <w:t>.</w:t>
      </w:r>
      <w:r w:rsidR="00EF7A0A" w:rsidRPr="00EF7A0A">
        <w:t>522</w:t>
      </w:r>
      <w:r w:rsidR="00EF7A0A">
        <w:t>.</w:t>
      </w:r>
      <w:r w:rsidR="00EF7A0A" w:rsidRPr="00EF7A0A">
        <w:t>3916</w:t>
      </w:r>
    </w:p>
    <w:p w14:paraId="7BB582B2" w14:textId="01167A44" w:rsidR="006100C2" w:rsidRDefault="006100C2" w:rsidP="00EF7A0A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360"/>
      </w:pPr>
      <w:r w:rsidRPr="009A470F">
        <w:t>2031</w:t>
      </w:r>
      <w:r>
        <w:tab/>
      </w:r>
      <w:r w:rsidR="009A470F">
        <w:t>Victoria Horneck, RE</w:t>
      </w:r>
    </w:p>
    <w:p w14:paraId="329E999A" w14:textId="77777777" w:rsidR="00EF7A0A" w:rsidRDefault="00EF7A0A" w:rsidP="00EF7A0A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810" w:right="0" w:hanging="360"/>
      </w:pPr>
    </w:p>
    <w:p w14:paraId="5046BEFF" w14:textId="291097D7" w:rsidR="00CE306C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lastRenderedPageBreak/>
        <w:t>Member of the Synod Judicial Commission - The presbytery makes recommendations to the Synod nominating committee. Members are elected by the synod.</w:t>
      </w:r>
      <w:r>
        <w:rPr>
          <w:color w:val="B7B7B7"/>
          <w:sz w:val="18"/>
          <w:szCs w:val="18"/>
        </w:rPr>
        <w:t xml:space="preserve"> </w:t>
      </w:r>
      <w:r>
        <w:t>Recommendation in April for a term beginning following the October Synod meeting.</w:t>
      </w:r>
      <w:r w:rsidR="00AE271C">
        <w:t xml:space="preserve">   </w:t>
      </w:r>
      <w:r w:rsidR="007E5975">
        <w:tab/>
      </w:r>
      <w:r w:rsidR="009E7BBD">
        <w:t>Rev. Linda Toth</w:t>
      </w:r>
      <w:r w:rsidR="007E5975" w:rsidRPr="007E5975">
        <w:t>, MWS</w:t>
      </w:r>
      <w:r w:rsidR="00CE726B">
        <w:t>,</w:t>
      </w:r>
      <w:r w:rsidR="00CE726B" w:rsidRPr="00CE726B">
        <w:t xml:space="preserve"> </w:t>
      </w:r>
      <w:hyperlink r:id="rId64" w:history="1">
        <w:r w:rsidR="00CE726B" w:rsidRPr="00BD57A6">
          <w:rPr>
            <w:rStyle w:val="Hyperlink"/>
          </w:rPr>
          <w:t>eopgenpres@gmail.com</w:t>
        </w:r>
      </w:hyperlink>
    </w:p>
    <w:p w14:paraId="451A1D38" w14:textId="77777777" w:rsidR="007E5975" w:rsidRDefault="007E5975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</w:p>
    <w:p w14:paraId="15DFCC5B" w14:textId="77777777" w:rsidR="00CE306C" w:rsidRPr="00ED7168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rPr>
          <w:b/>
        </w:rPr>
      </w:pPr>
      <w:r w:rsidRPr="00ED7168">
        <w:rPr>
          <w:b/>
        </w:rPr>
        <w:t>EOP Ministers and Commissioned Lay Pastors without a Committee assignment:</w:t>
      </w:r>
    </w:p>
    <w:p w14:paraId="5B95F69E" w14:textId="48B4C647" w:rsidR="00484060" w:rsidRDefault="00484060" w:rsidP="00B230A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>None</w:t>
      </w:r>
    </w:p>
    <w:p w14:paraId="0C0EEEDB" w14:textId="77777777" w:rsidR="00484060" w:rsidRDefault="00484060" w:rsidP="00B230A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</w:p>
    <w:p w14:paraId="355D784C" w14:textId="2322E098" w:rsidR="00B230A8" w:rsidRPr="00B230A8" w:rsidRDefault="00364C39" w:rsidP="00B230A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rPr>
          <w:b/>
          <w:bCs/>
        </w:rPr>
      </w:pPr>
      <w:r>
        <w:rPr>
          <w:b/>
          <w:bCs/>
        </w:rPr>
        <w:t>Honorably Retired, At-Large, Validated Ministry, Outside the Bounds</w:t>
      </w:r>
    </w:p>
    <w:p w14:paraId="1F0DBEAE" w14:textId="5F5900E8" w:rsidR="00B230A8" w:rsidRDefault="00B230A8" w:rsidP="00B230A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>Acker, Douglas R, 5017 Harnden Rd, Cashmere, WA, 98815</w:t>
      </w:r>
      <w:r w:rsidR="008A2C57">
        <w:t>, 299</w:t>
      </w:r>
      <w:r w:rsidR="00990BFD">
        <w:t xml:space="preserve"> </w:t>
      </w:r>
      <w:r w:rsidR="00990BFD" w:rsidRPr="00990BFD">
        <w:t xml:space="preserve"> </w:t>
      </w:r>
      <w:hyperlink r:id="rId65" w:history="1">
        <w:r w:rsidR="00990BFD" w:rsidRPr="004A47AA">
          <w:rPr>
            <w:rStyle w:val="Hyperlink"/>
          </w:rPr>
          <w:t>ackerdr@gmail.com</w:t>
        </w:r>
      </w:hyperlink>
    </w:p>
    <w:p w14:paraId="4EC380E9" w14:textId="0A472F48" w:rsidR="00661F02" w:rsidRDefault="00B230A8" w:rsidP="00B230A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>Bottorff, Katherine Ann, 627 SE 2</w:t>
      </w:r>
      <w:r w:rsidRPr="00B230A8">
        <w:rPr>
          <w:vertAlign w:val="superscript"/>
        </w:rPr>
        <w:t>nd</w:t>
      </w:r>
      <w:r>
        <w:t>, Pendleton, OR, 97801</w:t>
      </w:r>
      <w:r w:rsidR="008A2C57">
        <w:t>, 299</w:t>
      </w:r>
      <w:r w:rsidR="00661F02">
        <w:t xml:space="preserve"> </w:t>
      </w:r>
      <w:r w:rsidR="00661F02" w:rsidRPr="00661F02">
        <w:t xml:space="preserve"> </w:t>
      </w:r>
      <w:hyperlink r:id="rId66" w:history="1">
        <w:r w:rsidR="00661F02" w:rsidRPr="00343FD8">
          <w:rPr>
            <w:rStyle w:val="Hyperlink"/>
          </w:rPr>
          <w:t>kbottorff@gmail.com</w:t>
        </w:r>
      </w:hyperlink>
    </w:p>
    <w:p w14:paraId="642B41BF" w14:textId="053F39DA" w:rsidR="00B230A8" w:rsidRDefault="008A2C57" w:rsidP="00B230A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>Gl</w:t>
      </w:r>
      <w:r w:rsidR="00B230A8">
        <w:t>over, James</w:t>
      </w:r>
      <w:r>
        <w:t xml:space="preserve">, </w:t>
      </w:r>
      <w:r w:rsidR="00364C39">
        <w:t xml:space="preserve">Address NA, </w:t>
      </w:r>
      <w:r w:rsidR="00B230A8">
        <w:t>299</w:t>
      </w:r>
    </w:p>
    <w:p w14:paraId="0FECE7CF" w14:textId="64E1EED1" w:rsidR="00B230A8" w:rsidRDefault="00B230A8" w:rsidP="00B230A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>Johnston, Mary Virginia</w:t>
      </w:r>
      <w:r w:rsidR="00364C39">
        <w:t xml:space="preserve">, </w:t>
      </w:r>
      <w:r>
        <w:t>142 SE 6th Ave</w:t>
      </w:r>
      <w:r w:rsidR="00364C39">
        <w:t xml:space="preserve">, </w:t>
      </w:r>
      <w:r>
        <w:t>Milton Freewater</w:t>
      </w:r>
      <w:r w:rsidR="00364C39">
        <w:t xml:space="preserve">, </w:t>
      </w:r>
      <w:r>
        <w:t>OR</w:t>
      </w:r>
      <w:r w:rsidR="00364C39">
        <w:t xml:space="preserve"> </w:t>
      </w:r>
      <w:r>
        <w:t>97862</w:t>
      </w:r>
      <w:r w:rsidR="00364C39">
        <w:t xml:space="preserve">, </w:t>
      </w:r>
      <w:r>
        <w:t>299</w:t>
      </w:r>
    </w:p>
    <w:p w14:paraId="6CEF6B85" w14:textId="0CA00D44" w:rsidR="00B230A8" w:rsidRDefault="00B230A8" w:rsidP="00B230A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>Knudson, Dorothy Price</w:t>
      </w:r>
      <w:r w:rsidR="00364C39">
        <w:t xml:space="preserve">, </w:t>
      </w:r>
      <w:r>
        <w:t>PO Box 2046</w:t>
      </w:r>
      <w:r w:rsidR="00364C39">
        <w:t xml:space="preserve">, </w:t>
      </w:r>
      <w:r>
        <w:t>W</w:t>
      </w:r>
      <w:r w:rsidR="00364C39">
        <w:t>a</w:t>
      </w:r>
      <w:r>
        <w:t>lla Walla</w:t>
      </w:r>
      <w:r w:rsidR="00364C39">
        <w:t>, W</w:t>
      </w:r>
      <w:r>
        <w:t>A</w:t>
      </w:r>
      <w:r w:rsidR="00364C39">
        <w:t xml:space="preserve">, </w:t>
      </w:r>
      <w:r>
        <w:t>99362</w:t>
      </w:r>
      <w:r w:rsidR="00364C39">
        <w:t xml:space="preserve">, </w:t>
      </w:r>
      <w:r>
        <w:t>299</w:t>
      </w:r>
    </w:p>
    <w:p w14:paraId="3010EF68" w14:textId="53732254" w:rsidR="00B230A8" w:rsidRDefault="00B230A8" w:rsidP="00B230A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>Ruehl, Kirk M</w:t>
      </w:r>
      <w:r w:rsidR="00364C39">
        <w:t xml:space="preserve">, </w:t>
      </w:r>
      <w:r>
        <w:t>655 NW 7th St #G</w:t>
      </w:r>
      <w:r w:rsidR="00364C39">
        <w:t xml:space="preserve">, </w:t>
      </w:r>
      <w:r>
        <w:t>Hermiston</w:t>
      </w:r>
      <w:r w:rsidR="00364C39">
        <w:t xml:space="preserve">, </w:t>
      </w:r>
      <w:r>
        <w:t>OR</w:t>
      </w:r>
      <w:r w:rsidR="00364C39">
        <w:t xml:space="preserve">, </w:t>
      </w:r>
      <w:r>
        <w:t>97838</w:t>
      </w:r>
      <w:r w:rsidR="00364C39">
        <w:t xml:space="preserve">, </w:t>
      </w:r>
      <w:r>
        <w:t>701</w:t>
      </w:r>
      <w:r w:rsidR="00BA1810">
        <w:t xml:space="preserve"> (</w:t>
      </w:r>
      <w:r w:rsidR="009A470F">
        <w:t>At Large</w:t>
      </w:r>
      <w:r w:rsidR="00BA1810">
        <w:t>)</w:t>
      </w:r>
    </w:p>
    <w:p w14:paraId="5C8B449A" w14:textId="6D7487F7" w:rsidR="00B230A8" w:rsidRDefault="00B230A8" w:rsidP="00364C39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>Shields, William E</w:t>
      </w:r>
      <w:r w:rsidR="00364C39">
        <w:t xml:space="preserve">, </w:t>
      </w:r>
      <w:r>
        <w:t>Address Unavailable</w:t>
      </w:r>
      <w:r w:rsidR="00364C39">
        <w:t xml:space="preserve">, </w:t>
      </w:r>
      <w:r>
        <w:t>299</w:t>
      </w:r>
    </w:p>
    <w:p w14:paraId="4497D781" w14:textId="66C7102D" w:rsidR="00B230A8" w:rsidRDefault="00B230A8" w:rsidP="00B230A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>Toth, Linda W</w:t>
      </w:r>
      <w:r w:rsidR="00364C39">
        <w:t xml:space="preserve">, </w:t>
      </w:r>
      <w:r>
        <w:t>1358 SW 11th St</w:t>
      </w:r>
      <w:r w:rsidR="00364C39">
        <w:t xml:space="preserve">, </w:t>
      </w:r>
      <w:r>
        <w:t>Ontario</w:t>
      </w:r>
      <w:r w:rsidR="00364C39">
        <w:t xml:space="preserve">, </w:t>
      </w:r>
      <w:r>
        <w:t>OR</w:t>
      </w:r>
      <w:r w:rsidR="00364C39">
        <w:t>, 9</w:t>
      </w:r>
      <w:r>
        <w:t>7914</w:t>
      </w:r>
      <w:r w:rsidR="00364C39">
        <w:t xml:space="preserve">, </w:t>
      </w:r>
      <w:r>
        <w:t>305</w:t>
      </w:r>
      <w:r w:rsidR="00BA1810">
        <w:t xml:space="preserve"> (Stated Supply, Outside Bounds)</w:t>
      </w:r>
    </w:p>
    <w:p w14:paraId="79D963DA" w14:textId="7E70CB07" w:rsidR="00B230A8" w:rsidRDefault="00B230A8" w:rsidP="00B230A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>
        <w:t>Toth, Steven M</w:t>
      </w:r>
      <w:r w:rsidR="00364C39">
        <w:t xml:space="preserve">, </w:t>
      </w:r>
      <w:r>
        <w:t>1358 SW 11th St</w:t>
      </w:r>
      <w:r w:rsidR="00364C39">
        <w:t xml:space="preserve">, </w:t>
      </w:r>
      <w:r>
        <w:t>Ontario</w:t>
      </w:r>
      <w:r w:rsidR="00364C39">
        <w:t xml:space="preserve">, </w:t>
      </w:r>
      <w:r>
        <w:t>OR</w:t>
      </w:r>
      <w:r w:rsidR="00364C39">
        <w:t xml:space="preserve">, </w:t>
      </w:r>
      <w:r>
        <w:t>97914</w:t>
      </w:r>
      <w:r w:rsidR="00364C39">
        <w:t xml:space="preserve">, </w:t>
      </w:r>
      <w:r>
        <w:t>701</w:t>
      </w:r>
      <w:r w:rsidR="00BA1810">
        <w:t xml:space="preserve"> (</w:t>
      </w:r>
      <w:r w:rsidR="009A470F">
        <w:t xml:space="preserve">At Large, </w:t>
      </w:r>
      <w:r w:rsidR="00BA1810">
        <w:t>Outside Bounds)</w:t>
      </w:r>
    </w:p>
    <w:p w14:paraId="23272EC7" w14:textId="16A2356E" w:rsidR="000E01DD" w:rsidRDefault="00F7050B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  <w:r w:rsidRPr="00F7050B">
        <w:t xml:space="preserve">Wilson, </w:t>
      </w:r>
      <w:r>
        <w:t xml:space="preserve">Daryl, </w:t>
      </w:r>
      <w:r w:rsidRPr="00F7050B">
        <w:t>MWS  (</w:t>
      </w:r>
      <w:r>
        <w:t>Validated Ministry, Outside Bounds</w:t>
      </w:r>
      <w:r w:rsidRPr="00F7050B">
        <w:t xml:space="preserve">)  </w:t>
      </w:r>
      <w:hyperlink r:id="rId67" w:history="1">
        <w:r w:rsidRPr="0099556F">
          <w:rPr>
            <w:rStyle w:val="Hyperlink"/>
          </w:rPr>
          <w:t>pastordarylwilson@gmail.com</w:t>
        </w:r>
      </w:hyperlink>
    </w:p>
    <w:p w14:paraId="313A54F2" w14:textId="77777777" w:rsidR="000E01DD" w:rsidRDefault="000E01DD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</w:p>
    <w:p w14:paraId="25D99AC9" w14:textId="77777777" w:rsidR="00CE306C" w:rsidRPr="00171AAC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rPr>
          <w:b/>
        </w:rPr>
      </w:pPr>
      <w:r w:rsidRPr="00171AAC">
        <w:rPr>
          <w:b/>
        </w:rPr>
        <w:t>EOP Council:</w:t>
      </w:r>
    </w:p>
    <w:p w14:paraId="1E8A9294" w14:textId="21414451" w:rsidR="00CE306C" w:rsidRDefault="00BD182F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1080" w:right="0" w:hanging="540"/>
      </w:pPr>
      <w:r>
        <w:t xml:space="preserve">Moderator  </w:t>
      </w:r>
      <w:r w:rsidRPr="00BD182F">
        <w:t>Rev. Jonathan Mitchell, 201 SW Dorion Ave, Pendleton, 97801, 541-276-7681,  541-240-0068 (cell) rev.jonathan.mitchell@gmail.</w:t>
      </w:r>
      <w:r>
        <w:t>com</w:t>
      </w:r>
    </w:p>
    <w:p w14:paraId="60FF87D9" w14:textId="6EAF969F" w:rsidR="00D32521" w:rsidRDefault="005B5A71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900" w:right="0" w:hanging="540"/>
      </w:pPr>
      <w:r>
        <w:t xml:space="preserve">   </w:t>
      </w:r>
      <w:r w:rsidR="00FD50E5">
        <w:t>Pres</w:t>
      </w:r>
      <w:r w:rsidR="00856DC2">
        <w:t>bytery Moderator</w:t>
      </w:r>
      <w:r w:rsidR="00FD50E5">
        <w:t xml:space="preserve"> </w:t>
      </w:r>
      <w:r w:rsidR="007E5EC3">
        <w:t xml:space="preserve"> </w:t>
      </w:r>
      <w:r w:rsidR="00EB48F9">
        <w:t xml:space="preserve">Annalea Kauth, </w:t>
      </w:r>
      <w:hyperlink r:id="rId68" w:history="1">
        <w:r w:rsidR="00D32521" w:rsidRPr="000B441F">
          <w:rPr>
            <w:rStyle w:val="Hyperlink"/>
          </w:rPr>
          <w:t>annalea.kauth@gmail.com</w:t>
        </w:r>
      </w:hyperlink>
    </w:p>
    <w:p w14:paraId="628DA1C1" w14:textId="6C5B14C9" w:rsidR="00BD182F" w:rsidRDefault="00BD182F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900" w:right="0" w:hanging="540"/>
      </w:pPr>
      <w:r>
        <w:t xml:space="preserve">  Presbytery Vice-Moderator, Keith Hudson MWS </w:t>
      </w:r>
      <w:hyperlink r:id="rId69" w:history="1">
        <w:r w:rsidR="006100C2" w:rsidRPr="00D76AA4">
          <w:rPr>
            <w:rStyle w:val="Hyperlink"/>
          </w:rPr>
          <w:t>pastorshudson@gmail.com</w:t>
        </w:r>
      </w:hyperlink>
    </w:p>
    <w:p w14:paraId="3DC2E932" w14:textId="1CADBB77" w:rsidR="00BD182F" w:rsidRDefault="00856DC2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900" w:right="0" w:hanging="540"/>
      </w:pPr>
      <w:r>
        <w:t xml:space="preserve">   </w:t>
      </w:r>
      <w:r w:rsidR="00DF4E56">
        <w:t xml:space="preserve">Committee on Ministry: </w:t>
      </w:r>
      <w:r w:rsidR="00AD0D0F">
        <w:t xml:space="preserve">Jim Kauth CRE </w:t>
      </w:r>
      <w:hyperlink r:id="rId70" w:history="1">
        <w:r w:rsidR="00BD182F" w:rsidRPr="007831C7">
          <w:rPr>
            <w:rStyle w:val="Hyperlink"/>
          </w:rPr>
          <w:t>jim.kauth@gmail.com</w:t>
        </w:r>
      </w:hyperlink>
    </w:p>
    <w:p w14:paraId="5952A3AB" w14:textId="5394C8A5" w:rsidR="00F7050B" w:rsidRDefault="00DF4E56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1080" w:right="0" w:hanging="540"/>
      </w:pPr>
      <w:r>
        <w:t>Program, M</w:t>
      </w:r>
      <w:r w:rsidR="00A673C5">
        <w:t>ission and Peacemaking</w:t>
      </w:r>
      <w:r>
        <w:t xml:space="preserve">, </w:t>
      </w:r>
      <w:r w:rsidR="00F7050B">
        <w:t xml:space="preserve">Rev. Cynthia Wunder, </w:t>
      </w:r>
      <w:hyperlink r:id="rId71" w:history="1">
        <w:r w:rsidR="00F7050B" w:rsidRPr="0099556F">
          <w:rPr>
            <w:rStyle w:val="Hyperlink"/>
          </w:rPr>
          <w:t>pastor@fpcbaker.org</w:t>
        </w:r>
      </w:hyperlink>
    </w:p>
    <w:p w14:paraId="503BD5BA" w14:textId="3D1A0AE8" w:rsidR="00CE306C" w:rsidRDefault="00856DC2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1080" w:right="0" w:hanging="540"/>
      </w:pPr>
      <w:r>
        <w:t>1-2</w:t>
      </w:r>
      <w:r w:rsidR="009A470F">
        <w:t>8</w:t>
      </w:r>
      <w:r w:rsidR="00574751">
        <w:t>`</w:t>
      </w:r>
      <w:r w:rsidR="00DF4E56">
        <w:t xml:space="preserve"> MSW at Large: </w:t>
      </w:r>
      <w:r w:rsidR="00F7050B">
        <w:t xml:space="preserve">Rev. </w:t>
      </w:r>
      <w:r w:rsidR="00F7050B" w:rsidRPr="00F7050B">
        <w:t>Dorothy Knudson</w:t>
      </w:r>
      <w:r w:rsidR="00F7050B">
        <w:t xml:space="preserve">, </w:t>
      </w:r>
      <w:hyperlink r:id="rId72" w:history="1">
        <w:r w:rsidR="00F7050B" w:rsidRPr="0099556F">
          <w:rPr>
            <w:rStyle w:val="Hyperlink"/>
          </w:rPr>
          <w:t>dpknud@hotmail.com</w:t>
        </w:r>
      </w:hyperlink>
    </w:p>
    <w:p w14:paraId="5714586E" w14:textId="0DE2314B" w:rsidR="00F679E9" w:rsidRDefault="00F679E9">
      <w:pPr>
        <w:spacing w:before="0" w:after="0"/>
        <w:ind w:left="1080" w:right="0" w:hanging="540"/>
      </w:pPr>
      <w:r>
        <w:t>Chair of the Trustees Rev.</w:t>
      </w:r>
      <w:r w:rsidR="00D32521">
        <w:t xml:space="preserve"> </w:t>
      </w:r>
      <w:r w:rsidR="00F7050B">
        <w:t xml:space="preserve">Christy Wheeler </w:t>
      </w:r>
      <w:hyperlink r:id="rId73" w:history="1">
        <w:r w:rsidR="00F7050B" w:rsidRPr="0099556F">
          <w:rPr>
            <w:rStyle w:val="Hyperlink"/>
          </w:rPr>
          <w:t>christyjane13@yahoo.com</w:t>
        </w:r>
      </w:hyperlink>
    </w:p>
    <w:p w14:paraId="76D11975" w14:textId="3989CB6F" w:rsidR="00F679E9" w:rsidRDefault="00F679E9" w:rsidP="00F7050B">
      <w:pPr>
        <w:spacing w:before="0" w:after="0"/>
        <w:ind w:left="1080" w:right="0" w:hanging="540"/>
      </w:pPr>
      <w:r>
        <w:t xml:space="preserve">Chair of NOMCOR  RE </w:t>
      </w:r>
      <w:r>
        <w:tab/>
        <w:t>Mary Lou Welby</w:t>
      </w:r>
      <w:r w:rsidR="00F7050B">
        <w:t xml:space="preserve">  </w:t>
      </w:r>
      <w:hyperlink r:id="rId74" w:history="1">
        <w:r w:rsidR="00F7050B" w:rsidRPr="0099556F">
          <w:rPr>
            <w:rStyle w:val="Hyperlink"/>
          </w:rPr>
          <w:t>mcwelby@centurytel.net</w:t>
        </w:r>
      </w:hyperlink>
    </w:p>
    <w:p w14:paraId="1156DDC6" w14:textId="7CDA4766" w:rsidR="00F679E9" w:rsidRDefault="00F679E9">
      <w:pPr>
        <w:spacing w:before="0" w:after="0"/>
        <w:ind w:left="1080" w:right="0" w:hanging="540"/>
      </w:pPr>
      <w:r>
        <w:t>Chair of Personnel</w:t>
      </w:r>
      <w:r>
        <w:tab/>
      </w:r>
      <w:r>
        <w:tab/>
      </w:r>
      <w:r w:rsidR="00F7050B">
        <w:t xml:space="preserve">Steven Toth </w:t>
      </w:r>
      <w:hyperlink r:id="rId75" w:history="1">
        <w:r w:rsidR="00407C7B" w:rsidRPr="00B00329">
          <w:rPr>
            <w:rStyle w:val="Hyperlink"/>
          </w:rPr>
          <w:t>linda_toth@q.com</w:t>
        </w:r>
      </w:hyperlink>
      <w:r w:rsidR="00407C7B">
        <w:t xml:space="preserve"> </w:t>
      </w:r>
    </w:p>
    <w:p w14:paraId="22832F64" w14:textId="1CF0BCD0" w:rsidR="00CE306C" w:rsidRDefault="003174BE">
      <w:pPr>
        <w:spacing w:before="0" w:after="0"/>
        <w:ind w:left="1080" w:right="0" w:hanging="540"/>
      </w:pPr>
      <w:r>
        <w:t>1</w:t>
      </w:r>
      <w:r w:rsidR="00DF4E56">
        <w:t>-</w:t>
      </w:r>
      <w:r>
        <w:t>2</w:t>
      </w:r>
      <w:r w:rsidR="009A470F">
        <w:t>7</w:t>
      </w:r>
      <w:r w:rsidR="00DF4E56">
        <w:t xml:space="preserve"> Ruling Elder at Large, Ruling Elder </w:t>
      </w:r>
      <w:r w:rsidR="009378F8">
        <w:t>Jim Rowan</w:t>
      </w:r>
      <w:r w:rsidR="00B12EEF">
        <w:t xml:space="preserve"> </w:t>
      </w:r>
      <w:hyperlink r:id="rId76" w:history="1">
        <w:r w:rsidR="00B12EEF" w:rsidRPr="00C20ECA">
          <w:rPr>
            <w:rStyle w:val="Hyperlink"/>
          </w:rPr>
          <w:t>rowan@bmi.net</w:t>
        </w:r>
      </w:hyperlink>
    </w:p>
    <w:p w14:paraId="1DBDDB9C" w14:textId="12EA2FFF" w:rsidR="00CE306C" w:rsidRDefault="007E22F2">
      <w:pPr>
        <w:spacing w:before="0" w:after="0"/>
        <w:ind w:left="1080" w:right="0" w:hanging="540"/>
      </w:pPr>
      <w:r>
        <w:t>Stated Clerk</w:t>
      </w:r>
      <w:r w:rsidR="009049AB">
        <w:t xml:space="preserve"> /General </w:t>
      </w:r>
      <w:r w:rsidR="00D32521">
        <w:t>Presbyter</w:t>
      </w:r>
      <w:r>
        <w:t xml:space="preserve"> (</w:t>
      </w:r>
      <w:r w:rsidR="00DF4E56">
        <w:t xml:space="preserve">ex-officio): Rev. Steve Kliewer, Pastor, PO Box 162, Lostine, 97857, 97857 541-398-0547  </w:t>
      </w:r>
      <w:hyperlink r:id="rId77">
        <w:r w:rsidR="00DF4E56">
          <w:rPr>
            <w:color w:val="0000EE"/>
            <w:u w:val="single"/>
          </w:rPr>
          <w:t>EOPStatedClerk@gmail.com</w:t>
        </w:r>
      </w:hyperlink>
      <w:r w:rsidR="00DF4E56">
        <w:t xml:space="preserve"> </w:t>
      </w:r>
      <w:r w:rsidR="00F11EC5">
        <w:t xml:space="preserve">  </w:t>
      </w:r>
      <w:hyperlink r:id="rId78" w:history="1">
        <w:r w:rsidR="00F11EC5" w:rsidRPr="00EA68AF">
          <w:rPr>
            <w:rStyle w:val="Hyperlink"/>
          </w:rPr>
          <w:t>eopfamily@gmail.com</w:t>
        </w:r>
      </w:hyperlink>
    </w:p>
    <w:p w14:paraId="3B61806D" w14:textId="5158CEEF" w:rsidR="00CE306C" w:rsidRDefault="00DF4E56" w:rsidP="00E8751A">
      <w:pPr>
        <w:spacing w:before="0" w:after="0"/>
        <w:ind w:left="540" w:right="0"/>
      </w:pPr>
      <w:r>
        <w:t xml:space="preserve">Presbyterian </w:t>
      </w:r>
      <w:r w:rsidR="00E8751A">
        <w:t>Women</w:t>
      </w:r>
      <w:r w:rsidR="00F7050B">
        <w:t xml:space="preserve">  VACANT</w:t>
      </w:r>
    </w:p>
    <w:p w14:paraId="2688ACBE" w14:textId="77777777" w:rsidR="00171AAC" w:rsidRDefault="00171AAC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</w:p>
    <w:p w14:paraId="6457B203" w14:textId="4303E5C3" w:rsidR="00856DC2" w:rsidRPr="00856DC2" w:rsidRDefault="00856DC2" w:rsidP="00856DC2">
      <w:pPr>
        <w:widowControl/>
        <w:spacing w:before="0" w:after="0"/>
        <w:ind w:left="0" w:right="0"/>
        <w:rPr>
          <w:b/>
          <w:szCs w:val="20"/>
        </w:rPr>
      </w:pPr>
      <w:r w:rsidRPr="00856DC2">
        <w:rPr>
          <w:b/>
          <w:szCs w:val="20"/>
        </w:rPr>
        <w:t>Clerks of Session</w:t>
      </w:r>
      <w:r w:rsidR="009A3CA7">
        <w:rPr>
          <w:b/>
          <w:szCs w:val="20"/>
        </w:rPr>
        <w:t>/Primary Contact</w:t>
      </w:r>
    </w:p>
    <w:p w14:paraId="70F16DB7" w14:textId="1DA03E70" w:rsidR="0076255E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Baker City</w:t>
      </w:r>
      <w:r w:rsidRPr="00856DC2">
        <w:rPr>
          <w:szCs w:val="20"/>
        </w:rPr>
        <w:tab/>
      </w:r>
      <w:r w:rsidR="00B90E14" w:rsidRPr="00B90E14">
        <w:rPr>
          <w:szCs w:val="20"/>
        </w:rPr>
        <w:t>Mark Ferns,</w:t>
      </w:r>
      <w:r w:rsidR="00137FD5">
        <w:rPr>
          <w:szCs w:val="20"/>
        </w:rPr>
        <w:t xml:space="preserve">   </w:t>
      </w:r>
      <w:hyperlink r:id="rId79" w:history="1">
        <w:r w:rsidR="00137FD5" w:rsidRPr="00EA68AF">
          <w:rPr>
            <w:rStyle w:val="Hyperlink"/>
            <w:szCs w:val="20"/>
          </w:rPr>
          <w:t>clerk@fpcbaker.org</w:t>
        </w:r>
      </w:hyperlink>
      <w:r w:rsidR="0076255E">
        <w:rPr>
          <w:szCs w:val="20"/>
        </w:rPr>
        <w:t xml:space="preserve">,  </w:t>
      </w:r>
      <w:r w:rsidR="0076255E" w:rsidRPr="0076255E">
        <w:rPr>
          <w:szCs w:val="20"/>
        </w:rPr>
        <w:t xml:space="preserve"> </w:t>
      </w:r>
      <w:hyperlink r:id="rId80" w:history="1">
        <w:r w:rsidR="0076255E" w:rsidRPr="00EA68AF">
          <w:rPr>
            <w:rStyle w:val="Hyperlink"/>
            <w:szCs w:val="20"/>
          </w:rPr>
          <w:t>detectorhead@yahoo.com</w:t>
        </w:r>
      </w:hyperlink>
    </w:p>
    <w:p w14:paraId="427CE17D" w14:textId="0996957C" w:rsid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Burns</w:t>
      </w:r>
      <w:r w:rsidRPr="00856DC2">
        <w:rPr>
          <w:szCs w:val="20"/>
        </w:rPr>
        <w:tab/>
      </w:r>
      <w:r w:rsidRPr="00856DC2">
        <w:rPr>
          <w:szCs w:val="20"/>
        </w:rPr>
        <w:tab/>
        <w:t>Edie Necochea, 417 W Washington St., Burns, OR  97720, 541-573-2134</w:t>
      </w:r>
      <w:r w:rsidR="00C351FA">
        <w:rPr>
          <w:szCs w:val="20"/>
        </w:rPr>
        <w:t xml:space="preserve"> </w:t>
      </w:r>
      <w:r w:rsidR="00C351FA">
        <w:rPr>
          <w:szCs w:val="20"/>
        </w:rPr>
        <w:tab/>
      </w:r>
      <w:hyperlink r:id="rId81" w:history="1">
        <w:r w:rsidR="00C351FA" w:rsidRPr="00C20ECA">
          <w:rPr>
            <w:rStyle w:val="Hyperlink"/>
            <w:szCs w:val="20"/>
          </w:rPr>
          <w:t>emnecochea@gmail.com</w:t>
        </w:r>
      </w:hyperlink>
    </w:p>
    <w:p w14:paraId="15569BE8" w14:textId="2D1CCF2F" w:rsidR="00C351FA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Pine Valley</w:t>
      </w:r>
      <w:r w:rsidRPr="00856DC2">
        <w:rPr>
          <w:szCs w:val="20"/>
        </w:rPr>
        <w:tab/>
      </w:r>
      <w:r w:rsidR="00F11EC5" w:rsidRPr="00F11EC5">
        <w:rPr>
          <w:szCs w:val="20"/>
        </w:rPr>
        <w:t xml:space="preserve">Jenny Gulick  </w:t>
      </w:r>
      <w:hyperlink r:id="rId82" w:history="1">
        <w:r w:rsidR="00F11EC5" w:rsidRPr="00EA68AF">
          <w:rPr>
            <w:rStyle w:val="Hyperlink"/>
            <w:szCs w:val="20"/>
          </w:rPr>
          <w:t>jenny_gulick@yahoo.com</w:t>
        </w:r>
      </w:hyperlink>
    </w:p>
    <w:p w14:paraId="6A7B370F" w14:textId="7EF197B9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Hermiston</w:t>
      </w:r>
      <w:r w:rsidRPr="00856DC2">
        <w:rPr>
          <w:szCs w:val="20"/>
        </w:rPr>
        <w:tab/>
        <w:t>Midge Harris, 1005 SE 9th Street, Hermiston, OR  97838, 541-571-2556</w:t>
      </w:r>
    </w:p>
    <w:p w14:paraId="13FC24A0" w14:textId="5E528E59" w:rsid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ab/>
      </w:r>
      <w:r w:rsidRPr="00856DC2">
        <w:rPr>
          <w:szCs w:val="20"/>
        </w:rPr>
        <w:tab/>
      </w:r>
      <w:hyperlink r:id="rId83" w:history="1">
        <w:r w:rsidR="00C351FA" w:rsidRPr="00C20ECA">
          <w:rPr>
            <w:rStyle w:val="Hyperlink"/>
            <w:szCs w:val="20"/>
          </w:rPr>
          <w:t>mcharris27@gmail.com</w:t>
        </w:r>
      </w:hyperlink>
    </w:p>
    <w:p w14:paraId="4B15D05C" w14:textId="77777777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La Grande</w:t>
      </w:r>
      <w:r w:rsidRPr="00856DC2">
        <w:rPr>
          <w:szCs w:val="20"/>
        </w:rPr>
        <w:tab/>
        <w:t xml:space="preserve">Connie Ingerson, 3300 N. Union Street, La Grande, OR  97850, </w:t>
      </w:r>
      <w:r w:rsidRPr="00856DC2">
        <w:rPr>
          <w:szCs w:val="20"/>
        </w:rPr>
        <w:tab/>
      </w:r>
    </w:p>
    <w:p w14:paraId="1EE74924" w14:textId="57F7E60A" w:rsid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ab/>
      </w:r>
      <w:r w:rsidRPr="00856DC2">
        <w:rPr>
          <w:szCs w:val="20"/>
        </w:rPr>
        <w:tab/>
      </w:r>
      <w:hyperlink r:id="rId84" w:history="1">
        <w:r w:rsidR="00C351FA" w:rsidRPr="00C20ECA">
          <w:rPr>
            <w:rStyle w:val="Hyperlink"/>
            <w:szCs w:val="20"/>
          </w:rPr>
          <w:t>cingerson@eoni.com</w:t>
        </w:r>
      </w:hyperlink>
    </w:p>
    <w:p w14:paraId="4FBB612D" w14:textId="7318C9CD" w:rsidR="009A3CA7" w:rsidRDefault="009A3CA7" w:rsidP="009A3CA7">
      <w:pPr>
        <w:widowControl/>
        <w:spacing w:before="0" w:after="0"/>
        <w:ind w:left="1440" w:right="0" w:hanging="1440"/>
        <w:rPr>
          <w:szCs w:val="20"/>
        </w:rPr>
      </w:pPr>
      <w:r>
        <w:rPr>
          <w:szCs w:val="20"/>
        </w:rPr>
        <w:t>Lakeview, First</w:t>
      </w:r>
      <w:r>
        <w:rPr>
          <w:szCs w:val="20"/>
        </w:rPr>
        <w:tab/>
      </w:r>
      <w:r w:rsidR="00344674">
        <w:rPr>
          <w:szCs w:val="20"/>
        </w:rPr>
        <w:t>Mike Sabin</w:t>
      </w:r>
      <w:r>
        <w:rPr>
          <w:szCs w:val="20"/>
        </w:rPr>
        <w:t xml:space="preserve">, </w:t>
      </w:r>
      <w:r w:rsidRPr="009A3CA7">
        <w:rPr>
          <w:szCs w:val="20"/>
        </w:rPr>
        <w:t>541-947-2909 Ofc</w:t>
      </w:r>
      <w:r w:rsidR="00344674">
        <w:rPr>
          <w:szCs w:val="20"/>
        </w:rPr>
        <w:t xml:space="preserve">  </w:t>
      </w:r>
      <w:hyperlink r:id="rId85" w:history="1">
        <w:r w:rsidRPr="00E97D2A">
          <w:rPr>
            <w:rStyle w:val="Hyperlink"/>
            <w:szCs w:val="20"/>
          </w:rPr>
          <w:t>fpclakeview@gmail.com</w:t>
        </w:r>
      </w:hyperlink>
      <w:r>
        <w:rPr>
          <w:szCs w:val="20"/>
        </w:rPr>
        <w:t xml:space="preserve"> </w:t>
      </w:r>
    </w:p>
    <w:p w14:paraId="29EDBD40" w14:textId="07A7A01E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Lostine</w:t>
      </w:r>
      <w:r w:rsidRPr="00856DC2">
        <w:rPr>
          <w:szCs w:val="20"/>
        </w:rPr>
        <w:tab/>
      </w:r>
      <w:r w:rsidR="009049AB">
        <w:rPr>
          <w:szCs w:val="20"/>
        </w:rPr>
        <w:tab/>
      </w:r>
      <w:r w:rsidRPr="00856DC2">
        <w:rPr>
          <w:szCs w:val="20"/>
        </w:rPr>
        <w:t xml:space="preserve">Joyce Marie Anderson, 301 SE 6th Street, Enterprise, OR  97828, </w:t>
      </w:r>
    </w:p>
    <w:p w14:paraId="20820B8E" w14:textId="4D6B24A5" w:rsid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ab/>
      </w:r>
      <w:r w:rsidRPr="00856DC2">
        <w:rPr>
          <w:szCs w:val="20"/>
        </w:rPr>
        <w:tab/>
        <w:t xml:space="preserve">541-398-1771, </w:t>
      </w:r>
      <w:hyperlink r:id="rId86" w:history="1">
        <w:r w:rsidR="00C351FA" w:rsidRPr="00C20ECA">
          <w:rPr>
            <w:rStyle w:val="Hyperlink"/>
            <w:szCs w:val="20"/>
          </w:rPr>
          <w:t>twinsy@yahoo.com</w:t>
        </w:r>
      </w:hyperlink>
    </w:p>
    <w:p w14:paraId="38020F1E" w14:textId="77777777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lastRenderedPageBreak/>
        <w:t>Milton-Freewater</w:t>
      </w:r>
      <w:r w:rsidRPr="00856DC2">
        <w:rPr>
          <w:szCs w:val="20"/>
        </w:rPr>
        <w:tab/>
        <w:t>Judith Chesnut, 812 Jacquelyn, Milton-Freewater, OR  97862,</w:t>
      </w:r>
    </w:p>
    <w:p w14:paraId="420AC525" w14:textId="4327C7A0" w:rsid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ab/>
      </w:r>
      <w:r w:rsidRPr="00856DC2">
        <w:rPr>
          <w:szCs w:val="20"/>
        </w:rPr>
        <w:tab/>
        <w:t xml:space="preserve">541-938-5161, </w:t>
      </w:r>
      <w:hyperlink r:id="rId87" w:history="1">
        <w:r w:rsidR="00C351FA" w:rsidRPr="00C20ECA">
          <w:rPr>
            <w:rStyle w:val="Hyperlink"/>
            <w:szCs w:val="20"/>
          </w:rPr>
          <w:t>starfishjudy@charter.net</w:t>
        </w:r>
      </w:hyperlink>
    </w:p>
    <w:p w14:paraId="3239EEB7" w14:textId="77777777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Monument</w:t>
      </w:r>
      <w:r w:rsidRPr="00856DC2">
        <w:rPr>
          <w:szCs w:val="20"/>
        </w:rPr>
        <w:tab/>
        <w:t>Vonda Jo Stubblefield, Box 338, Monument, OR  97864, 541-934-2688</w:t>
      </w:r>
    </w:p>
    <w:p w14:paraId="7387A6E3" w14:textId="03763F5B" w:rsid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ab/>
      </w:r>
      <w:r w:rsidRPr="00856DC2">
        <w:rPr>
          <w:szCs w:val="20"/>
        </w:rPr>
        <w:tab/>
      </w:r>
      <w:hyperlink r:id="rId88" w:history="1">
        <w:r w:rsidR="00C351FA" w:rsidRPr="00C20ECA">
          <w:rPr>
            <w:rStyle w:val="Hyperlink"/>
            <w:szCs w:val="20"/>
          </w:rPr>
          <w:t>jimandvonda@centurytel.net</w:t>
        </w:r>
      </w:hyperlink>
    </w:p>
    <w:p w14:paraId="21924DA1" w14:textId="4C0BE43A" w:rsidR="009A3CA7" w:rsidRDefault="009A3CA7" w:rsidP="00A263C8">
      <w:pPr>
        <w:widowControl/>
        <w:spacing w:before="0" w:after="0"/>
        <w:ind w:left="0" w:right="0"/>
        <w:rPr>
          <w:szCs w:val="20"/>
        </w:rPr>
      </w:pPr>
      <w:r>
        <w:rPr>
          <w:szCs w:val="20"/>
        </w:rPr>
        <w:t xml:space="preserve">Moro Community Church,  Patty Burnett, </w:t>
      </w:r>
      <w:hyperlink r:id="rId89" w:history="1">
        <w:r w:rsidRPr="00E97D2A">
          <w:rPr>
            <w:rStyle w:val="Hyperlink"/>
            <w:szCs w:val="20"/>
          </w:rPr>
          <w:t>pbburnet@embarqmail.com</w:t>
        </w:r>
      </w:hyperlink>
      <w:r>
        <w:rPr>
          <w:szCs w:val="20"/>
        </w:rPr>
        <w:t xml:space="preserve">  </w:t>
      </w:r>
    </w:p>
    <w:p w14:paraId="361A4C73" w14:textId="05FE4956" w:rsidR="00A263C8" w:rsidRDefault="00856DC2" w:rsidP="00A263C8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Mount Vernon</w:t>
      </w:r>
      <w:r w:rsidR="00A263C8" w:rsidRPr="00A263C8">
        <w:t xml:space="preserve"> </w:t>
      </w:r>
      <w:r w:rsidR="00A263C8">
        <w:t xml:space="preserve">(Interim)  </w:t>
      </w:r>
      <w:r w:rsidR="00A263C8" w:rsidRPr="00A263C8">
        <w:rPr>
          <w:szCs w:val="20"/>
        </w:rPr>
        <w:t xml:space="preserve">Ruling Elder Mary Lou Welby,  </w:t>
      </w:r>
      <w:hyperlink r:id="rId90" w:history="1">
        <w:r w:rsidR="00A263C8" w:rsidRPr="0070174A">
          <w:rPr>
            <w:rStyle w:val="Hyperlink"/>
            <w:szCs w:val="20"/>
          </w:rPr>
          <w:t>mcwelby@centurytel.net</w:t>
        </w:r>
      </w:hyperlink>
    </w:p>
    <w:p w14:paraId="03485F37" w14:textId="0987726D" w:rsidR="00856DC2" w:rsidRDefault="00856DC2" w:rsidP="00850D97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Pendleton</w:t>
      </w:r>
      <w:r w:rsidRPr="00856DC2">
        <w:rPr>
          <w:szCs w:val="20"/>
        </w:rPr>
        <w:tab/>
      </w:r>
      <w:r w:rsidR="00850D97">
        <w:rPr>
          <w:szCs w:val="20"/>
        </w:rPr>
        <w:t xml:space="preserve">Lori Powell, </w:t>
      </w:r>
      <w:hyperlink r:id="rId91" w:history="1">
        <w:r w:rsidR="00850D97" w:rsidRPr="00121252">
          <w:rPr>
            <w:rStyle w:val="Hyperlink"/>
            <w:szCs w:val="20"/>
          </w:rPr>
          <w:t>dlpowell@eoni.com</w:t>
        </w:r>
      </w:hyperlink>
      <w:r w:rsidR="00850D97">
        <w:rPr>
          <w:szCs w:val="20"/>
        </w:rPr>
        <w:t xml:space="preserve"> 541-969-2820  </w:t>
      </w:r>
    </w:p>
    <w:p w14:paraId="6FCEC5AD" w14:textId="20546D05" w:rsidR="00856DC2" w:rsidRDefault="00856DC2" w:rsidP="007E5EC3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Tutuilla</w:t>
      </w:r>
      <w:r w:rsidRPr="00856DC2">
        <w:rPr>
          <w:szCs w:val="20"/>
        </w:rPr>
        <w:tab/>
      </w:r>
      <w:r w:rsidR="007E5EC3">
        <w:rPr>
          <w:szCs w:val="20"/>
        </w:rPr>
        <w:t xml:space="preserve">Bonnie Burke, </w:t>
      </w:r>
      <w:hyperlink r:id="rId92" w:history="1">
        <w:r w:rsidR="007E5EC3" w:rsidRPr="00E75A3A">
          <w:rPr>
            <w:rStyle w:val="Hyperlink"/>
            <w:szCs w:val="20"/>
          </w:rPr>
          <w:t>burmay1946@gmail.com</w:t>
        </w:r>
      </w:hyperlink>
    </w:p>
    <w:p w14:paraId="6A827712" w14:textId="2927EBA5" w:rsid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Stanfield</w:t>
      </w:r>
      <w:r w:rsidRPr="00856DC2">
        <w:rPr>
          <w:szCs w:val="20"/>
        </w:rPr>
        <w:tab/>
      </w:r>
    </w:p>
    <w:p w14:paraId="2A1EDA90" w14:textId="77777777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Ukiah</w:t>
      </w:r>
      <w:r w:rsidRPr="00856DC2">
        <w:rPr>
          <w:szCs w:val="20"/>
        </w:rPr>
        <w:tab/>
      </w:r>
      <w:r w:rsidRPr="00856DC2">
        <w:rPr>
          <w:szCs w:val="20"/>
        </w:rPr>
        <w:tab/>
        <w:t>Nancy Elizabeth Martin, PO Box 75, Ukiah, OR  97880, 541-910-1409</w:t>
      </w:r>
    </w:p>
    <w:p w14:paraId="7CB384CD" w14:textId="1B9B660C" w:rsid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ab/>
      </w:r>
      <w:r w:rsidRPr="00856DC2">
        <w:rPr>
          <w:szCs w:val="20"/>
        </w:rPr>
        <w:tab/>
      </w:r>
      <w:hyperlink r:id="rId93" w:history="1">
        <w:r w:rsidR="007E5EC3" w:rsidRPr="00E75A3A">
          <w:rPr>
            <w:rStyle w:val="Hyperlink"/>
            <w:szCs w:val="20"/>
          </w:rPr>
          <w:t>nancyemartin48@gmail.com</w:t>
        </w:r>
      </w:hyperlink>
    </w:p>
    <w:p w14:paraId="13C87EDC" w14:textId="13FC4F9A" w:rsidR="00C351FA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Umatilla</w:t>
      </w:r>
      <w:r w:rsidRPr="00856DC2">
        <w:rPr>
          <w:szCs w:val="20"/>
        </w:rPr>
        <w:tab/>
        <w:t xml:space="preserve">Carollyn Robinson  PO Box 358, Umatilla, OR 97882, </w:t>
      </w:r>
      <w:r w:rsidRPr="00856DC2">
        <w:rPr>
          <w:szCs w:val="20"/>
        </w:rPr>
        <w:tab/>
      </w:r>
    </w:p>
    <w:p w14:paraId="61CE1C7A" w14:textId="77777777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ab/>
      </w:r>
      <w:r w:rsidRPr="00856DC2">
        <w:rPr>
          <w:szCs w:val="20"/>
        </w:rPr>
        <w:tab/>
      </w:r>
      <w:hyperlink r:id="rId94" w:history="1">
        <w:r w:rsidRPr="00856DC2">
          <w:rPr>
            <w:color w:val="0563C1"/>
            <w:szCs w:val="20"/>
            <w:u w:val="single"/>
          </w:rPr>
          <w:t>CRobinson@gshealth.org</w:t>
        </w:r>
      </w:hyperlink>
      <w:r w:rsidRPr="00856DC2">
        <w:rPr>
          <w:szCs w:val="20"/>
        </w:rPr>
        <w:t xml:space="preserve">   </w:t>
      </w:r>
      <w:hyperlink r:id="rId95" w:history="1">
        <w:r w:rsidRPr="00856DC2">
          <w:rPr>
            <w:color w:val="0563C1"/>
            <w:szCs w:val="20"/>
            <w:u w:val="single"/>
          </w:rPr>
          <w:t>carollyn57robinson@gmail.com</w:t>
        </w:r>
      </w:hyperlink>
    </w:p>
    <w:p w14:paraId="3B275A39" w14:textId="77777777" w:rsidR="00856DC2" w:rsidRPr="00856DC2" w:rsidRDefault="00856DC2" w:rsidP="00856DC2">
      <w:pPr>
        <w:widowControl/>
        <w:tabs>
          <w:tab w:val="left" w:pos="970"/>
        </w:tabs>
        <w:spacing w:before="0" w:after="0"/>
        <w:ind w:left="0" w:right="0"/>
        <w:rPr>
          <w:szCs w:val="20"/>
        </w:rPr>
      </w:pPr>
      <w:r w:rsidRPr="00856DC2">
        <w:rPr>
          <w:szCs w:val="20"/>
        </w:rPr>
        <w:tab/>
      </w:r>
    </w:p>
    <w:p w14:paraId="6FBD17BE" w14:textId="77777777" w:rsidR="00856DC2" w:rsidRPr="00856DC2" w:rsidRDefault="00856DC2" w:rsidP="00856DC2">
      <w:pPr>
        <w:widowControl/>
        <w:spacing w:before="0" w:after="0"/>
        <w:ind w:left="0" w:right="0"/>
        <w:rPr>
          <w:b/>
          <w:szCs w:val="20"/>
        </w:rPr>
      </w:pPr>
      <w:r w:rsidRPr="00856DC2">
        <w:rPr>
          <w:b/>
          <w:szCs w:val="20"/>
        </w:rPr>
        <w:t>Treasurers</w:t>
      </w:r>
    </w:p>
    <w:p w14:paraId="4444C876" w14:textId="77777777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Baker City</w:t>
      </w:r>
      <w:r w:rsidRPr="00856DC2">
        <w:rPr>
          <w:szCs w:val="20"/>
        </w:rPr>
        <w:tab/>
        <w:t xml:space="preserve">LaVonne Yeoumans, </w:t>
      </w:r>
      <w:hyperlink r:id="rId96" w:history="1">
        <w:r w:rsidRPr="00856DC2">
          <w:rPr>
            <w:color w:val="0563C1"/>
            <w:szCs w:val="20"/>
            <w:u w:val="single"/>
          </w:rPr>
          <w:t>konaklrs@thegeo.net</w:t>
        </w:r>
      </w:hyperlink>
      <w:r w:rsidRPr="00856DC2">
        <w:rPr>
          <w:szCs w:val="20"/>
        </w:rPr>
        <w:t>, 541-523-2347</w:t>
      </w:r>
    </w:p>
    <w:p w14:paraId="08E23045" w14:textId="5C9501A6" w:rsidR="00137FD5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Burns</w:t>
      </w:r>
      <w:r w:rsidRPr="00856DC2">
        <w:rPr>
          <w:szCs w:val="20"/>
        </w:rPr>
        <w:tab/>
      </w:r>
      <w:r w:rsidRPr="00856DC2">
        <w:rPr>
          <w:szCs w:val="20"/>
        </w:rPr>
        <w:tab/>
        <w:t xml:space="preserve">Jon Zieber, -573-2134  </w:t>
      </w:r>
      <w:hyperlink r:id="rId97" w:history="1">
        <w:r w:rsidR="00137FD5" w:rsidRPr="00EA68AF">
          <w:rPr>
            <w:rStyle w:val="Hyperlink"/>
            <w:szCs w:val="20"/>
          </w:rPr>
          <w:t>pioneerpresbyterianburnsor@gmail.com</w:t>
        </w:r>
      </w:hyperlink>
    </w:p>
    <w:p w14:paraId="18AACF53" w14:textId="74EF631F" w:rsid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 xml:space="preserve">Halfway (Pine Valley) </w:t>
      </w:r>
      <w:r w:rsidRPr="00856DC2">
        <w:rPr>
          <w:szCs w:val="20"/>
        </w:rPr>
        <w:tab/>
      </w:r>
      <w:r w:rsidR="00F11EC5" w:rsidRPr="00F11EC5">
        <w:rPr>
          <w:szCs w:val="20"/>
        </w:rPr>
        <w:t xml:space="preserve">Jenny Gulick  </w:t>
      </w:r>
      <w:hyperlink r:id="rId98" w:history="1">
        <w:r w:rsidR="00F11EC5" w:rsidRPr="00EA68AF">
          <w:rPr>
            <w:rStyle w:val="Hyperlink"/>
            <w:szCs w:val="20"/>
          </w:rPr>
          <w:t>jenny_gulick@yahoo.com</w:t>
        </w:r>
      </w:hyperlink>
    </w:p>
    <w:p w14:paraId="2B8C9E3D" w14:textId="1E9D2D27" w:rsidR="00BD182F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Hermiston</w:t>
      </w:r>
      <w:r w:rsidRPr="00856DC2">
        <w:rPr>
          <w:szCs w:val="20"/>
        </w:rPr>
        <w:tab/>
      </w:r>
      <w:r w:rsidR="00E8113F">
        <w:rPr>
          <w:szCs w:val="20"/>
        </w:rPr>
        <w:t>Jacob Zumwalt – Send information to Clerk of Session</w:t>
      </w:r>
    </w:p>
    <w:p w14:paraId="181D7386" w14:textId="33219CE4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La Grande</w:t>
      </w:r>
      <w:r w:rsidRPr="00856DC2">
        <w:rPr>
          <w:szCs w:val="20"/>
        </w:rPr>
        <w:tab/>
        <w:t xml:space="preserve">Brent Lewis, 1308 Washington Street La Grande, OR  97850, </w:t>
      </w:r>
      <w:r w:rsidRPr="00856DC2">
        <w:rPr>
          <w:szCs w:val="20"/>
        </w:rPr>
        <w:tab/>
      </w:r>
    </w:p>
    <w:p w14:paraId="3CE5AD21" w14:textId="77777777" w:rsid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ab/>
      </w:r>
      <w:r w:rsidRPr="00856DC2">
        <w:rPr>
          <w:szCs w:val="20"/>
        </w:rPr>
        <w:tab/>
      </w:r>
      <w:hyperlink r:id="rId99" w:history="1">
        <w:r w:rsidRPr="00856DC2">
          <w:rPr>
            <w:color w:val="0563C1"/>
            <w:szCs w:val="20"/>
            <w:u w:val="single"/>
          </w:rPr>
          <w:t>hblewis49@gmail.com</w:t>
        </w:r>
      </w:hyperlink>
      <w:r w:rsidRPr="00856DC2">
        <w:rPr>
          <w:szCs w:val="20"/>
        </w:rPr>
        <w:t xml:space="preserve"> </w:t>
      </w:r>
    </w:p>
    <w:p w14:paraId="6EF08CFE" w14:textId="22DED2E8" w:rsidR="00AE271C" w:rsidRPr="00856DC2" w:rsidRDefault="00AE271C" w:rsidP="00856DC2">
      <w:pPr>
        <w:widowControl/>
        <w:spacing w:before="0" w:after="0"/>
        <w:ind w:left="0" w:right="0"/>
        <w:rPr>
          <w:szCs w:val="20"/>
        </w:rPr>
      </w:pPr>
      <w:r>
        <w:rPr>
          <w:szCs w:val="20"/>
        </w:rPr>
        <w:t>Lakeview</w:t>
      </w:r>
      <w:r>
        <w:rPr>
          <w:szCs w:val="20"/>
        </w:rPr>
        <w:tab/>
      </w:r>
    </w:p>
    <w:p w14:paraId="522F8F79" w14:textId="77777777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Lostine</w:t>
      </w:r>
      <w:r w:rsidRPr="00856DC2">
        <w:rPr>
          <w:szCs w:val="20"/>
        </w:rPr>
        <w:tab/>
        <w:t xml:space="preserve">Cathy Johnson PO Box 162, Lostine, OR 97857 </w:t>
      </w:r>
    </w:p>
    <w:p w14:paraId="059FEF8D" w14:textId="77777777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ab/>
      </w:r>
      <w:r w:rsidRPr="00856DC2">
        <w:rPr>
          <w:szCs w:val="20"/>
        </w:rPr>
        <w:tab/>
        <w:t xml:space="preserve">541-398-1529, </w:t>
      </w:r>
      <w:hyperlink r:id="rId100" w:history="1">
        <w:r w:rsidRPr="00856DC2">
          <w:rPr>
            <w:color w:val="0563C1"/>
            <w:szCs w:val="20"/>
            <w:u w:val="single"/>
          </w:rPr>
          <w:t>cathy@silvercreekteam.com</w:t>
        </w:r>
      </w:hyperlink>
    </w:p>
    <w:p w14:paraId="63B5987C" w14:textId="003CAE99" w:rsid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Milton-Freewater</w:t>
      </w:r>
      <w:r w:rsidRPr="00856DC2">
        <w:rPr>
          <w:szCs w:val="20"/>
        </w:rPr>
        <w:tab/>
        <w:t>John Zerba ,wahs@bmi.ne</w:t>
      </w:r>
      <w:r w:rsidR="00C351FA">
        <w:rPr>
          <w:szCs w:val="20"/>
        </w:rPr>
        <w:t xml:space="preserve">t </w:t>
      </w:r>
      <w:r w:rsidRPr="00856DC2">
        <w:rPr>
          <w:szCs w:val="20"/>
        </w:rPr>
        <w:t xml:space="preserve"> 541-938-6105</w:t>
      </w:r>
    </w:p>
    <w:p w14:paraId="1B814DF0" w14:textId="7D39507D" w:rsidR="00AE271C" w:rsidRPr="00856DC2" w:rsidRDefault="00AE271C" w:rsidP="00856DC2">
      <w:pPr>
        <w:widowControl/>
        <w:spacing w:before="0" w:after="0"/>
        <w:ind w:left="0" w:right="0"/>
        <w:rPr>
          <w:szCs w:val="20"/>
        </w:rPr>
      </w:pPr>
      <w:r>
        <w:rPr>
          <w:szCs w:val="20"/>
        </w:rPr>
        <w:t>Moro</w:t>
      </w:r>
      <w:r>
        <w:rPr>
          <w:szCs w:val="20"/>
        </w:rPr>
        <w:tab/>
      </w:r>
      <w:r w:rsidR="006100C2">
        <w:rPr>
          <w:szCs w:val="20"/>
        </w:rPr>
        <w:tab/>
      </w:r>
    </w:p>
    <w:p w14:paraId="48A7C9F4" w14:textId="77777777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Monument</w:t>
      </w:r>
      <w:r w:rsidRPr="00856DC2">
        <w:rPr>
          <w:szCs w:val="20"/>
        </w:rPr>
        <w:tab/>
        <w:t>Vonda Jo Stubblefield, Box 338, Monument, OR  97864,  541-934-2688</w:t>
      </w:r>
    </w:p>
    <w:p w14:paraId="67FB679C" w14:textId="77777777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ab/>
      </w:r>
      <w:r w:rsidRPr="00856DC2">
        <w:rPr>
          <w:szCs w:val="20"/>
        </w:rPr>
        <w:tab/>
      </w:r>
      <w:hyperlink r:id="rId101" w:history="1">
        <w:r w:rsidRPr="00856DC2">
          <w:rPr>
            <w:color w:val="0563C1"/>
            <w:szCs w:val="20"/>
            <w:u w:val="single"/>
          </w:rPr>
          <w:t>jimandvonda@centurytel.net</w:t>
        </w:r>
      </w:hyperlink>
    </w:p>
    <w:p w14:paraId="19429BB7" w14:textId="5DB0BEF0" w:rsidR="00856DC2" w:rsidRDefault="00856DC2" w:rsidP="009378F8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Mount Vernon</w:t>
      </w:r>
      <w:r w:rsidRPr="00856DC2">
        <w:rPr>
          <w:szCs w:val="20"/>
        </w:rPr>
        <w:tab/>
      </w:r>
      <w:r w:rsidR="007E5EC3">
        <w:rPr>
          <w:szCs w:val="20"/>
        </w:rPr>
        <w:t xml:space="preserve">  Mary Lou Welby </w:t>
      </w:r>
      <w:hyperlink r:id="rId102" w:history="1">
        <w:r w:rsidR="007E5EC3" w:rsidRPr="00E75A3A">
          <w:rPr>
            <w:rStyle w:val="Hyperlink"/>
            <w:szCs w:val="20"/>
          </w:rPr>
          <w:t>mcwelby@centurytel.net</w:t>
        </w:r>
      </w:hyperlink>
    </w:p>
    <w:p w14:paraId="7558D0F4" w14:textId="0E8AFF61" w:rsidR="00841CB5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Pendleton</w:t>
      </w:r>
      <w:r w:rsidRPr="00856DC2">
        <w:rPr>
          <w:szCs w:val="20"/>
        </w:rPr>
        <w:tab/>
      </w:r>
      <w:r w:rsidR="00841CB5">
        <w:rPr>
          <w:szCs w:val="20"/>
        </w:rPr>
        <w:t xml:space="preserve">LindaMuller  </w:t>
      </w:r>
      <w:hyperlink r:id="rId103" w:history="1">
        <w:r w:rsidR="00841CB5" w:rsidRPr="00EA68AF">
          <w:rPr>
            <w:rStyle w:val="Hyperlink"/>
            <w:szCs w:val="20"/>
          </w:rPr>
          <w:t>linda.muller54@gmail.com</w:t>
        </w:r>
      </w:hyperlink>
    </w:p>
    <w:p w14:paraId="67656525" w14:textId="57AD3649" w:rsidR="00963D9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Tutuilla</w:t>
      </w:r>
      <w:r w:rsidRPr="00856DC2">
        <w:rPr>
          <w:szCs w:val="20"/>
        </w:rPr>
        <w:tab/>
      </w:r>
      <w:r w:rsidR="007E5EC3">
        <w:rPr>
          <w:szCs w:val="20"/>
        </w:rPr>
        <w:t xml:space="preserve">Bonnie Burke,  </w:t>
      </w:r>
      <w:hyperlink r:id="rId104" w:history="1">
        <w:r w:rsidR="00963D92" w:rsidRPr="00EA68AF">
          <w:rPr>
            <w:rStyle w:val="Hyperlink"/>
            <w:szCs w:val="20"/>
          </w:rPr>
          <w:t>burmay1946@gmail.com</w:t>
        </w:r>
      </w:hyperlink>
    </w:p>
    <w:p w14:paraId="7F9F74ED" w14:textId="6D72DE2D" w:rsid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Stanfield</w:t>
      </w:r>
      <w:r w:rsidRPr="00856DC2">
        <w:rPr>
          <w:szCs w:val="20"/>
        </w:rPr>
        <w:tab/>
      </w:r>
      <w:r w:rsidR="00471346">
        <w:rPr>
          <w:szCs w:val="20"/>
        </w:rPr>
        <w:t>Carol Smith</w:t>
      </w:r>
    </w:p>
    <w:p w14:paraId="2355AAC6" w14:textId="77777777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Ukiah</w:t>
      </w:r>
      <w:r w:rsidRPr="00856DC2">
        <w:rPr>
          <w:szCs w:val="20"/>
        </w:rPr>
        <w:tab/>
      </w:r>
      <w:r w:rsidRPr="00856DC2">
        <w:rPr>
          <w:szCs w:val="20"/>
        </w:rPr>
        <w:tab/>
        <w:t>Nancy Elizabeth Martin, PO Box 75, Ukiah, OR  97880, 541-910-1409</w:t>
      </w:r>
    </w:p>
    <w:p w14:paraId="28853F61" w14:textId="77777777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ab/>
      </w:r>
      <w:r w:rsidRPr="00856DC2">
        <w:rPr>
          <w:szCs w:val="20"/>
        </w:rPr>
        <w:tab/>
      </w:r>
      <w:hyperlink r:id="rId105" w:history="1">
        <w:r w:rsidRPr="00856DC2">
          <w:rPr>
            <w:color w:val="0563C1"/>
            <w:szCs w:val="20"/>
            <w:u w:val="single"/>
          </w:rPr>
          <w:t>nancyemartin48@gmail.com</w:t>
        </w:r>
      </w:hyperlink>
    </w:p>
    <w:p w14:paraId="1ADD30BA" w14:textId="25068102" w:rsidR="00856DC2" w:rsidRPr="00856DC2" w:rsidRDefault="00856DC2" w:rsidP="00856DC2">
      <w:pPr>
        <w:widowControl/>
        <w:spacing w:before="0" w:after="0"/>
        <w:ind w:left="0" w:right="0"/>
        <w:rPr>
          <w:szCs w:val="20"/>
        </w:rPr>
      </w:pPr>
      <w:r w:rsidRPr="00856DC2">
        <w:rPr>
          <w:szCs w:val="20"/>
        </w:rPr>
        <w:t>Umatilla</w:t>
      </w:r>
      <w:r w:rsidRPr="00856DC2">
        <w:rPr>
          <w:szCs w:val="20"/>
        </w:rPr>
        <w:tab/>
        <w:t xml:space="preserve">Patricia Wagner  PO Box 358, Umatilla OR 97882-0358  </w:t>
      </w:r>
      <w:r w:rsidRPr="00856DC2">
        <w:rPr>
          <w:szCs w:val="20"/>
        </w:rPr>
        <w:tab/>
      </w:r>
      <w:r w:rsidRPr="00856DC2">
        <w:rPr>
          <w:szCs w:val="20"/>
        </w:rPr>
        <w:tab/>
      </w:r>
      <w:r w:rsidRPr="00856DC2">
        <w:rPr>
          <w:szCs w:val="20"/>
        </w:rPr>
        <w:tab/>
      </w:r>
      <w:r w:rsidRPr="00856DC2">
        <w:rPr>
          <w:szCs w:val="20"/>
        </w:rPr>
        <w:tab/>
      </w:r>
      <w:r w:rsidRPr="00856DC2">
        <w:rPr>
          <w:szCs w:val="20"/>
        </w:rPr>
        <w:tab/>
      </w:r>
      <w:r w:rsidR="009049AB">
        <w:rPr>
          <w:szCs w:val="20"/>
        </w:rPr>
        <w:tab/>
      </w:r>
      <w:r w:rsidR="00A200EE">
        <w:rPr>
          <w:szCs w:val="20"/>
        </w:rPr>
        <w:tab/>
      </w:r>
      <w:r w:rsidR="00A200EE">
        <w:rPr>
          <w:szCs w:val="20"/>
        </w:rPr>
        <w:tab/>
      </w:r>
      <w:hyperlink r:id="rId106" w:history="1">
        <w:r w:rsidR="00A200EE" w:rsidRPr="00EA68AF">
          <w:rPr>
            <w:rStyle w:val="Hyperlink"/>
            <w:szCs w:val="20"/>
          </w:rPr>
          <w:t>bandpwags@yahoo.com</w:t>
        </w:r>
      </w:hyperlink>
    </w:p>
    <w:p w14:paraId="04D2A19C" w14:textId="77777777" w:rsidR="00934F8A" w:rsidRDefault="00934F8A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</w:pPr>
    </w:p>
    <w:p w14:paraId="41C5F034" w14:textId="77777777" w:rsidR="00285B2F" w:rsidRPr="009049AB" w:rsidRDefault="00285B2F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0" w:right="0"/>
        <w:rPr>
          <w:b/>
        </w:rPr>
      </w:pPr>
      <w:r w:rsidRPr="009049AB">
        <w:rPr>
          <w:b/>
        </w:rPr>
        <w:t>Other Contacts</w:t>
      </w:r>
    </w:p>
    <w:p w14:paraId="576C092F" w14:textId="63A9A6AF" w:rsidR="00A263C8" w:rsidRDefault="00856DC2" w:rsidP="00A263C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right="0"/>
      </w:pPr>
      <w:r>
        <w:t xml:space="preserve">Presbyterian Foundation: </w:t>
      </w:r>
      <w:r w:rsidR="00963D92">
        <w:t xml:space="preserve">Sandra Moon  </w:t>
      </w:r>
      <w:hyperlink r:id="rId107" w:history="1">
        <w:r w:rsidR="00963D92" w:rsidRPr="00EA68AF">
          <w:rPr>
            <w:rStyle w:val="Hyperlink"/>
          </w:rPr>
          <w:t>sandra.moon@presbyterianfoundation.org</w:t>
        </w:r>
      </w:hyperlink>
    </w:p>
    <w:p w14:paraId="66A9342D" w14:textId="3886F26A" w:rsidR="00CE306C" w:rsidRPr="00856DC2" w:rsidRDefault="00963D92" w:rsidP="00A263C8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right="0"/>
      </w:pPr>
      <w:r>
        <w:tab/>
        <w:t>833-391-4756</w:t>
      </w:r>
    </w:p>
    <w:p w14:paraId="044395F7" w14:textId="53DD285F" w:rsidR="0014673B" w:rsidRDefault="00856DC2" w:rsidP="00934F8A">
      <w:r>
        <w:t xml:space="preserve">Board of Pension:  </w:t>
      </w:r>
      <w:r w:rsidR="007E5EC3">
        <w:t xml:space="preserve">Christine Long, </w:t>
      </w:r>
      <w:hyperlink r:id="rId108" w:history="1">
        <w:r w:rsidR="007E5EC3" w:rsidRPr="00E75A3A">
          <w:rPr>
            <w:rStyle w:val="Hyperlink"/>
          </w:rPr>
          <w:t>CLong@pensions.org</w:t>
        </w:r>
      </w:hyperlink>
      <w:r w:rsidR="00934F8A">
        <w:t xml:space="preserve">  Office: (215) 587-7264  Mobile: (215) </w:t>
      </w:r>
      <w:r w:rsidR="00934F8A">
        <w:tab/>
        <w:t>704-7360</w:t>
      </w:r>
    </w:p>
    <w:p w14:paraId="47EEC8F3" w14:textId="0F4D3DE1" w:rsidR="0014673B" w:rsidRDefault="007A3CDC" w:rsidP="0014673B">
      <w:r>
        <w:t xml:space="preserve">Nancy Martin Vincent Synod Executive, </w:t>
      </w:r>
      <w:r w:rsidR="0014673B">
        <w:t xml:space="preserve">Synod of </w:t>
      </w:r>
      <w:r>
        <w:t xml:space="preserve">the Pacific,  </w:t>
      </w:r>
      <w:r w:rsidR="0014673B">
        <w:t>(800) 754-0669</w:t>
      </w:r>
      <w:r>
        <w:t xml:space="preserve">,  </w:t>
      </w:r>
      <w:r w:rsidR="0014673B">
        <w:t>(707) 765-4467 (</w:t>
      </w:r>
      <w:r w:rsidR="00934F8A">
        <w:tab/>
      </w:r>
      <w:r w:rsidR="0014673B">
        <w:t>fax)</w:t>
      </w:r>
      <w:r>
        <w:t xml:space="preserve">  </w:t>
      </w:r>
      <w:hyperlink r:id="rId109" w:history="1">
        <w:r w:rsidRPr="003F3559">
          <w:rPr>
            <w:rStyle w:val="Hyperlink"/>
          </w:rPr>
          <w:t>nancy@synodpacific.org</w:t>
        </w:r>
      </w:hyperlink>
      <w:r w:rsidR="00963D92">
        <w:t xml:space="preserve">  </w:t>
      </w:r>
    </w:p>
    <w:p w14:paraId="6DCB982B" w14:textId="29997564" w:rsidR="00CE306C" w:rsidRDefault="00A200EE" w:rsidP="00A200EE">
      <w:pPr>
        <w:ind w:firstLine="630"/>
      </w:pPr>
      <w:hyperlink r:id="rId110" w:history="1">
        <w:r w:rsidRPr="00EA68AF">
          <w:rPr>
            <w:rStyle w:val="Hyperlink"/>
          </w:rPr>
          <w:t>https://synodpacific.org/synod-of-the-pacific-home-page.h1ml</w:t>
        </w:r>
      </w:hyperlink>
    </w:p>
    <w:sectPr w:rsidR="00CE306C" w:rsidSect="00AD0D0F">
      <w:headerReference w:type="even" r:id="rId111"/>
      <w:headerReference w:type="default" r:id="rId112"/>
      <w:footerReference w:type="default" r:id="rId113"/>
      <w:headerReference w:type="first" r:id="rId114"/>
      <w:pgSz w:w="12240" w:h="15840"/>
      <w:pgMar w:top="990" w:right="1080" w:bottom="1440" w:left="1080" w:header="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89A95" w14:textId="77777777" w:rsidR="00514C5D" w:rsidRDefault="00514C5D">
      <w:pPr>
        <w:spacing w:before="0" w:after="0"/>
      </w:pPr>
      <w:r>
        <w:separator/>
      </w:r>
    </w:p>
  </w:endnote>
  <w:endnote w:type="continuationSeparator" w:id="0">
    <w:p w14:paraId="50FC46FC" w14:textId="77777777" w:rsidR="00514C5D" w:rsidRDefault="00514C5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E7F77" w14:textId="77777777" w:rsidR="007E5975" w:rsidRDefault="007E5975">
    <w:pPr>
      <w:pBdr>
        <w:top w:val="nil"/>
        <w:left w:val="nil"/>
        <w:bottom w:val="nil"/>
        <w:right w:val="nil"/>
        <w:between w:val="nil"/>
      </w:pBdr>
      <w:spacing w:before="0" w:after="0"/>
      <w:jc w:val="center"/>
    </w:pPr>
  </w:p>
  <w:p w14:paraId="10BCCCC1" w14:textId="77777777" w:rsidR="00171AAC" w:rsidRDefault="00171AAC">
    <w:pPr>
      <w:pBdr>
        <w:top w:val="nil"/>
        <w:left w:val="nil"/>
        <w:bottom w:val="nil"/>
        <w:right w:val="nil"/>
        <w:between w:val="nil"/>
      </w:pBdr>
      <w:spacing w:before="0" w:after="0"/>
      <w:jc w:val="center"/>
    </w:pPr>
    <w:r>
      <w:t>Eastern Oregon Presbytery Directory</w:t>
    </w:r>
  </w:p>
  <w:p w14:paraId="250C0E36" w14:textId="77777777" w:rsidR="00963D92" w:rsidRDefault="00171AAC">
    <w:pPr>
      <w:pBdr>
        <w:top w:val="nil"/>
        <w:left w:val="nil"/>
        <w:bottom w:val="nil"/>
        <w:right w:val="nil"/>
        <w:between w:val="nil"/>
      </w:pBdr>
      <w:spacing w:before="0" w:after="0"/>
    </w:pPr>
    <w:r>
      <w:t xml:space="preserve">                                                               </w:t>
    </w:r>
    <w:r w:rsidR="007E5975">
      <w:t>J</w:t>
    </w:r>
    <w:r w:rsidR="00963D92">
      <w:t>anuary 2025</w:t>
    </w:r>
  </w:p>
  <w:p w14:paraId="611368C5" w14:textId="2806B9A1" w:rsidR="00171AAC" w:rsidRDefault="00171AAC">
    <w:pPr>
      <w:pBdr>
        <w:top w:val="nil"/>
        <w:left w:val="nil"/>
        <w:bottom w:val="nil"/>
        <w:right w:val="nil"/>
        <w:between w:val="nil"/>
      </w:pBdr>
      <w:spacing w:before="0" w:after="0"/>
    </w:pPr>
    <w:r>
      <w:t xml:space="preserve"> Page </w:t>
    </w:r>
    <w:r>
      <w:fldChar w:fldCharType="begin"/>
    </w:r>
    <w:r>
      <w:instrText>PAGE</w:instrText>
    </w:r>
    <w:r>
      <w:fldChar w:fldCharType="separate"/>
    </w:r>
    <w:r w:rsidR="00DE25AE">
      <w:rPr>
        <w:noProof/>
      </w:rPr>
      <w:t>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D1664" w14:textId="77777777" w:rsidR="00514C5D" w:rsidRDefault="00514C5D">
      <w:pPr>
        <w:spacing w:before="0" w:after="0"/>
      </w:pPr>
      <w:r>
        <w:separator/>
      </w:r>
    </w:p>
  </w:footnote>
  <w:footnote w:type="continuationSeparator" w:id="0">
    <w:p w14:paraId="772B3190" w14:textId="77777777" w:rsidR="00514C5D" w:rsidRDefault="00514C5D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4EAAFF" w14:textId="65DCAD85" w:rsidR="00946163" w:rsidRDefault="009461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E3341" w14:textId="5DF9C69E" w:rsidR="00946163" w:rsidRDefault="009461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390FD" w14:textId="7C2D0318" w:rsidR="00946163" w:rsidRDefault="009461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sbA0NzQzMjM0MjBQ0lEKTi0uzszPAykwNK0FAEHim38tAAAA"/>
  </w:docVars>
  <w:rsids>
    <w:rsidRoot w:val="00CE306C"/>
    <w:rsid w:val="00002EC7"/>
    <w:rsid w:val="000070AE"/>
    <w:rsid w:val="00013BE8"/>
    <w:rsid w:val="000371C0"/>
    <w:rsid w:val="00042C78"/>
    <w:rsid w:val="000457F8"/>
    <w:rsid w:val="00052FF7"/>
    <w:rsid w:val="00054833"/>
    <w:rsid w:val="000577A0"/>
    <w:rsid w:val="0006399D"/>
    <w:rsid w:val="00067F23"/>
    <w:rsid w:val="00070B64"/>
    <w:rsid w:val="00086B00"/>
    <w:rsid w:val="00087EFA"/>
    <w:rsid w:val="00092448"/>
    <w:rsid w:val="000946CB"/>
    <w:rsid w:val="000A2A2D"/>
    <w:rsid w:val="000B0AE9"/>
    <w:rsid w:val="000E01DD"/>
    <w:rsid w:val="000E466E"/>
    <w:rsid w:val="000E60DB"/>
    <w:rsid w:val="00106A4B"/>
    <w:rsid w:val="0010765E"/>
    <w:rsid w:val="001205BC"/>
    <w:rsid w:val="001241C7"/>
    <w:rsid w:val="00126CB7"/>
    <w:rsid w:val="00127292"/>
    <w:rsid w:val="00137FD5"/>
    <w:rsid w:val="0014673B"/>
    <w:rsid w:val="00155FD6"/>
    <w:rsid w:val="00160387"/>
    <w:rsid w:val="001713E6"/>
    <w:rsid w:val="00171AAC"/>
    <w:rsid w:val="00180D21"/>
    <w:rsid w:val="001814D0"/>
    <w:rsid w:val="00182C90"/>
    <w:rsid w:val="00186101"/>
    <w:rsid w:val="00194BCF"/>
    <w:rsid w:val="001A3542"/>
    <w:rsid w:val="001B16BD"/>
    <w:rsid w:val="001C211E"/>
    <w:rsid w:val="001E3599"/>
    <w:rsid w:val="001E7C0E"/>
    <w:rsid w:val="00205007"/>
    <w:rsid w:val="00211B37"/>
    <w:rsid w:val="00215294"/>
    <w:rsid w:val="002259BB"/>
    <w:rsid w:val="00235E06"/>
    <w:rsid w:val="00237FF8"/>
    <w:rsid w:val="00241362"/>
    <w:rsid w:val="00242DA9"/>
    <w:rsid w:val="00244DB6"/>
    <w:rsid w:val="00253536"/>
    <w:rsid w:val="00266CE7"/>
    <w:rsid w:val="00273CBF"/>
    <w:rsid w:val="00285B2F"/>
    <w:rsid w:val="002912C0"/>
    <w:rsid w:val="0029631A"/>
    <w:rsid w:val="002A0395"/>
    <w:rsid w:val="002A5F96"/>
    <w:rsid w:val="002B0583"/>
    <w:rsid w:val="002D41D4"/>
    <w:rsid w:val="002E696F"/>
    <w:rsid w:val="002F23C8"/>
    <w:rsid w:val="00307978"/>
    <w:rsid w:val="003174BE"/>
    <w:rsid w:val="0032114F"/>
    <w:rsid w:val="00327048"/>
    <w:rsid w:val="003309C9"/>
    <w:rsid w:val="00333802"/>
    <w:rsid w:val="00344674"/>
    <w:rsid w:val="00347687"/>
    <w:rsid w:val="00356FD8"/>
    <w:rsid w:val="00361A04"/>
    <w:rsid w:val="00364C39"/>
    <w:rsid w:val="003743A6"/>
    <w:rsid w:val="00377272"/>
    <w:rsid w:val="00377593"/>
    <w:rsid w:val="00384EB8"/>
    <w:rsid w:val="003946B4"/>
    <w:rsid w:val="003B01E4"/>
    <w:rsid w:val="003C23C1"/>
    <w:rsid w:val="003D22FA"/>
    <w:rsid w:val="003E6030"/>
    <w:rsid w:val="003E661B"/>
    <w:rsid w:val="00407C7B"/>
    <w:rsid w:val="00407DDA"/>
    <w:rsid w:val="00411F11"/>
    <w:rsid w:val="00412687"/>
    <w:rsid w:val="004147B3"/>
    <w:rsid w:val="004333B4"/>
    <w:rsid w:val="004503EB"/>
    <w:rsid w:val="00450C7A"/>
    <w:rsid w:val="00453264"/>
    <w:rsid w:val="0045564A"/>
    <w:rsid w:val="00471346"/>
    <w:rsid w:val="004772B3"/>
    <w:rsid w:val="00484060"/>
    <w:rsid w:val="00491993"/>
    <w:rsid w:val="00492AB3"/>
    <w:rsid w:val="004A3A8D"/>
    <w:rsid w:val="004B732A"/>
    <w:rsid w:val="004D72FC"/>
    <w:rsid w:val="004D7B6B"/>
    <w:rsid w:val="004D7F54"/>
    <w:rsid w:val="004F7CB8"/>
    <w:rsid w:val="00514C5D"/>
    <w:rsid w:val="00515C08"/>
    <w:rsid w:val="0052351A"/>
    <w:rsid w:val="005318E9"/>
    <w:rsid w:val="005404DF"/>
    <w:rsid w:val="00566843"/>
    <w:rsid w:val="00574751"/>
    <w:rsid w:val="00581E33"/>
    <w:rsid w:val="0058665D"/>
    <w:rsid w:val="00590701"/>
    <w:rsid w:val="0059475C"/>
    <w:rsid w:val="005A0905"/>
    <w:rsid w:val="005A0FD1"/>
    <w:rsid w:val="005B483D"/>
    <w:rsid w:val="005B5A71"/>
    <w:rsid w:val="005B7BC3"/>
    <w:rsid w:val="005C3F5E"/>
    <w:rsid w:val="005C754B"/>
    <w:rsid w:val="005D7CC1"/>
    <w:rsid w:val="005E0358"/>
    <w:rsid w:val="00601C91"/>
    <w:rsid w:val="006100C2"/>
    <w:rsid w:val="006213E3"/>
    <w:rsid w:val="00625E02"/>
    <w:rsid w:val="006271B5"/>
    <w:rsid w:val="00627900"/>
    <w:rsid w:val="006327ED"/>
    <w:rsid w:val="00637520"/>
    <w:rsid w:val="00640A8F"/>
    <w:rsid w:val="0065121E"/>
    <w:rsid w:val="00660DF5"/>
    <w:rsid w:val="00661F02"/>
    <w:rsid w:val="00670925"/>
    <w:rsid w:val="0068578D"/>
    <w:rsid w:val="00687349"/>
    <w:rsid w:val="006A1FB4"/>
    <w:rsid w:val="006B478F"/>
    <w:rsid w:val="006B5AA2"/>
    <w:rsid w:val="006C399F"/>
    <w:rsid w:val="006C3B48"/>
    <w:rsid w:val="006D1D8E"/>
    <w:rsid w:val="006F0F30"/>
    <w:rsid w:val="00705A67"/>
    <w:rsid w:val="00725FA1"/>
    <w:rsid w:val="00736F5F"/>
    <w:rsid w:val="007432EF"/>
    <w:rsid w:val="00757521"/>
    <w:rsid w:val="00761320"/>
    <w:rsid w:val="0076255E"/>
    <w:rsid w:val="00770932"/>
    <w:rsid w:val="0077360A"/>
    <w:rsid w:val="007920E3"/>
    <w:rsid w:val="007964D0"/>
    <w:rsid w:val="00797367"/>
    <w:rsid w:val="007A3331"/>
    <w:rsid w:val="007A3CDC"/>
    <w:rsid w:val="007A4129"/>
    <w:rsid w:val="007E22F2"/>
    <w:rsid w:val="007E5975"/>
    <w:rsid w:val="007E5EC3"/>
    <w:rsid w:val="007F1D3E"/>
    <w:rsid w:val="008349F0"/>
    <w:rsid w:val="00841CB5"/>
    <w:rsid w:val="00846BFC"/>
    <w:rsid w:val="00850253"/>
    <w:rsid w:val="00850B13"/>
    <w:rsid w:val="00850D97"/>
    <w:rsid w:val="00856DC2"/>
    <w:rsid w:val="00870CA2"/>
    <w:rsid w:val="008717EF"/>
    <w:rsid w:val="00876678"/>
    <w:rsid w:val="00883CFA"/>
    <w:rsid w:val="00887114"/>
    <w:rsid w:val="00896748"/>
    <w:rsid w:val="008A19D0"/>
    <w:rsid w:val="008A2C57"/>
    <w:rsid w:val="008A7FA4"/>
    <w:rsid w:val="008B2037"/>
    <w:rsid w:val="008B309F"/>
    <w:rsid w:val="008B5952"/>
    <w:rsid w:val="008D1E76"/>
    <w:rsid w:val="008D306A"/>
    <w:rsid w:val="008D66E6"/>
    <w:rsid w:val="008E11B9"/>
    <w:rsid w:val="008E2A51"/>
    <w:rsid w:val="00900477"/>
    <w:rsid w:val="00901EEA"/>
    <w:rsid w:val="00902A58"/>
    <w:rsid w:val="009049AB"/>
    <w:rsid w:val="009224DB"/>
    <w:rsid w:val="00934F8A"/>
    <w:rsid w:val="009378F8"/>
    <w:rsid w:val="00946163"/>
    <w:rsid w:val="00963D92"/>
    <w:rsid w:val="0098218F"/>
    <w:rsid w:val="00990BFD"/>
    <w:rsid w:val="009A3CA7"/>
    <w:rsid w:val="009A470F"/>
    <w:rsid w:val="009B7E82"/>
    <w:rsid w:val="009C12C9"/>
    <w:rsid w:val="009C54F2"/>
    <w:rsid w:val="009E7BBD"/>
    <w:rsid w:val="009F45A6"/>
    <w:rsid w:val="00A105CE"/>
    <w:rsid w:val="00A200EE"/>
    <w:rsid w:val="00A20264"/>
    <w:rsid w:val="00A260D4"/>
    <w:rsid w:val="00A263C8"/>
    <w:rsid w:val="00A42699"/>
    <w:rsid w:val="00A673C5"/>
    <w:rsid w:val="00A81FA7"/>
    <w:rsid w:val="00A94ADB"/>
    <w:rsid w:val="00AA2D07"/>
    <w:rsid w:val="00AB66F7"/>
    <w:rsid w:val="00AD0D0F"/>
    <w:rsid w:val="00AD29C4"/>
    <w:rsid w:val="00AD36C6"/>
    <w:rsid w:val="00AE271C"/>
    <w:rsid w:val="00B04AD2"/>
    <w:rsid w:val="00B05E75"/>
    <w:rsid w:val="00B10323"/>
    <w:rsid w:val="00B12EEF"/>
    <w:rsid w:val="00B14B06"/>
    <w:rsid w:val="00B15991"/>
    <w:rsid w:val="00B230A8"/>
    <w:rsid w:val="00B45709"/>
    <w:rsid w:val="00B5100F"/>
    <w:rsid w:val="00B51D44"/>
    <w:rsid w:val="00B62926"/>
    <w:rsid w:val="00B62E55"/>
    <w:rsid w:val="00B642CB"/>
    <w:rsid w:val="00B82344"/>
    <w:rsid w:val="00B85708"/>
    <w:rsid w:val="00B90E14"/>
    <w:rsid w:val="00BA1810"/>
    <w:rsid w:val="00BD1758"/>
    <w:rsid w:val="00BD182F"/>
    <w:rsid w:val="00BE4D0C"/>
    <w:rsid w:val="00BE66F4"/>
    <w:rsid w:val="00C02519"/>
    <w:rsid w:val="00C02D40"/>
    <w:rsid w:val="00C21299"/>
    <w:rsid w:val="00C31C5B"/>
    <w:rsid w:val="00C351FA"/>
    <w:rsid w:val="00C3527D"/>
    <w:rsid w:val="00C4402D"/>
    <w:rsid w:val="00C607AD"/>
    <w:rsid w:val="00C747F5"/>
    <w:rsid w:val="00C90B70"/>
    <w:rsid w:val="00C91706"/>
    <w:rsid w:val="00C9322D"/>
    <w:rsid w:val="00CB1FDA"/>
    <w:rsid w:val="00CC3988"/>
    <w:rsid w:val="00CD37AC"/>
    <w:rsid w:val="00CE1163"/>
    <w:rsid w:val="00CE2DD6"/>
    <w:rsid w:val="00CE306C"/>
    <w:rsid w:val="00CE3FD4"/>
    <w:rsid w:val="00CE726B"/>
    <w:rsid w:val="00CF217F"/>
    <w:rsid w:val="00D06486"/>
    <w:rsid w:val="00D073EC"/>
    <w:rsid w:val="00D22EC1"/>
    <w:rsid w:val="00D23CC3"/>
    <w:rsid w:val="00D31AD5"/>
    <w:rsid w:val="00D32521"/>
    <w:rsid w:val="00D56CC1"/>
    <w:rsid w:val="00D56EB9"/>
    <w:rsid w:val="00D666F0"/>
    <w:rsid w:val="00D73E57"/>
    <w:rsid w:val="00D91BEA"/>
    <w:rsid w:val="00D9647C"/>
    <w:rsid w:val="00DC3894"/>
    <w:rsid w:val="00DC5F51"/>
    <w:rsid w:val="00DD58C4"/>
    <w:rsid w:val="00DE25AE"/>
    <w:rsid w:val="00DE68F0"/>
    <w:rsid w:val="00DF3901"/>
    <w:rsid w:val="00DF4E56"/>
    <w:rsid w:val="00E01AD5"/>
    <w:rsid w:val="00E03EC0"/>
    <w:rsid w:val="00E60D7F"/>
    <w:rsid w:val="00E8008E"/>
    <w:rsid w:val="00E8113F"/>
    <w:rsid w:val="00E8751A"/>
    <w:rsid w:val="00E87CF3"/>
    <w:rsid w:val="00EB48F9"/>
    <w:rsid w:val="00EB71AB"/>
    <w:rsid w:val="00EB7859"/>
    <w:rsid w:val="00EC2B6F"/>
    <w:rsid w:val="00ED0060"/>
    <w:rsid w:val="00ED7168"/>
    <w:rsid w:val="00EF4C4C"/>
    <w:rsid w:val="00EF7A0A"/>
    <w:rsid w:val="00F01CB3"/>
    <w:rsid w:val="00F07C37"/>
    <w:rsid w:val="00F11EC5"/>
    <w:rsid w:val="00F15682"/>
    <w:rsid w:val="00F42FC3"/>
    <w:rsid w:val="00F63F5F"/>
    <w:rsid w:val="00F679E9"/>
    <w:rsid w:val="00F7050B"/>
    <w:rsid w:val="00F95F72"/>
    <w:rsid w:val="00FD052C"/>
    <w:rsid w:val="00FD50E5"/>
    <w:rsid w:val="00FE6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8AE10A"/>
  <w15:docId w15:val="{9CCEF207-1B5C-43B2-85FF-5214EE1A6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widowControl w:val="0"/>
        <w:spacing w:before="90" w:after="90"/>
        <w:ind w:left="90" w:right="9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240" w:after="240"/>
      <w:ind w:left="0" w:right="0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pPr>
      <w:spacing w:before="225" w:after="225"/>
      <w:ind w:left="0" w:right="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pPr>
      <w:spacing w:before="240" w:after="240"/>
      <w:ind w:left="0" w:right="0"/>
      <w:outlineLvl w:val="2"/>
    </w:pPr>
    <w:rPr>
      <w:b/>
    </w:rPr>
  </w:style>
  <w:style w:type="paragraph" w:styleId="Heading4">
    <w:name w:val="heading 4"/>
    <w:basedOn w:val="Normal"/>
    <w:next w:val="Normal"/>
    <w:pPr>
      <w:spacing w:before="255" w:after="255"/>
      <w:ind w:left="0" w:right="0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pPr>
      <w:spacing w:before="255" w:after="255"/>
      <w:ind w:left="0" w:right="0"/>
      <w:outlineLvl w:val="4"/>
    </w:pPr>
    <w:rPr>
      <w:b/>
      <w:sz w:val="16"/>
      <w:szCs w:val="16"/>
    </w:rPr>
  </w:style>
  <w:style w:type="paragraph" w:styleId="Heading6">
    <w:name w:val="heading 6"/>
    <w:basedOn w:val="Normal"/>
    <w:next w:val="Normal"/>
    <w:pPr>
      <w:spacing w:before="360" w:after="360"/>
      <w:ind w:left="0" w:right="0"/>
      <w:outlineLvl w:val="5"/>
    </w:pPr>
    <w:rPr>
      <w:b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37759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377593"/>
    <w:pPr>
      <w:spacing w:before="0"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0500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00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7C0E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E7C0E"/>
  </w:style>
  <w:style w:type="paragraph" w:styleId="Footer">
    <w:name w:val="footer"/>
    <w:basedOn w:val="Normal"/>
    <w:link w:val="FooterChar"/>
    <w:uiPriority w:val="99"/>
    <w:unhideWhenUsed/>
    <w:rsid w:val="001E7C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E7C0E"/>
  </w:style>
  <w:style w:type="character" w:styleId="UnresolvedMention">
    <w:name w:val="Unresolved Mention"/>
    <w:basedOn w:val="DefaultParagraphFont"/>
    <w:uiPriority w:val="99"/>
    <w:semiHidden/>
    <w:unhideWhenUsed/>
    <w:rsid w:val="00E01A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744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1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8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9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3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4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9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2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395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72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7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96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5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8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00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9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24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290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7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5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52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6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45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2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6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9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0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7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8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8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4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73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8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4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7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11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99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2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47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8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9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5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4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9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3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07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2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06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15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66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78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8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5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2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77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62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6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4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81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20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81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3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43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0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27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5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6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2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66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21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2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05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9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06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75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8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22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0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0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9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129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44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053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226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022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755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8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084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945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011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230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9400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207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316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44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561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621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582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3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877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14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8876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65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4134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746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775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866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126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569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60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964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004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7710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05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394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508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069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559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2607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838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3043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396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297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313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6385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256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958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928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443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679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84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553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8696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563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078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52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18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845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51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711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510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287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693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405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7635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5988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742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096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932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281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0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3472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697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468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418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8692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262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8208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064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760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5524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504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19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3389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039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451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039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994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8658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4338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819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600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067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1055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850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3019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428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4227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242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0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96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2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13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4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384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98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2652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502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018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876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6537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337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019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391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167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4231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30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817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287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6582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29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754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206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337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111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580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689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443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313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0378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3415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9042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04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952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678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046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340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7177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684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4598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58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987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60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7006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51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144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80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9299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08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385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654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4442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58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881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920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980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147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3517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03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6472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231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134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516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258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402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93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633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93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770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521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227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6069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776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854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484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522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200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922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93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5363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661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5387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548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7968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82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58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511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893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26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2675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071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197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15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8166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656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4985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638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733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073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287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17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2311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454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189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78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95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04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1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7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31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3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22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4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96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0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8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1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01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5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0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9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3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16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0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0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47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8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5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1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32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9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32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2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3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2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7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25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8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93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6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66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64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23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18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9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9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99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6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9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1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28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60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95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8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24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5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5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2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46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96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36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5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0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1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3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3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7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9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10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95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2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4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43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5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31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3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morochurch@earthlink.net" TargetMode="External"/><Relationship Id="rId21" Type="http://schemas.openxmlformats.org/officeDocument/2006/relationships/hyperlink" Target="mailto:pastorshudson@gmail.com" TargetMode="External"/><Relationship Id="rId42" Type="http://schemas.openxmlformats.org/officeDocument/2006/relationships/hyperlink" Target="mailto:carollyn57robinson@gmail.com" TargetMode="External"/><Relationship Id="rId47" Type="http://schemas.openxmlformats.org/officeDocument/2006/relationships/hyperlink" Target="mailto:burmay1946@gmail.com" TargetMode="External"/><Relationship Id="rId63" Type="http://schemas.openxmlformats.org/officeDocument/2006/relationships/hyperlink" Target="mailto:dpknud@hotmail.com" TargetMode="External"/><Relationship Id="rId68" Type="http://schemas.openxmlformats.org/officeDocument/2006/relationships/hyperlink" Target="mailto:annalea.kauth@gmail.com" TargetMode="External"/><Relationship Id="rId84" Type="http://schemas.openxmlformats.org/officeDocument/2006/relationships/hyperlink" Target="mailto:cingerson@eoni.com" TargetMode="External"/><Relationship Id="rId89" Type="http://schemas.openxmlformats.org/officeDocument/2006/relationships/hyperlink" Target="mailto:pbburnet@embarqmail.com" TargetMode="External"/><Relationship Id="rId112" Type="http://schemas.openxmlformats.org/officeDocument/2006/relationships/header" Target="header2.xml"/><Relationship Id="rId16" Type="http://schemas.openxmlformats.org/officeDocument/2006/relationships/hyperlink" Target="mailto:pioneerpresbyterianburnsor@gmail.com" TargetMode="External"/><Relationship Id="rId107" Type="http://schemas.openxmlformats.org/officeDocument/2006/relationships/hyperlink" Target="mailto:sandra.moon@presbyterianfoundation.org" TargetMode="External"/><Relationship Id="rId11" Type="http://schemas.openxmlformats.org/officeDocument/2006/relationships/hyperlink" Target="mailto:pastorshudson@eoni.com" TargetMode="External"/><Relationship Id="rId32" Type="http://schemas.openxmlformats.org/officeDocument/2006/relationships/hyperlink" Target="mailto:wiseacres39@gmail.com" TargetMode="External"/><Relationship Id="rId37" Type="http://schemas.openxmlformats.org/officeDocument/2006/relationships/hyperlink" Target="mailto:wahs@bmi.net" TargetMode="External"/><Relationship Id="rId53" Type="http://schemas.openxmlformats.org/officeDocument/2006/relationships/hyperlink" Target="about:blank" TargetMode="External"/><Relationship Id="rId58" Type="http://schemas.openxmlformats.org/officeDocument/2006/relationships/hyperlink" Target="mailto:Stewartleo1234@gmail.com" TargetMode="External"/><Relationship Id="rId74" Type="http://schemas.openxmlformats.org/officeDocument/2006/relationships/hyperlink" Target="mailto:mcwelby@centurytel.net" TargetMode="External"/><Relationship Id="rId79" Type="http://schemas.openxmlformats.org/officeDocument/2006/relationships/hyperlink" Target="mailto:clerk@fpcbaker.org" TargetMode="External"/><Relationship Id="rId102" Type="http://schemas.openxmlformats.org/officeDocument/2006/relationships/hyperlink" Target="mailto:mcwelby@centurytel.net" TargetMode="External"/><Relationship Id="rId5" Type="http://schemas.openxmlformats.org/officeDocument/2006/relationships/footnotes" Target="footnotes.xml"/><Relationship Id="rId90" Type="http://schemas.openxmlformats.org/officeDocument/2006/relationships/hyperlink" Target="about:blank" TargetMode="External"/><Relationship Id="rId95" Type="http://schemas.openxmlformats.org/officeDocument/2006/relationships/hyperlink" Target="about:blank" TargetMode="External"/><Relationship Id="rId22" Type="http://schemas.openxmlformats.org/officeDocument/2006/relationships/hyperlink" Target="mailto:fpclagrande@gmail.com" TargetMode="External"/><Relationship Id="rId27" Type="http://schemas.openxmlformats.org/officeDocument/2006/relationships/hyperlink" Target="mailto:pbburnet@embarqmail.com" TargetMode="External"/><Relationship Id="rId43" Type="http://schemas.openxmlformats.org/officeDocument/2006/relationships/hyperlink" Target="mailto:starfishjudy@gmail.com" TargetMode="External"/><Relationship Id="rId48" Type="http://schemas.openxmlformats.org/officeDocument/2006/relationships/hyperlink" Target="mailto:bandpwags@yahoo.com" TargetMode="External"/><Relationship Id="rId64" Type="http://schemas.openxmlformats.org/officeDocument/2006/relationships/hyperlink" Target="about:blank" TargetMode="External"/><Relationship Id="rId69" Type="http://schemas.openxmlformats.org/officeDocument/2006/relationships/hyperlink" Target="mailto:pastorshudson@gmail.com" TargetMode="External"/><Relationship Id="rId113" Type="http://schemas.openxmlformats.org/officeDocument/2006/relationships/footer" Target="footer1.xml"/><Relationship Id="rId80" Type="http://schemas.openxmlformats.org/officeDocument/2006/relationships/hyperlink" Target="mailto:detectorhead@yahoo.com" TargetMode="External"/><Relationship Id="rId85" Type="http://schemas.openxmlformats.org/officeDocument/2006/relationships/hyperlink" Target="mailto:fpclakeview@gmail.com" TargetMode="External"/><Relationship Id="rId12" Type="http://schemas.openxmlformats.org/officeDocument/2006/relationships/hyperlink" Target="about:blank" TargetMode="External"/><Relationship Id="rId17" Type="http://schemas.openxmlformats.org/officeDocument/2006/relationships/hyperlink" Target="mailto:brent.caulley@gmail.com" TargetMode="External"/><Relationship Id="rId33" Type="http://schemas.openxmlformats.org/officeDocument/2006/relationships/hyperlink" Target="mailto:nancyemartin48@gmail.com" TargetMode="External"/><Relationship Id="rId38" Type="http://schemas.openxmlformats.org/officeDocument/2006/relationships/hyperlink" Target="mailto:rev.jonathan.mitchell@gmail.com" TargetMode="External"/><Relationship Id="rId59" Type="http://schemas.openxmlformats.org/officeDocument/2006/relationships/hyperlink" Target="about:blank" TargetMode="External"/><Relationship Id="rId103" Type="http://schemas.openxmlformats.org/officeDocument/2006/relationships/hyperlink" Target="mailto:linda.muller54@gmail.com" TargetMode="External"/><Relationship Id="rId108" Type="http://schemas.openxmlformats.org/officeDocument/2006/relationships/hyperlink" Target="mailto:CLong@pensions.org" TargetMode="External"/><Relationship Id="rId54" Type="http://schemas.openxmlformats.org/officeDocument/2006/relationships/hyperlink" Target="mailto:kayegarver@gmail.com" TargetMode="External"/><Relationship Id="rId70" Type="http://schemas.openxmlformats.org/officeDocument/2006/relationships/hyperlink" Target="mailto:jim.kauth@gmail.com" TargetMode="External"/><Relationship Id="rId75" Type="http://schemas.openxmlformats.org/officeDocument/2006/relationships/hyperlink" Target="mailto:linda_toth@q.com" TargetMode="External"/><Relationship Id="rId91" Type="http://schemas.openxmlformats.org/officeDocument/2006/relationships/hyperlink" Target="mailto:dlpowell@eoni.com" TargetMode="External"/><Relationship Id="rId96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about:blank" TargetMode="External"/><Relationship Id="rId23" Type="http://schemas.openxmlformats.org/officeDocument/2006/relationships/hyperlink" Target="mailto:FPCLakeview@gmail.com" TargetMode="External"/><Relationship Id="rId28" Type="http://schemas.openxmlformats.org/officeDocument/2006/relationships/hyperlink" Target="mailto:eagletime57@gmail.com" TargetMode="External"/><Relationship Id="rId36" Type="http://schemas.openxmlformats.org/officeDocument/2006/relationships/hyperlink" Target="mailto:christyjane13@yahoo.com" TargetMode="External"/><Relationship Id="rId49" Type="http://schemas.openxmlformats.org/officeDocument/2006/relationships/hyperlink" Target="mailto:linda_toth@q.com" TargetMode="External"/><Relationship Id="rId57" Type="http://schemas.openxmlformats.org/officeDocument/2006/relationships/hyperlink" Target="mailto:karenekolb@msn.com" TargetMode="External"/><Relationship Id="rId106" Type="http://schemas.openxmlformats.org/officeDocument/2006/relationships/hyperlink" Target="mailto:bandpwags@yahoo.com" TargetMode="External"/><Relationship Id="rId114" Type="http://schemas.openxmlformats.org/officeDocument/2006/relationships/header" Target="header3.xml"/><Relationship Id="rId10" Type="http://schemas.openxmlformats.org/officeDocument/2006/relationships/hyperlink" Target="mailto:annaleakauth@gmail.com" TargetMode="External"/><Relationship Id="rId31" Type="http://schemas.openxmlformats.org/officeDocument/2006/relationships/hyperlink" Target="mailto:lpcommander1@outlook.com" TargetMode="External"/><Relationship Id="rId44" Type="http://schemas.openxmlformats.org/officeDocument/2006/relationships/hyperlink" Target="mailto:Jim.Kauth@gmail.com" TargetMode="External"/><Relationship Id="rId52" Type="http://schemas.openxmlformats.org/officeDocument/2006/relationships/hyperlink" Target="mailto:pastordarylwilson@gmail.com" TargetMode="External"/><Relationship Id="rId60" Type="http://schemas.openxmlformats.org/officeDocument/2006/relationships/hyperlink" Target="about:blank" TargetMode="External"/><Relationship Id="rId65" Type="http://schemas.openxmlformats.org/officeDocument/2006/relationships/hyperlink" Target="mailto:ackerdr@gmail.com" TargetMode="External"/><Relationship Id="rId73" Type="http://schemas.openxmlformats.org/officeDocument/2006/relationships/hyperlink" Target="mailto:christyjane13@yahoo.com" TargetMode="External"/><Relationship Id="rId78" Type="http://schemas.openxmlformats.org/officeDocument/2006/relationships/hyperlink" Target="mailto:eopfamily@gmail.com" TargetMode="External"/><Relationship Id="rId81" Type="http://schemas.openxmlformats.org/officeDocument/2006/relationships/hyperlink" Target="mailto:emnecochea@gmail.com" TargetMode="External"/><Relationship Id="rId86" Type="http://schemas.openxmlformats.org/officeDocument/2006/relationships/hyperlink" Target="mailto:twinsy@yahoo.com" TargetMode="External"/><Relationship Id="rId94" Type="http://schemas.openxmlformats.org/officeDocument/2006/relationships/hyperlink" Target="about:blank" TargetMode="External"/><Relationship Id="rId99" Type="http://schemas.openxmlformats.org/officeDocument/2006/relationships/hyperlink" Target="about:blank" TargetMode="External"/><Relationship Id="rId101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18" Type="http://schemas.openxmlformats.org/officeDocument/2006/relationships/hyperlink" Target="mailto:baker@pinetel.com" TargetMode="External"/><Relationship Id="rId39" Type="http://schemas.openxmlformats.org/officeDocument/2006/relationships/hyperlink" Target="mailto:pastor@fpcbaker.org" TargetMode="External"/><Relationship Id="rId109" Type="http://schemas.openxmlformats.org/officeDocument/2006/relationships/hyperlink" Target="about:blank" TargetMode="External"/><Relationship Id="rId34" Type="http://schemas.openxmlformats.org/officeDocument/2006/relationships/hyperlink" Target="about:blank" TargetMode="External"/><Relationship Id="rId50" Type="http://schemas.openxmlformats.org/officeDocument/2006/relationships/hyperlink" Target="mailto:lpcommander1@outlook.com" TargetMode="External"/><Relationship Id="rId55" Type="http://schemas.openxmlformats.org/officeDocument/2006/relationships/hyperlink" Target="mailto:rowan@bmi.net" TargetMode="External"/><Relationship Id="rId76" Type="http://schemas.openxmlformats.org/officeDocument/2006/relationships/hyperlink" Target="mailto:rowan@bmi.net" TargetMode="External"/><Relationship Id="rId97" Type="http://schemas.openxmlformats.org/officeDocument/2006/relationships/hyperlink" Target="mailto:pioneerpresbyterianburnsor@gmail.com" TargetMode="External"/><Relationship Id="rId104" Type="http://schemas.openxmlformats.org/officeDocument/2006/relationships/hyperlink" Target="mailto:burmay1946@gmail.com" TargetMode="External"/><Relationship Id="rId7" Type="http://schemas.openxmlformats.org/officeDocument/2006/relationships/hyperlink" Target="about:blank" TargetMode="External"/><Relationship Id="rId71" Type="http://schemas.openxmlformats.org/officeDocument/2006/relationships/hyperlink" Target="mailto:pastor@fpcbaker.org" TargetMode="External"/><Relationship Id="rId92" Type="http://schemas.openxmlformats.org/officeDocument/2006/relationships/hyperlink" Target="mailto:burmay1946@gmail.com" TargetMode="External"/><Relationship Id="rId2" Type="http://schemas.openxmlformats.org/officeDocument/2006/relationships/styles" Target="styles.xml"/><Relationship Id="rId29" Type="http://schemas.openxmlformats.org/officeDocument/2006/relationships/hyperlink" Target="mailto:stubblefield.murd@gmail.com" TargetMode="External"/><Relationship Id="rId24" Type="http://schemas.openxmlformats.org/officeDocument/2006/relationships/hyperlink" Target="about:blank" TargetMode="External"/><Relationship Id="rId40" Type="http://schemas.openxmlformats.org/officeDocument/2006/relationships/hyperlink" Target="mailto:Rev.Jonathan.Mitchell@gmail.com" TargetMode="External"/><Relationship Id="rId45" Type="http://schemas.openxmlformats.org/officeDocument/2006/relationships/hyperlink" Target="mailto:annaleakauth@gmail.com" TargetMode="External"/><Relationship Id="rId66" Type="http://schemas.openxmlformats.org/officeDocument/2006/relationships/hyperlink" Target="mailto:kbottorff@gmail.com" TargetMode="External"/><Relationship Id="rId87" Type="http://schemas.openxmlformats.org/officeDocument/2006/relationships/hyperlink" Target="mailto:starfishjudy@charter.net" TargetMode="External"/><Relationship Id="rId110" Type="http://schemas.openxmlformats.org/officeDocument/2006/relationships/hyperlink" Target="https://synodpacific.org/synod-of-the-pacific-home-page.h1ml" TargetMode="External"/><Relationship Id="rId115" Type="http://schemas.openxmlformats.org/officeDocument/2006/relationships/fontTable" Target="fontTable.xml"/><Relationship Id="rId61" Type="http://schemas.openxmlformats.org/officeDocument/2006/relationships/hyperlink" Target="mailto:pastordarylwilson@gmail.com" TargetMode="External"/><Relationship Id="rId82" Type="http://schemas.openxmlformats.org/officeDocument/2006/relationships/hyperlink" Target="mailto:jenny_gulick@yahoo.com" TargetMode="External"/><Relationship Id="rId19" Type="http://schemas.openxmlformats.org/officeDocument/2006/relationships/hyperlink" Target="mailto:jenny_gulick@yahoo.com" TargetMode="External"/><Relationship Id="rId14" Type="http://schemas.openxmlformats.org/officeDocument/2006/relationships/hyperlink" Target="about:blank" TargetMode="External"/><Relationship Id="rId30" Type="http://schemas.openxmlformats.org/officeDocument/2006/relationships/hyperlink" Target="mailto:mcwelby2@gmail.com" TargetMode="External"/><Relationship Id="rId35" Type="http://schemas.openxmlformats.org/officeDocument/2006/relationships/hyperlink" Target="about:blank" TargetMode="External"/><Relationship Id="rId56" Type="http://schemas.openxmlformats.org/officeDocument/2006/relationships/hyperlink" Target="about:blank" TargetMode="External"/><Relationship Id="rId77" Type="http://schemas.openxmlformats.org/officeDocument/2006/relationships/hyperlink" Target="about:blank" TargetMode="External"/><Relationship Id="rId100" Type="http://schemas.openxmlformats.org/officeDocument/2006/relationships/hyperlink" Target="about:blank" TargetMode="External"/><Relationship Id="rId105" Type="http://schemas.openxmlformats.org/officeDocument/2006/relationships/hyperlink" Target="about:blank" TargetMode="External"/><Relationship Id="rId8" Type="http://schemas.openxmlformats.org/officeDocument/2006/relationships/hyperlink" Target="about:blank" TargetMode="External"/><Relationship Id="rId51" Type="http://schemas.openxmlformats.org/officeDocument/2006/relationships/hyperlink" Target="mailto:linda_toth@q.com" TargetMode="External"/><Relationship Id="rId72" Type="http://schemas.openxmlformats.org/officeDocument/2006/relationships/hyperlink" Target="mailto:dpknud@hotmail.com" TargetMode="External"/><Relationship Id="rId93" Type="http://schemas.openxmlformats.org/officeDocument/2006/relationships/hyperlink" Target="mailto:nancyemartin48@gmail.com" TargetMode="External"/><Relationship Id="rId98" Type="http://schemas.openxmlformats.org/officeDocument/2006/relationships/hyperlink" Target="mailto:jenny_gulick@yahoo.com" TargetMode="External"/><Relationship Id="rId3" Type="http://schemas.openxmlformats.org/officeDocument/2006/relationships/settings" Target="settings.xml"/><Relationship Id="rId25" Type="http://schemas.openxmlformats.org/officeDocument/2006/relationships/hyperlink" Target="mailto:peace.otter1234@gmail.com" TargetMode="External"/><Relationship Id="rId46" Type="http://schemas.openxmlformats.org/officeDocument/2006/relationships/hyperlink" Target="about:blank" TargetMode="External"/><Relationship Id="rId67" Type="http://schemas.openxmlformats.org/officeDocument/2006/relationships/hyperlink" Target="mailto:pastordarylwilson@gmail.com" TargetMode="External"/><Relationship Id="rId116" Type="http://schemas.openxmlformats.org/officeDocument/2006/relationships/theme" Target="theme/theme1.xml"/><Relationship Id="rId20" Type="http://schemas.openxmlformats.org/officeDocument/2006/relationships/hyperlink" Target="about:blank" TargetMode="External"/><Relationship Id="rId41" Type="http://schemas.openxmlformats.org/officeDocument/2006/relationships/hyperlink" Target="about:blank" TargetMode="External"/><Relationship Id="rId62" Type="http://schemas.openxmlformats.org/officeDocument/2006/relationships/hyperlink" Target="mailto:kirkruehl@gmail.com" TargetMode="External"/><Relationship Id="rId83" Type="http://schemas.openxmlformats.org/officeDocument/2006/relationships/hyperlink" Target="mailto:mcharris27@gmail.com" TargetMode="External"/><Relationship Id="rId88" Type="http://schemas.openxmlformats.org/officeDocument/2006/relationships/hyperlink" Target="mailto:jimandvonda@centurytel.net" TargetMode="External"/><Relationship Id="rId11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1CA15C-4C3E-492A-B862-36B26D23E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5</Pages>
  <Words>2515</Words>
  <Characters>13084</Characters>
  <Application>Microsoft Office Word</Application>
  <DocSecurity>0</DocSecurity>
  <Lines>503</Lines>
  <Paragraphs>3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Kliewer</dc:creator>
  <cp:keywords/>
  <dc:description/>
  <cp:lastModifiedBy>Stephen Kliewer</cp:lastModifiedBy>
  <cp:revision>30</cp:revision>
  <cp:lastPrinted>2020-02-21T00:14:00Z</cp:lastPrinted>
  <dcterms:created xsi:type="dcterms:W3CDTF">2025-02-02T23:14:00Z</dcterms:created>
  <dcterms:modified xsi:type="dcterms:W3CDTF">2025-10-30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6711e6cc1d8e7eedff19a4253dfd7bbf74ac82010c205d4293cef1fa809f15</vt:lpwstr>
  </property>
</Properties>
</file>